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75D757" w14:textId="1BB54975" w:rsidR="00814C59" w:rsidRDefault="008F36AC" w:rsidP="00814C59">
      <w:pPr>
        <w:spacing w:after="0"/>
      </w:pPr>
      <w:bookmarkStart w:id="0" w:name="h.gjdgxs" w:colFirst="0" w:colLast="0"/>
      <w:bookmarkEnd w:id="0"/>
      <w:r>
        <w:rPr>
          <w:noProof/>
        </w:rPr>
        <w:drawing>
          <wp:inline distT="0" distB="0" distL="0" distR="0" wp14:anchorId="14CFD464" wp14:editId="0413AD5D">
            <wp:extent cx="2298065" cy="1524000"/>
            <wp:effectExtent l="0" t="0" r="0" b="0"/>
            <wp:docPr id="1660174118" name="Picture 1" descr="A blue and black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0174118" name="Picture 1" descr="A blue and black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065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10358" w:type="dxa"/>
        <w:tblInd w:w="105" w:type="dxa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358"/>
      </w:tblGrid>
      <w:tr w:rsidR="00814C59" w14:paraId="58B837BA" w14:textId="77777777" w:rsidTr="00895C14">
        <w:trPr>
          <w:trHeight w:val="1404"/>
        </w:trPr>
        <w:tc>
          <w:tcPr>
            <w:tcW w:w="10358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3AF93777" w14:textId="3672E3A5" w:rsidR="00814C59" w:rsidRDefault="00814C59" w:rsidP="00895C14">
            <w:pPr>
              <w:spacing w:after="0"/>
              <w:ind w:right="-620"/>
              <w:jc w:val="center"/>
              <w:rPr>
                <w:sz w:val="80"/>
              </w:rPr>
            </w:pPr>
            <w:r w:rsidRPr="00814C59">
              <w:rPr>
                <w:sz w:val="64"/>
                <w:szCs w:val="64"/>
              </w:rPr>
              <w:t>Bases de Dados</w:t>
            </w:r>
            <w:r w:rsidR="00503700">
              <w:rPr>
                <w:sz w:val="80"/>
              </w:rPr>
              <w:br/>
              <w:t>202</w:t>
            </w:r>
            <w:r w:rsidR="008F36AC">
              <w:rPr>
                <w:sz w:val="80"/>
              </w:rPr>
              <w:t>3</w:t>
            </w:r>
            <w:r>
              <w:rPr>
                <w:sz w:val="80"/>
              </w:rPr>
              <w:t>/20</w:t>
            </w:r>
            <w:r w:rsidR="00503700">
              <w:rPr>
                <w:sz w:val="80"/>
              </w:rPr>
              <w:t>2</w:t>
            </w:r>
            <w:r w:rsidR="008F36AC">
              <w:rPr>
                <w:sz w:val="80"/>
              </w:rPr>
              <w:t>4</w:t>
            </w:r>
          </w:p>
          <w:p w14:paraId="05D1B277" w14:textId="77777777" w:rsidR="00814C59" w:rsidRDefault="00814C59" w:rsidP="00895C14">
            <w:pPr>
              <w:spacing w:after="0"/>
              <w:ind w:right="-620"/>
              <w:jc w:val="center"/>
            </w:pPr>
            <w:r>
              <w:rPr>
                <w:sz w:val="44"/>
              </w:rPr>
              <w:t>Licenciatura em Engª. Informática</w:t>
            </w:r>
          </w:p>
        </w:tc>
      </w:tr>
      <w:tr w:rsidR="00814C59" w14:paraId="365CB4AA" w14:textId="77777777" w:rsidTr="00895C14">
        <w:trPr>
          <w:trHeight w:val="702"/>
        </w:trPr>
        <w:tc>
          <w:tcPr>
            <w:tcW w:w="10358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2E3EB2C3" w14:textId="178061FA" w:rsidR="00814C59" w:rsidRDefault="00814C59" w:rsidP="00895C14">
            <w:pPr>
              <w:spacing w:after="0"/>
              <w:ind w:right="-620"/>
              <w:jc w:val="center"/>
            </w:pPr>
            <w:r>
              <w:rPr>
                <w:sz w:val="44"/>
              </w:rPr>
              <w:t>Relatório Técnico</w:t>
            </w:r>
            <w:r w:rsidR="00276FDE">
              <w:rPr>
                <w:sz w:val="44"/>
              </w:rPr>
              <w:t xml:space="preserve"> (Época Exame)</w:t>
            </w:r>
          </w:p>
        </w:tc>
      </w:tr>
    </w:tbl>
    <w:p w14:paraId="1D8B9EB9" w14:textId="77777777" w:rsidR="00814C59" w:rsidRDefault="00814C59" w:rsidP="00814C59">
      <w:pPr>
        <w:spacing w:after="0"/>
      </w:pPr>
    </w:p>
    <w:p w14:paraId="1054E531" w14:textId="77777777" w:rsidR="00814C59" w:rsidRDefault="00814C59" w:rsidP="00814C59">
      <w:pPr>
        <w:spacing w:after="0"/>
      </w:pPr>
    </w:p>
    <w:p w14:paraId="23E9554E" w14:textId="77777777" w:rsidR="00814C59" w:rsidRDefault="00814C59" w:rsidP="00814C59">
      <w:pPr>
        <w:spacing w:after="0"/>
      </w:pPr>
    </w:p>
    <w:p w14:paraId="497A5645" w14:textId="77777777" w:rsidR="00814C59" w:rsidRDefault="00814C59" w:rsidP="00814C59">
      <w:pPr>
        <w:spacing w:after="0"/>
      </w:pPr>
    </w:p>
    <w:p w14:paraId="3C1FC2D0" w14:textId="77777777" w:rsidR="00DD29C1" w:rsidRDefault="00DD29C1" w:rsidP="00814C59">
      <w:pPr>
        <w:spacing w:after="0"/>
      </w:pPr>
    </w:p>
    <w:p w14:paraId="67FE8438" w14:textId="77777777" w:rsidR="00DD29C1" w:rsidRDefault="00DD29C1" w:rsidP="00814C59">
      <w:pPr>
        <w:spacing w:after="0"/>
      </w:pPr>
    </w:p>
    <w:p w14:paraId="23D5E069" w14:textId="77777777" w:rsidR="00DD29C1" w:rsidRDefault="00DD29C1" w:rsidP="00814C59">
      <w:pPr>
        <w:spacing w:after="0"/>
      </w:pPr>
    </w:p>
    <w:p w14:paraId="5A6A4874" w14:textId="77777777" w:rsidR="00DD29C1" w:rsidRDefault="00DD29C1" w:rsidP="00814C59">
      <w:pPr>
        <w:spacing w:after="0"/>
      </w:pPr>
    </w:p>
    <w:p w14:paraId="1F50BCEF" w14:textId="77777777" w:rsidR="00DD29C1" w:rsidRDefault="00DD29C1" w:rsidP="00814C59">
      <w:pPr>
        <w:spacing w:after="0"/>
      </w:pPr>
    </w:p>
    <w:p w14:paraId="27CFE57F" w14:textId="77777777" w:rsidR="00DD29C1" w:rsidRDefault="00DD29C1" w:rsidP="00814C59">
      <w:pPr>
        <w:spacing w:after="0"/>
      </w:pPr>
    </w:p>
    <w:p w14:paraId="4673C0CA" w14:textId="77777777" w:rsidR="00DD29C1" w:rsidRDefault="00DD29C1" w:rsidP="00814C59">
      <w:pPr>
        <w:spacing w:after="0"/>
      </w:pPr>
    </w:p>
    <w:p w14:paraId="688AC1E4" w14:textId="77777777" w:rsidR="00DD29C1" w:rsidRDefault="00DD29C1" w:rsidP="00814C59">
      <w:pPr>
        <w:spacing w:after="0"/>
      </w:pPr>
    </w:p>
    <w:p w14:paraId="7D1B8DF1" w14:textId="77777777" w:rsidR="00DD29C1" w:rsidRDefault="00DD29C1" w:rsidP="00814C59">
      <w:pPr>
        <w:spacing w:after="0"/>
      </w:pPr>
    </w:p>
    <w:p w14:paraId="09550F85" w14:textId="77777777" w:rsidR="00DD29C1" w:rsidRDefault="00DD29C1" w:rsidP="00814C59">
      <w:pPr>
        <w:spacing w:after="0"/>
      </w:pPr>
    </w:p>
    <w:p w14:paraId="21A48071" w14:textId="77777777" w:rsidR="00DD29C1" w:rsidRDefault="00DD29C1" w:rsidP="00814C59">
      <w:pPr>
        <w:spacing w:after="0"/>
      </w:pPr>
    </w:p>
    <w:p w14:paraId="3B061F45" w14:textId="77777777" w:rsidR="00DD29C1" w:rsidRDefault="00DD29C1" w:rsidP="00814C59">
      <w:pPr>
        <w:spacing w:after="0"/>
      </w:pPr>
    </w:p>
    <w:p w14:paraId="62B7EE14" w14:textId="77777777" w:rsidR="00DD29C1" w:rsidRDefault="00DD29C1" w:rsidP="00814C59">
      <w:pPr>
        <w:spacing w:after="0"/>
      </w:pPr>
    </w:p>
    <w:p w14:paraId="2CD1A652" w14:textId="77777777" w:rsidR="00DD29C1" w:rsidRDefault="00DD29C1" w:rsidP="00814C59">
      <w:pPr>
        <w:spacing w:after="0"/>
      </w:pPr>
    </w:p>
    <w:p w14:paraId="67614F7F" w14:textId="77777777" w:rsidR="00DD29C1" w:rsidRDefault="00DD29C1" w:rsidP="00814C59">
      <w:pPr>
        <w:spacing w:after="0"/>
      </w:pPr>
    </w:p>
    <w:p w14:paraId="1D8D55F6" w14:textId="77777777" w:rsidR="00DD29C1" w:rsidRDefault="00DD29C1" w:rsidP="00814C59">
      <w:pPr>
        <w:spacing w:after="0"/>
      </w:pPr>
    </w:p>
    <w:p w14:paraId="7D6E38E4" w14:textId="77777777" w:rsidR="00DD29C1" w:rsidRDefault="00DD29C1" w:rsidP="00814C59">
      <w:pPr>
        <w:spacing w:after="0"/>
      </w:pPr>
    </w:p>
    <w:p w14:paraId="2703742E" w14:textId="77777777" w:rsidR="00DD29C1" w:rsidRDefault="00DD29C1" w:rsidP="00DD29C1">
      <w:pPr>
        <w:spacing w:after="0"/>
        <w:jc w:val="center"/>
      </w:pPr>
    </w:p>
    <w:p w14:paraId="54899ADC" w14:textId="77777777" w:rsidR="00DD29C1" w:rsidRDefault="00DD29C1" w:rsidP="00DD29C1">
      <w:pPr>
        <w:spacing w:after="0"/>
        <w:jc w:val="center"/>
      </w:pPr>
    </w:p>
    <w:p w14:paraId="754C7319" w14:textId="4969AA2D" w:rsidR="00814C59" w:rsidRDefault="00814C59" w:rsidP="00DD29C1">
      <w:pPr>
        <w:spacing w:after="0"/>
        <w:jc w:val="center"/>
        <w:rPr>
          <w:sz w:val="32"/>
        </w:rPr>
      </w:pPr>
      <w:r>
        <w:rPr>
          <w:sz w:val="32"/>
        </w:rPr>
        <w:t>Turma:</w:t>
      </w:r>
      <w:r w:rsidR="00DD29C1">
        <w:rPr>
          <w:sz w:val="32"/>
        </w:rPr>
        <w:t xml:space="preserve"> 5</w:t>
      </w:r>
    </w:p>
    <w:p w14:paraId="10E884B7" w14:textId="27C003D4" w:rsidR="00AA2F78" w:rsidRDefault="00AA2F78" w:rsidP="00DD29C1">
      <w:pPr>
        <w:spacing w:after="0"/>
        <w:jc w:val="center"/>
        <w:rPr>
          <w:sz w:val="32"/>
        </w:rPr>
      </w:pPr>
      <w:r>
        <w:rPr>
          <w:sz w:val="32"/>
        </w:rPr>
        <w:t>Horário de Laboratório:</w:t>
      </w:r>
      <w:r w:rsidR="00DD29C1">
        <w:rPr>
          <w:sz w:val="32"/>
        </w:rPr>
        <w:t xml:space="preserve"> 10:30 Sexta-Feira</w:t>
      </w:r>
    </w:p>
    <w:p w14:paraId="4338130F" w14:textId="1E1A7089" w:rsidR="00AA2F78" w:rsidRDefault="00AA2F78" w:rsidP="00DD29C1">
      <w:pPr>
        <w:spacing w:after="0"/>
        <w:jc w:val="center"/>
      </w:pPr>
      <w:r>
        <w:rPr>
          <w:sz w:val="32"/>
        </w:rPr>
        <w:t>Docente:</w:t>
      </w:r>
      <w:r w:rsidR="00DD29C1">
        <w:rPr>
          <w:sz w:val="32"/>
        </w:rPr>
        <w:t xml:space="preserve"> Luis Damas</w:t>
      </w:r>
    </w:p>
    <w:p w14:paraId="593FF13A" w14:textId="775BF907" w:rsidR="00814C59" w:rsidRDefault="00503700" w:rsidP="00DD29C1">
      <w:pPr>
        <w:spacing w:after="0"/>
        <w:jc w:val="center"/>
      </w:pPr>
      <w:r>
        <w:rPr>
          <w:sz w:val="32"/>
        </w:rPr>
        <w:t>Grupo</w:t>
      </w:r>
      <w:r w:rsidR="00082AA5">
        <w:rPr>
          <w:sz w:val="32"/>
        </w:rPr>
        <w:t>:</w:t>
      </w:r>
      <w:r w:rsidR="00DD29C1">
        <w:rPr>
          <w:sz w:val="32"/>
        </w:rPr>
        <w:t xml:space="preserve"> </w:t>
      </w:r>
    </w:p>
    <w:p w14:paraId="0516228E" w14:textId="6C380D1B" w:rsidR="00814C59" w:rsidRDefault="00DD29C1" w:rsidP="00DD29C1">
      <w:pPr>
        <w:spacing w:after="0"/>
        <w:jc w:val="center"/>
      </w:pPr>
      <w:r>
        <w:rPr>
          <w:sz w:val="32"/>
        </w:rPr>
        <w:t>201902549</w:t>
      </w:r>
      <w:r w:rsidR="00503700">
        <w:rPr>
          <w:sz w:val="32"/>
        </w:rPr>
        <w:t>,</w:t>
      </w:r>
      <w:r w:rsidR="00814C59">
        <w:rPr>
          <w:sz w:val="32"/>
        </w:rPr>
        <w:t xml:space="preserve"> </w:t>
      </w:r>
      <w:r>
        <w:rPr>
          <w:sz w:val="32"/>
        </w:rPr>
        <w:t>Thiers de Mesquita</w:t>
      </w:r>
    </w:p>
    <w:p w14:paraId="3D3844F4" w14:textId="39CADDB5" w:rsidR="00CA7253" w:rsidRDefault="00814C59" w:rsidP="00814C59">
      <w:pPr>
        <w:spacing w:after="200" w:line="276" w:lineRule="auto"/>
        <w:rPr>
          <w:sz w:val="32"/>
        </w:rPr>
      </w:pPr>
      <w:r>
        <w:rPr>
          <w:sz w:val="32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176626691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00412D6" w14:textId="32368C02" w:rsidR="00B7555B" w:rsidRDefault="00BB648A">
          <w:pPr>
            <w:pStyle w:val="CabealhodoSumrio"/>
          </w:pPr>
          <w:r>
            <w:t>Índice</w:t>
          </w:r>
        </w:p>
        <w:p w14:paraId="0CF639E6" w14:textId="20B0A429" w:rsidR="00894FB7" w:rsidRDefault="00B7555B">
          <w:pPr>
            <w:pStyle w:val="Sumrio1"/>
            <w:tabs>
              <w:tab w:val="left" w:pos="440"/>
              <w:tab w:val="right" w:leader="dot" w:pos="10456"/>
            </w:tabs>
            <w:rPr>
              <w:rFonts w:eastAsiaTheme="minorEastAsia"/>
              <w:noProof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0303088" w:history="1">
            <w:r w:rsidR="00894FB7" w:rsidRPr="00EB58EC">
              <w:rPr>
                <w:rStyle w:val="Hyperlink"/>
                <w:noProof/>
              </w:rPr>
              <w:t>1.</w:t>
            </w:r>
            <w:r w:rsidR="00894FB7">
              <w:rPr>
                <w:rFonts w:eastAsiaTheme="minorEastAsia"/>
                <w:noProof/>
                <w:lang w:val="en-US"/>
              </w:rPr>
              <w:tab/>
            </w:r>
            <w:r w:rsidR="00894FB7" w:rsidRPr="00EB58EC">
              <w:rPr>
                <w:rStyle w:val="Hyperlink"/>
                <w:noProof/>
              </w:rPr>
              <w:t>Sumário</w:t>
            </w:r>
            <w:r w:rsidR="00894FB7">
              <w:rPr>
                <w:noProof/>
                <w:webHidden/>
              </w:rPr>
              <w:tab/>
            </w:r>
            <w:r w:rsidR="00894FB7">
              <w:rPr>
                <w:noProof/>
                <w:webHidden/>
              </w:rPr>
              <w:fldChar w:fldCharType="begin"/>
            </w:r>
            <w:r w:rsidR="00894FB7">
              <w:rPr>
                <w:noProof/>
                <w:webHidden/>
              </w:rPr>
              <w:instrText xml:space="preserve"> PAGEREF _Toc170303088 \h </w:instrText>
            </w:r>
            <w:r w:rsidR="00894FB7">
              <w:rPr>
                <w:noProof/>
                <w:webHidden/>
              </w:rPr>
            </w:r>
            <w:r w:rsidR="00894FB7">
              <w:rPr>
                <w:noProof/>
                <w:webHidden/>
              </w:rPr>
              <w:fldChar w:fldCharType="separate"/>
            </w:r>
            <w:r w:rsidR="00894FB7">
              <w:rPr>
                <w:noProof/>
                <w:webHidden/>
              </w:rPr>
              <w:t>3</w:t>
            </w:r>
            <w:r w:rsidR="00894FB7">
              <w:rPr>
                <w:noProof/>
                <w:webHidden/>
              </w:rPr>
              <w:fldChar w:fldCharType="end"/>
            </w:r>
          </w:hyperlink>
        </w:p>
        <w:p w14:paraId="5D17E56C" w14:textId="569CE158" w:rsidR="00894FB7" w:rsidRDefault="00000000">
          <w:pPr>
            <w:pStyle w:val="Sumrio1"/>
            <w:tabs>
              <w:tab w:val="left" w:pos="440"/>
              <w:tab w:val="right" w:leader="dot" w:pos="10456"/>
            </w:tabs>
            <w:rPr>
              <w:rFonts w:eastAsiaTheme="minorEastAsia"/>
              <w:noProof/>
              <w:lang w:val="en-US"/>
            </w:rPr>
          </w:pPr>
          <w:hyperlink w:anchor="_Toc170303089" w:history="1">
            <w:r w:rsidR="00894FB7" w:rsidRPr="00EB58EC">
              <w:rPr>
                <w:rStyle w:val="Hyperlink"/>
                <w:noProof/>
              </w:rPr>
              <w:t>2.</w:t>
            </w:r>
            <w:r w:rsidR="00894FB7">
              <w:rPr>
                <w:rFonts w:eastAsiaTheme="minorEastAsia"/>
                <w:noProof/>
                <w:lang w:val="en-US"/>
              </w:rPr>
              <w:tab/>
            </w:r>
            <w:r w:rsidR="00894FB7" w:rsidRPr="00EB58EC">
              <w:rPr>
                <w:rStyle w:val="Hyperlink"/>
                <w:noProof/>
              </w:rPr>
              <w:t>Definição do domínio do problema</w:t>
            </w:r>
            <w:r w:rsidR="00894FB7">
              <w:rPr>
                <w:noProof/>
                <w:webHidden/>
              </w:rPr>
              <w:tab/>
            </w:r>
            <w:r w:rsidR="00894FB7">
              <w:rPr>
                <w:noProof/>
                <w:webHidden/>
              </w:rPr>
              <w:fldChar w:fldCharType="begin"/>
            </w:r>
            <w:r w:rsidR="00894FB7">
              <w:rPr>
                <w:noProof/>
                <w:webHidden/>
              </w:rPr>
              <w:instrText xml:space="preserve"> PAGEREF _Toc170303089 \h </w:instrText>
            </w:r>
            <w:r w:rsidR="00894FB7">
              <w:rPr>
                <w:noProof/>
                <w:webHidden/>
              </w:rPr>
            </w:r>
            <w:r w:rsidR="00894FB7">
              <w:rPr>
                <w:noProof/>
                <w:webHidden/>
              </w:rPr>
              <w:fldChar w:fldCharType="separate"/>
            </w:r>
            <w:r w:rsidR="00894FB7">
              <w:rPr>
                <w:noProof/>
                <w:webHidden/>
              </w:rPr>
              <w:t>3</w:t>
            </w:r>
            <w:r w:rsidR="00894FB7">
              <w:rPr>
                <w:noProof/>
                <w:webHidden/>
              </w:rPr>
              <w:fldChar w:fldCharType="end"/>
            </w:r>
          </w:hyperlink>
        </w:p>
        <w:p w14:paraId="78C95B43" w14:textId="0FC02655" w:rsidR="00894FB7" w:rsidRDefault="00000000">
          <w:pPr>
            <w:pStyle w:val="Sumrio1"/>
            <w:tabs>
              <w:tab w:val="left" w:pos="440"/>
              <w:tab w:val="right" w:leader="dot" w:pos="10456"/>
            </w:tabs>
            <w:rPr>
              <w:rFonts w:eastAsiaTheme="minorEastAsia"/>
              <w:noProof/>
              <w:lang w:val="en-US"/>
            </w:rPr>
          </w:pPr>
          <w:hyperlink w:anchor="_Toc170303090" w:history="1">
            <w:r w:rsidR="00894FB7" w:rsidRPr="00EB58EC">
              <w:rPr>
                <w:rStyle w:val="Hyperlink"/>
                <w:noProof/>
              </w:rPr>
              <w:t>3.</w:t>
            </w:r>
            <w:r w:rsidR="00894FB7">
              <w:rPr>
                <w:rFonts w:eastAsiaTheme="minorEastAsia"/>
                <w:noProof/>
                <w:lang w:val="en-US"/>
              </w:rPr>
              <w:tab/>
            </w:r>
            <w:r w:rsidR="00894FB7" w:rsidRPr="00EB58EC">
              <w:rPr>
                <w:rStyle w:val="Hyperlink"/>
                <w:noProof/>
              </w:rPr>
              <w:t>Consultas</w:t>
            </w:r>
            <w:r w:rsidR="00894FB7">
              <w:rPr>
                <w:noProof/>
                <w:webHidden/>
              </w:rPr>
              <w:tab/>
            </w:r>
            <w:r w:rsidR="00894FB7">
              <w:rPr>
                <w:noProof/>
                <w:webHidden/>
              </w:rPr>
              <w:fldChar w:fldCharType="begin"/>
            </w:r>
            <w:r w:rsidR="00894FB7">
              <w:rPr>
                <w:noProof/>
                <w:webHidden/>
              </w:rPr>
              <w:instrText xml:space="preserve"> PAGEREF _Toc170303090 \h </w:instrText>
            </w:r>
            <w:r w:rsidR="00894FB7">
              <w:rPr>
                <w:noProof/>
                <w:webHidden/>
              </w:rPr>
            </w:r>
            <w:r w:rsidR="00894FB7">
              <w:rPr>
                <w:noProof/>
                <w:webHidden/>
              </w:rPr>
              <w:fldChar w:fldCharType="separate"/>
            </w:r>
            <w:r w:rsidR="00894FB7">
              <w:rPr>
                <w:noProof/>
                <w:webHidden/>
              </w:rPr>
              <w:t>3</w:t>
            </w:r>
            <w:r w:rsidR="00894FB7">
              <w:rPr>
                <w:noProof/>
                <w:webHidden/>
              </w:rPr>
              <w:fldChar w:fldCharType="end"/>
            </w:r>
          </w:hyperlink>
        </w:p>
        <w:p w14:paraId="5FBF2348" w14:textId="7B1F96EB" w:rsidR="00894FB7" w:rsidRDefault="00000000">
          <w:pPr>
            <w:pStyle w:val="Sumrio1"/>
            <w:tabs>
              <w:tab w:val="left" w:pos="440"/>
              <w:tab w:val="right" w:leader="dot" w:pos="10456"/>
            </w:tabs>
            <w:rPr>
              <w:rFonts w:eastAsiaTheme="minorEastAsia"/>
              <w:noProof/>
              <w:lang w:val="en-US"/>
            </w:rPr>
          </w:pPr>
          <w:hyperlink w:anchor="_Toc170303091" w:history="1">
            <w:r w:rsidR="00894FB7" w:rsidRPr="00EB58EC">
              <w:rPr>
                <w:rStyle w:val="Hyperlink"/>
                <w:noProof/>
              </w:rPr>
              <w:t>4.</w:t>
            </w:r>
            <w:r w:rsidR="00894FB7">
              <w:rPr>
                <w:rFonts w:eastAsiaTheme="minorEastAsia"/>
                <w:noProof/>
                <w:lang w:val="en-US"/>
              </w:rPr>
              <w:tab/>
            </w:r>
            <w:r w:rsidR="00894FB7" w:rsidRPr="00EB58EC">
              <w:rPr>
                <w:rStyle w:val="Hyperlink"/>
                <w:noProof/>
              </w:rPr>
              <w:t>Modelo Entidade Relação</w:t>
            </w:r>
            <w:r w:rsidR="00894FB7">
              <w:rPr>
                <w:noProof/>
                <w:webHidden/>
              </w:rPr>
              <w:tab/>
            </w:r>
            <w:r w:rsidR="00894FB7">
              <w:rPr>
                <w:noProof/>
                <w:webHidden/>
              </w:rPr>
              <w:fldChar w:fldCharType="begin"/>
            </w:r>
            <w:r w:rsidR="00894FB7">
              <w:rPr>
                <w:noProof/>
                <w:webHidden/>
              </w:rPr>
              <w:instrText xml:space="preserve"> PAGEREF _Toc170303091 \h </w:instrText>
            </w:r>
            <w:r w:rsidR="00894FB7">
              <w:rPr>
                <w:noProof/>
                <w:webHidden/>
              </w:rPr>
            </w:r>
            <w:r w:rsidR="00894FB7">
              <w:rPr>
                <w:noProof/>
                <w:webHidden/>
              </w:rPr>
              <w:fldChar w:fldCharType="separate"/>
            </w:r>
            <w:r w:rsidR="00894FB7">
              <w:rPr>
                <w:noProof/>
                <w:webHidden/>
              </w:rPr>
              <w:t>3</w:t>
            </w:r>
            <w:r w:rsidR="00894FB7">
              <w:rPr>
                <w:noProof/>
                <w:webHidden/>
              </w:rPr>
              <w:fldChar w:fldCharType="end"/>
            </w:r>
          </w:hyperlink>
        </w:p>
        <w:p w14:paraId="42B96A6E" w14:textId="1588D8DA" w:rsidR="00894FB7" w:rsidRDefault="00000000">
          <w:pPr>
            <w:pStyle w:val="Sumrio2"/>
            <w:tabs>
              <w:tab w:val="left" w:pos="880"/>
              <w:tab w:val="right" w:leader="dot" w:pos="10456"/>
            </w:tabs>
            <w:rPr>
              <w:rFonts w:eastAsiaTheme="minorEastAsia"/>
              <w:noProof/>
              <w:lang w:val="en-US"/>
            </w:rPr>
          </w:pPr>
          <w:hyperlink w:anchor="_Toc170303092" w:history="1">
            <w:r w:rsidR="00894FB7" w:rsidRPr="00EB58EC">
              <w:rPr>
                <w:rStyle w:val="Hyperlink"/>
                <w:noProof/>
              </w:rPr>
              <w:t>4.1</w:t>
            </w:r>
            <w:r w:rsidR="00894FB7">
              <w:rPr>
                <w:rFonts w:eastAsiaTheme="minorEastAsia"/>
                <w:noProof/>
                <w:lang w:val="en-US"/>
              </w:rPr>
              <w:tab/>
            </w:r>
            <w:r w:rsidR="00894FB7" w:rsidRPr="00EB58EC">
              <w:rPr>
                <w:rStyle w:val="Hyperlink"/>
                <w:noProof/>
              </w:rPr>
              <w:t>Levantamento das entidades, atributos e relacionamento</w:t>
            </w:r>
            <w:r w:rsidR="00894FB7">
              <w:rPr>
                <w:noProof/>
                <w:webHidden/>
              </w:rPr>
              <w:tab/>
            </w:r>
            <w:r w:rsidR="00894FB7">
              <w:rPr>
                <w:noProof/>
                <w:webHidden/>
              </w:rPr>
              <w:fldChar w:fldCharType="begin"/>
            </w:r>
            <w:r w:rsidR="00894FB7">
              <w:rPr>
                <w:noProof/>
                <w:webHidden/>
              </w:rPr>
              <w:instrText xml:space="preserve"> PAGEREF _Toc170303092 \h </w:instrText>
            </w:r>
            <w:r w:rsidR="00894FB7">
              <w:rPr>
                <w:noProof/>
                <w:webHidden/>
              </w:rPr>
            </w:r>
            <w:r w:rsidR="00894FB7">
              <w:rPr>
                <w:noProof/>
                <w:webHidden/>
              </w:rPr>
              <w:fldChar w:fldCharType="separate"/>
            </w:r>
            <w:r w:rsidR="00894FB7">
              <w:rPr>
                <w:noProof/>
                <w:webHidden/>
              </w:rPr>
              <w:t>3</w:t>
            </w:r>
            <w:r w:rsidR="00894FB7">
              <w:rPr>
                <w:noProof/>
                <w:webHidden/>
              </w:rPr>
              <w:fldChar w:fldCharType="end"/>
            </w:r>
          </w:hyperlink>
        </w:p>
        <w:p w14:paraId="5E34DFAA" w14:textId="2385D514" w:rsidR="00894FB7" w:rsidRDefault="00000000">
          <w:pPr>
            <w:pStyle w:val="Sumrio2"/>
            <w:tabs>
              <w:tab w:val="left" w:pos="880"/>
              <w:tab w:val="right" w:leader="dot" w:pos="10456"/>
            </w:tabs>
            <w:rPr>
              <w:rFonts w:eastAsiaTheme="minorEastAsia"/>
              <w:noProof/>
              <w:lang w:val="en-US"/>
            </w:rPr>
          </w:pPr>
          <w:hyperlink w:anchor="_Toc170303093" w:history="1">
            <w:r w:rsidR="00894FB7" w:rsidRPr="00EB58EC">
              <w:rPr>
                <w:rStyle w:val="Hyperlink"/>
                <w:noProof/>
              </w:rPr>
              <w:t>4.2</w:t>
            </w:r>
            <w:r w:rsidR="00894FB7">
              <w:rPr>
                <w:rFonts w:eastAsiaTheme="minorEastAsia"/>
                <w:noProof/>
                <w:lang w:val="en-US"/>
              </w:rPr>
              <w:tab/>
            </w:r>
            <w:r w:rsidR="00894FB7" w:rsidRPr="00EB58EC">
              <w:rPr>
                <w:rStyle w:val="Hyperlink"/>
                <w:noProof/>
              </w:rPr>
              <w:t>Diagrama do Modelo Entidade Relação</w:t>
            </w:r>
            <w:r w:rsidR="00894FB7">
              <w:rPr>
                <w:noProof/>
                <w:webHidden/>
              </w:rPr>
              <w:tab/>
            </w:r>
            <w:r w:rsidR="00894FB7">
              <w:rPr>
                <w:noProof/>
                <w:webHidden/>
              </w:rPr>
              <w:fldChar w:fldCharType="begin"/>
            </w:r>
            <w:r w:rsidR="00894FB7">
              <w:rPr>
                <w:noProof/>
                <w:webHidden/>
              </w:rPr>
              <w:instrText xml:space="preserve"> PAGEREF _Toc170303093 \h </w:instrText>
            </w:r>
            <w:r w:rsidR="00894FB7">
              <w:rPr>
                <w:noProof/>
                <w:webHidden/>
              </w:rPr>
            </w:r>
            <w:r w:rsidR="00894FB7">
              <w:rPr>
                <w:noProof/>
                <w:webHidden/>
              </w:rPr>
              <w:fldChar w:fldCharType="separate"/>
            </w:r>
            <w:r w:rsidR="00894FB7">
              <w:rPr>
                <w:noProof/>
                <w:webHidden/>
              </w:rPr>
              <w:t>3</w:t>
            </w:r>
            <w:r w:rsidR="00894FB7">
              <w:rPr>
                <w:noProof/>
                <w:webHidden/>
              </w:rPr>
              <w:fldChar w:fldCharType="end"/>
            </w:r>
          </w:hyperlink>
        </w:p>
        <w:p w14:paraId="2D757791" w14:textId="16C79288" w:rsidR="00894FB7" w:rsidRDefault="00000000">
          <w:pPr>
            <w:pStyle w:val="Sumrio1"/>
            <w:tabs>
              <w:tab w:val="left" w:pos="440"/>
              <w:tab w:val="right" w:leader="dot" w:pos="10456"/>
            </w:tabs>
            <w:rPr>
              <w:rFonts w:eastAsiaTheme="minorEastAsia"/>
              <w:noProof/>
              <w:lang w:val="en-US"/>
            </w:rPr>
          </w:pPr>
          <w:hyperlink w:anchor="_Toc170303094" w:history="1">
            <w:r w:rsidR="00894FB7" w:rsidRPr="00EB58EC">
              <w:rPr>
                <w:rStyle w:val="Hyperlink"/>
                <w:noProof/>
              </w:rPr>
              <w:t>5.</w:t>
            </w:r>
            <w:r w:rsidR="00894FB7">
              <w:rPr>
                <w:rFonts w:eastAsiaTheme="minorEastAsia"/>
                <w:noProof/>
                <w:lang w:val="en-US"/>
              </w:rPr>
              <w:tab/>
            </w:r>
            <w:r w:rsidR="00894FB7" w:rsidRPr="00EB58EC">
              <w:rPr>
                <w:rStyle w:val="Hyperlink"/>
                <w:noProof/>
              </w:rPr>
              <w:t>Modelo Relacional</w:t>
            </w:r>
            <w:r w:rsidR="00894FB7">
              <w:rPr>
                <w:noProof/>
                <w:webHidden/>
              </w:rPr>
              <w:tab/>
            </w:r>
            <w:r w:rsidR="00894FB7">
              <w:rPr>
                <w:noProof/>
                <w:webHidden/>
              </w:rPr>
              <w:fldChar w:fldCharType="begin"/>
            </w:r>
            <w:r w:rsidR="00894FB7">
              <w:rPr>
                <w:noProof/>
                <w:webHidden/>
              </w:rPr>
              <w:instrText xml:space="preserve"> PAGEREF _Toc170303094 \h </w:instrText>
            </w:r>
            <w:r w:rsidR="00894FB7">
              <w:rPr>
                <w:noProof/>
                <w:webHidden/>
              </w:rPr>
            </w:r>
            <w:r w:rsidR="00894FB7">
              <w:rPr>
                <w:noProof/>
                <w:webHidden/>
              </w:rPr>
              <w:fldChar w:fldCharType="separate"/>
            </w:r>
            <w:r w:rsidR="00894FB7">
              <w:rPr>
                <w:noProof/>
                <w:webHidden/>
              </w:rPr>
              <w:t>4</w:t>
            </w:r>
            <w:r w:rsidR="00894FB7">
              <w:rPr>
                <w:noProof/>
                <w:webHidden/>
              </w:rPr>
              <w:fldChar w:fldCharType="end"/>
            </w:r>
          </w:hyperlink>
        </w:p>
        <w:p w14:paraId="0E78C45B" w14:textId="4124B85B" w:rsidR="00894FB7" w:rsidRDefault="00000000">
          <w:pPr>
            <w:pStyle w:val="Sumrio2"/>
            <w:tabs>
              <w:tab w:val="left" w:pos="880"/>
              <w:tab w:val="right" w:leader="dot" w:pos="10456"/>
            </w:tabs>
            <w:rPr>
              <w:rFonts w:eastAsiaTheme="minorEastAsia"/>
              <w:noProof/>
              <w:lang w:val="en-US"/>
            </w:rPr>
          </w:pPr>
          <w:hyperlink w:anchor="_Toc170303095" w:history="1">
            <w:r w:rsidR="00894FB7" w:rsidRPr="00EB58EC">
              <w:rPr>
                <w:rStyle w:val="Hyperlink"/>
                <w:noProof/>
              </w:rPr>
              <w:t>5.1</w:t>
            </w:r>
            <w:r w:rsidR="00894FB7">
              <w:rPr>
                <w:rFonts w:eastAsiaTheme="minorEastAsia"/>
                <w:noProof/>
                <w:lang w:val="en-US"/>
              </w:rPr>
              <w:tab/>
            </w:r>
            <w:r w:rsidR="00894FB7" w:rsidRPr="00EB58EC">
              <w:rPr>
                <w:rStyle w:val="Hyperlink"/>
                <w:noProof/>
              </w:rPr>
              <w:t>Especificação do Modelo Relacional</w:t>
            </w:r>
            <w:r w:rsidR="00894FB7">
              <w:rPr>
                <w:noProof/>
                <w:webHidden/>
              </w:rPr>
              <w:tab/>
            </w:r>
            <w:r w:rsidR="00894FB7">
              <w:rPr>
                <w:noProof/>
                <w:webHidden/>
              </w:rPr>
              <w:fldChar w:fldCharType="begin"/>
            </w:r>
            <w:r w:rsidR="00894FB7">
              <w:rPr>
                <w:noProof/>
                <w:webHidden/>
              </w:rPr>
              <w:instrText xml:space="preserve"> PAGEREF _Toc170303095 \h </w:instrText>
            </w:r>
            <w:r w:rsidR="00894FB7">
              <w:rPr>
                <w:noProof/>
                <w:webHidden/>
              </w:rPr>
            </w:r>
            <w:r w:rsidR="00894FB7">
              <w:rPr>
                <w:noProof/>
                <w:webHidden/>
              </w:rPr>
              <w:fldChar w:fldCharType="separate"/>
            </w:r>
            <w:r w:rsidR="00894FB7">
              <w:rPr>
                <w:noProof/>
                <w:webHidden/>
              </w:rPr>
              <w:t>4</w:t>
            </w:r>
            <w:r w:rsidR="00894FB7">
              <w:rPr>
                <w:noProof/>
                <w:webHidden/>
              </w:rPr>
              <w:fldChar w:fldCharType="end"/>
            </w:r>
          </w:hyperlink>
        </w:p>
        <w:p w14:paraId="4A117FE5" w14:textId="5BD7972A" w:rsidR="00894FB7" w:rsidRDefault="00000000">
          <w:pPr>
            <w:pStyle w:val="Sumrio2"/>
            <w:tabs>
              <w:tab w:val="left" w:pos="880"/>
              <w:tab w:val="right" w:leader="dot" w:pos="10456"/>
            </w:tabs>
            <w:rPr>
              <w:rFonts w:eastAsiaTheme="minorEastAsia"/>
              <w:noProof/>
              <w:lang w:val="en-US"/>
            </w:rPr>
          </w:pPr>
          <w:hyperlink w:anchor="_Toc170303096" w:history="1">
            <w:r w:rsidR="00894FB7" w:rsidRPr="00EB58EC">
              <w:rPr>
                <w:rStyle w:val="Hyperlink"/>
                <w:noProof/>
              </w:rPr>
              <w:t>5.2</w:t>
            </w:r>
            <w:r w:rsidR="00894FB7">
              <w:rPr>
                <w:rFonts w:eastAsiaTheme="minorEastAsia"/>
                <w:noProof/>
                <w:lang w:val="en-US"/>
              </w:rPr>
              <w:tab/>
            </w:r>
            <w:r w:rsidR="00894FB7" w:rsidRPr="00EB58EC">
              <w:rPr>
                <w:rStyle w:val="Hyperlink"/>
                <w:noProof/>
              </w:rPr>
              <w:t>Diagrama do Modelo Relacional</w:t>
            </w:r>
            <w:r w:rsidR="00894FB7">
              <w:rPr>
                <w:noProof/>
                <w:webHidden/>
              </w:rPr>
              <w:tab/>
            </w:r>
            <w:r w:rsidR="00894FB7">
              <w:rPr>
                <w:noProof/>
                <w:webHidden/>
              </w:rPr>
              <w:fldChar w:fldCharType="begin"/>
            </w:r>
            <w:r w:rsidR="00894FB7">
              <w:rPr>
                <w:noProof/>
                <w:webHidden/>
              </w:rPr>
              <w:instrText xml:space="preserve"> PAGEREF _Toc170303096 \h </w:instrText>
            </w:r>
            <w:r w:rsidR="00894FB7">
              <w:rPr>
                <w:noProof/>
                <w:webHidden/>
              </w:rPr>
            </w:r>
            <w:r w:rsidR="00894FB7">
              <w:rPr>
                <w:noProof/>
                <w:webHidden/>
              </w:rPr>
              <w:fldChar w:fldCharType="separate"/>
            </w:r>
            <w:r w:rsidR="00894FB7">
              <w:rPr>
                <w:noProof/>
                <w:webHidden/>
              </w:rPr>
              <w:t>4</w:t>
            </w:r>
            <w:r w:rsidR="00894FB7">
              <w:rPr>
                <w:noProof/>
                <w:webHidden/>
              </w:rPr>
              <w:fldChar w:fldCharType="end"/>
            </w:r>
          </w:hyperlink>
        </w:p>
        <w:p w14:paraId="1C644DCF" w14:textId="449D1A59" w:rsidR="00894FB7" w:rsidRDefault="00000000">
          <w:pPr>
            <w:pStyle w:val="Sumrio1"/>
            <w:tabs>
              <w:tab w:val="left" w:pos="440"/>
              <w:tab w:val="right" w:leader="dot" w:pos="10456"/>
            </w:tabs>
            <w:rPr>
              <w:rFonts w:eastAsiaTheme="minorEastAsia"/>
              <w:noProof/>
              <w:lang w:val="en-US"/>
            </w:rPr>
          </w:pPr>
          <w:hyperlink w:anchor="_Toc170303097" w:history="1">
            <w:r w:rsidR="00894FB7" w:rsidRPr="00EB58EC">
              <w:rPr>
                <w:rStyle w:val="Hyperlink"/>
                <w:noProof/>
              </w:rPr>
              <w:t>6.</w:t>
            </w:r>
            <w:r w:rsidR="00894FB7">
              <w:rPr>
                <w:rFonts w:eastAsiaTheme="minorEastAsia"/>
                <w:noProof/>
                <w:lang w:val="en-US"/>
              </w:rPr>
              <w:tab/>
            </w:r>
            <w:r w:rsidR="00894FB7" w:rsidRPr="00EB58EC">
              <w:rPr>
                <w:rStyle w:val="Hyperlink"/>
                <w:noProof/>
              </w:rPr>
              <w:t>Consultas à Base de Dados</w:t>
            </w:r>
            <w:r w:rsidR="00894FB7">
              <w:rPr>
                <w:noProof/>
                <w:webHidden/>
              </w:rPr>
              <w:tab/>
            </w:r>
            <w:r w:rsidR="00894FB7">
              <w:rPr>
                <w:noProof/>
                <w:webHidden/>
              </w:rPr>
              <w:fldChar w:fldCharType="begin"/>
            </w:r>
            <w:r w:rsidR="00894FB7">
              <w:rPr>
                <w:noProof/>
                <w:webHidden/>
              </w:rPr>
              <w:instrText xml:space="preserve"> PAGEREF _Toc170303097 \h </w:instrText>
            </w:r>
            <w:r w:rsidR="00894FB7">
              <w:rPr>
                <w:noProof/>
                <w:webHidden/>
              </w:rPr>
            </w:r>
            <w:r w:rsidR="00894FB7">
              <w:rPr>
                <w:noProof/>
                <w:webHidden/>
              </w:rPr>
              <w:fldChar w:fldCharType="separate"/>
            </w:r>
            <w:r w:rsidR="00894FB7">
              <w:rPr>
                <w:noProof/>
                <w:webHidden/>
              </w:rPr>
              <w:t>4</w:t>
            </w:r>
            <w:r w:rsidR="00894FB7">
              <w:rPr>
                <w:noProof/>
                <w:webHidden/>
              </w:rPr>
              <w:fldChar w:fldCharType="end"/>
            </w:r>
          </w:hyperlink>
        </w:p>
        <w:p w14:paraId="4F09BAF7" w14:textId="44F7179B" w:rsidR="00894FB7" w:rsidRDefault="00000000">
          <w:pPr>
            <w:pStyle w:val="Sumrio2"/>
            <w:tabs>
              <w:tab w:val="left" w:pos="880"/>
              <w:tab w:val="right" w:leader="dot" w:pos="10456"/>
            </w:tabs>
            <w:rPr>
              <w:rFonts w:eastAsiaTheme="minorEastAsia"/>
              <w:noProof/>
              <w:lang w:val="en-US"/>
            </w:rPr>
          </w:pPr>
          <w:hyperlink w:anchor="_Toc170303098" w:history="1">
            <w:r w:rsidR="00894FB7" w:rsidRPr="00EB58EC">
              <w:rPr>
                <w:rStyle w:val="Hyperlink"/>
                <w:noProof/>
              </w:rPr>
              <w:t>6.1</w:t>
            </w:r>
            <w:r w:rsidR="00894FB7">
              <w:rPr>
                <w:rFonts w:eastAsiaTheme="minorEastAsia"/>
                <w:noProof/>
                <w:lang w:val="en-US"/>
              </w:rPr>
              <w:tab/>
            </w:r>
            <w:r w:rsidR="00894FB7" w:rsidRPr="00EB58EC">
              <w:rPr>
                <w:rStyle w:val="Hyperlink"/>
                <w:noProof/>
              </w:rPr>
              <w:t>Consultas de resposta ao enunciado</w:t>
            </w:r>
            <w:r w:rsidR="00894FB7">
              <w:rPr>
                <w:noProof/>
                <w:webHidden/>
              </w:rPr>
              <w:tab/>
            </w:r>
            <w:r w:rsidR="00894FB7">
              <w:rPr>
                <w:noProof/>
                <w:webHidden/>
              </w:rPr>
              <w:fldChar w:fldCharType="begin"/>
            </w:r>
            <w:r w:rsidR="00894FB7">
              <w:rPr>
                <w:noProof/>
                <w:webHidden/>
              </w:rPr>
              <w:instrText xml:space="preserve"> PAGEREF _Toc170303098 \h </w:instrText>
            </w:r>
            <w:r w:rsidR="00894FB7">
              <w:rPr>
                <w:noProof/>
                <w:webHidden/>
              </w:rPr>
            </w:r>
            <w:r w:rsidR="00894FB7">
              <w:rPr>
                <w:noProof/>
                <w:webHidden/>
              </w:rPr>
              <w:fldChar w:fldCharType="separate"/>
            </w:r>
            <w:r w:rsidR="00894FB7">
              <w:rPr>
                <w:noProof/>
                <w:webHidden/>
              </w:rPr>
              <w:t>4</w:t>
            </w:r>
            <w:r w:rsidR="00894FB7">
              <w:rPr>
                <w:noProof/>
                <w:webHidden/>
              </w:rPr>
              <w:fldChar w:fldCharType="end"/>
            </w:r>
          </w:hyperlink>
        </w:p>
        <w:p w14:paraId="43567B7C" w14:textId="44528F10" w:rsidR="00894FB7" w:rsidRDefault="00000000">
          <w:pPr>
            <w:pStyle w:val="Sumrio2"/>
            <w:tabs>
              <w:tab w:val="left" w:pos="880"/>
              <w:tab w:val="right" w:leader="dot" w:pos="10456"/>
            </w:tabs>
            <w:rPr>
              <w:rFonts w:eastAsiaTheme="minorEastAsia"/>
              <w:noProof/>
              <w:lang w:val="en-US"/>
            </w:rPr>
          </w:pPr>
          <w:hyperlink w:anchor="_Toc170303099" w:history="1">
            <w:r w:rsidR="00894FB7" w:rsidRPr="00EB58EC">
              <w:rPr>
                <w:rStyle w:val="Hyperlink"/>
                <w:noProof/>
              </w:rPr>
              <w:t>6.2</w:t>
            </w:r>
            <w:r w:rsidR="00894FB7">
              <w:rPr>
                <w:rFonts w:eastAsiaTheme="minorEastAsia"/>
                <w:noProof/>
                <w:lang w:val="en-US"/>
              </w:rPr>
              <w:tab/>
            </w:r>
            <w:r w:rsidR="00894FB7" w:rsidRPr="00EB58EC">
              <w:rPr>
                <w:rStyle w:val="Hyperlink"/>
                <w:noProof/>
              </w:rPr>
              <w:t>Outras Consultas</w:t>
            </w:r>
            <w:r w:rsidR="00894FB7">
              <w:rPr>
                <w:noProof/>
                <w:webHidden/>
              </w:rPr>
              <w:tab/>
            </w:r>
            <w:r w:rsidR="00894FB7">
              <w:rPr>
                <w:noProof/>
                <w:webHidden/>
              </w:rPr>
              <w:fldChar w:fldCharType="begin"/>
            </w:r>
            <w:r w:rsidR="00894FB7">
              <w:rPr>
                <w:noProof/>
                <w:webHidden/>
              </w:rPr>
              <w:instrText xml:space="preserve"> PAGEREF _Toc170303099 \h </w:instrText>
            </w:r>
            <w:r w:rsidR="00894FB7">
              <w:rPr>
                <w:noProof/>
                <w:webHidden/>
              </w:rPr>
            </w:r>
            <w:r w:rsidR="00894FB7">
              <w:rPr>
                <w:noProof/>
                <w:webHidden/>
              </w:rPr>
              <w:fldChar w:fldCharType="separate"/>
            </w:r>
            <w:r w:rsidR="00894FB7">
              <w:rPr>
                <w:noProof/>
                <w:webHidden/>
              </w:rPr>
              <w:t>4</w:t>
            </w:r>
            <w:r w:rsidR="00894FB7">
              <w:rPr>
                <w:noProof/>
                <w:webHidden/>
              </w:rPr>
              <w:fldChar w:fldCharType="end"/>
            </w:r>
          </w:hyperlink>
        </w:p>
        <w:p w14:paraId="67CC1125" w14:textId="2ACE57AD" w:rsidR="00894FB7" w:rsidRDefault="00000000">
          <w:pPr>
            <w:pStyle w:val="Sumrio2"/>
            <w:tabs>
              <w:tab w:val="left" w:pos="880"/>
              <w:tab w:val="right" w:leader="dot" w:pos="10456"/>
            </w:tabs>
            <w:rPr>
              <w:rFonts w:eastAsiaTheme="minorEastAsia"/>
              <w:noProof/>
              <w:lang w:val="en-US"/>
            </w:rPr>
          </w:pPr>
          <w:hyperlink w:anchor="_Toc170303100" w:history="1">
            <w:r w:rsidR="00894FB7" w:rsidRPr="00EB58EC">
              <w:rPr>
                <w:rStyle w:val="Hyperlink"/>
                <w:i/>
                <w:iCs/>
                <w:noProof/>
              </w:rPr>
              <w:t>6.3</w:t>
            </w:r>
            <w:r w:rsidR="00894FB7">
              <w:rPr>
                <w:rFonts w:eastAsiaTheme="minorEastAsia"/>
                <w:noProof/>
                <w:lang w:val="en-US"/>
              </w:rPr>
              <w:tab/>
            </w:r>
            <w:r w:rsidR="00894FB7" w:rsidRPr="00EB58EC">
              <w:rPr>
                <w:rStyle w:val="Hyperlink"/>
                <w:i/>
                <w:iCs/>
                <w:noProof/>
              </w:rPr>
              <w:t>Views</w:t>
            </w:r>
            <w:r w:rsidR="00894FB7">
              <w:rPr>
                <w:noProof/>
                <w:webHidden/>
              </w:rPr>
              <w:tab/>
            </w:r>
            <w:r w:rsidR="00894FB7">
              <w:rPr>
                <w:noProof/>
                <w:webHidden/>
              </w:rPr>
              <w:fldChar w:fldCharType="begin"/>
            </w:r>
            <w:r w:rsidR="00894FB7">
              <w:rPr>
                <w:noProof/>
                <w:webHidden/>
              </w:rPr>
              <w:instrText xml:space="preserve"> PAGEREF _Toc170303100 \h </w:instrText>
            </w:r>
            <w:r w:rsidR="00894FB7">
              <w:rPr>
                <w:noProof/>
                <w:webHidden/>
              </w:rPr>
            </w:r>
            <w:r w:rsidR="00894FB7">
              <w:rPr>
                <w:noProof/>
                <w:webHidden/>
              </w:rPr>
              <w:fldChar w:fldCharType="separate"/>
            </w:r>
            <w:r w:rsidR="00894FB7">
              <w:rPr>
                <w:noProof/>
                <w:webHidden/>
              </w:rPr>
              <w:t>4</w:t>
            </w:r>
            <w:r w:rsidR="00894FB7">
              <w:rPr>
                <w:noProof/>
                <w:webHidden/>
              </w:rPr>
              <w:fldChar w:fldCharType="end"/>
            </w:r>
          </w:hyperlink>
        </w:p>
        <w:p w14:paraId="1ABAB520" w14:textId="7E6753CE" w:rsidR="00894FB7" w:rsidRDefault="00000000">
          <w:pPr>
            <w:pStyle w:val="Sumrio1"/>
            <w:tabs>
              <w:tab w:val="left" w:pos="440"/>
              <w:tab w:val="right" w:leader="dot" w:pos="10456"/>
            </w:tabs>
            <w:rPr>
              <w:rFonts w:eastAsiaTheme="minorEastAsia"/>
              <w:noProof/>
              <w:lang w:val="en-US"/>
            </w:rPr>
          </w:pPr>
          <w:hyperlink w:anchor="_Toc170303101" w:history="1">
            <w:r w:rsidR="00894FB7" w:rsidRPr="00EB58EC">
              <w:rPr>
                <w:rStyle w:val="Hyperlink"/>
                <w:noProof/>
              </w:rPr>
              <w:t>7.</w:t>
            </w:r>
            <w:r w:rsidR="00894FB7">
              <w:rPr>
                <w:rFonts w:eastAsiaTheme="minorEastAsia"/>
                <w:noProof/>
                <w:lang w:val="en-US"/>
              </w:rPr>
              <w:tab/>
            </w:r>
            <w:r w:rsidR="00894FB7" w:rsidRPr="00EB58EC">
              <w:rPr>
                <w:rStyle w:val="Hyperlink"/>
                <w:noProof/>
              </w:rPr>
              <w:t>Programação</w:t>
            </w:r>
            <w:r w:rsidR="00894FB7">
              <w:rPr>
                <w:noProof/>
                <w:webHidden/>
              </w:rPr>
              <w:tab/>
            </w:r>
            <w:r w:rsidR="00894FB7">
              <w:rPr>
                <w:noProof/>
                <w:webHidden/>
              </w:rPr>
              <w:fldChar w:fldCharType="begin"/>
            </w:r>
            <w:r w:rsidR="00894FB7">
              <w:rPr>
                <w:noProof/>
                <w:webHidden/>
              </w:rPr>
              <w:instrText xml:space="preserve"> PAGEREF _Toc170303101 \h </w:instrText>
            </w:r>
            <w:r w:rsidR="00894FB7">
              <w:rPr>
                <w:noProof/>
                <w:webHidden/>
              </w:rPr>
            </w:r>
            <w:r w:rsidR="00894FB7">
              <w:rPr>
                <w:noProof/>
                <w:webHidden/>
              </w:rPr>
              <w:fldChar w:fldCharType="separate"/>
            </w:r>
            <w:r w:rsidR="00894FB7">
              <w:rPr>
                <w:noProof/>
                <w:webHidden/>
              </w:rPr>
              <w:t>5</w:t>
            </w:r>
            <w:r w:rsidR="00894FB7">
              <w:rPr>
                <w:noProof/>
                <w:webHidden/>
              </w:rPr>
              <w:fldChar w:fldCharType="end"/>
            </w:r>
          </w:hyperlink>
        </w:p>
        <w:p w14:paraId="07C349B2" w14:textId="12032342" w:rsidR="00894FB7" w:rsidRDefault="00000000">
          <w:pPr>
            <w:pStyle w:val="Sumrio2"/>
            <w:tabs>
              <w:tab w:val="left" w:pos="880"/>
              <w:tab w:val="right" w:leader="dot" w:pos="10456"/>
            </w:tabs>
            <w:rPr>
              <w:rFonts w:eastAsiaTheme="minorEastAsia"/>
              <w:noProof/>
              <w:lang w:val="en-US"/>
            </w:rPr>
          </w:pPr>
          <w:hyperlink w:anchor="_Toc170303102" w:history="1">
            <w:r w:rsidR="00894FB7" w:rsidRPr="00EB58EC">
              <w:rPr>
                <w:rStyle w:val="Hyperlink"/>
                <w:i/>
                <w:iCs/>
                <w:noProof/>
              </w:rPr>
              <w:t>7.1</w:t>
            </w:r>
            <w:r w:rsidR="00894FB7">
              <w:rPr>
                <w:rFonts w:eastAsiaTheme="minorEastAsia"/>
                <w:noProof/>
                <w:lang w:val="en-US"/>
              </w:rPr>
              <w:tab/>
            </w:r>
            <w:r w:rsidR="00894FB7" w:rsidRPr="00EB58EC">
              <w:rPr>
                <w:rStyle w:val="Hyperlink"/>
                <w:i/>
                <w:iCs/>
                <w:noProof/>
              </w:rPr>
              <w:t>Stored Procedures</w:t>
            </w:r>
            <w:r w:rsidR="00894FB7">
              <w:rPr>
                <w:noProof/>
                <w:webHidden/>
              </w:rPr>
              <w:tab/>
            </w:r>
            <w:r w:rsidR="00894FB7">
              <w:rPr>
                <w:noProof/>
                <w:webHidden/>
              </w:rPr>
              <w:fldChar w:fldCharType="begin"/>
            </w:r>
            <w:r w:rsidR="00894FB7">
              <w:rPr>
                <w:noProof/>
                <w:webHidden/>
              </w:rPr>
              <w:instrText xml:space="preserve"> PAGEREF _Toc170303102 \h </w:instrText>
            </w:r>
            <w:r w:rsidR="00894FB7">
              <w:rPr>
                <w:noProof/>
                <w:webHidden/>
              </w:rPr>
            </w:r>
            <w:r w:rsidR="00894FB7">
              <w:rPr>
                <w:noProof/>
                <w:webHidden/>
              </w:rPr>
              <w:fldChar w:fldCharType="separate"/>
            </w:r>
            <w:r w:rsidR="00894FB7">
              <w:rPr>
                <w:noProof/>
                <w:webHidden/>
              </w:rPr>
              <w:t>5</w:t>
            </w:r>
            <w:r w:rsidR="00894FB7">
              <w:rPr>
                <w:noProof/>
                <w:webHidden/>
              </w:rPr>
              <w:fldChar w:fldCharType="end"/>
            </w:r>
          </w:hyperlink>
        </w:p>
        <w:p w14:paraId="69EEE690" w14:textId="6EFE4575" w:rsidR="00894FB7" w:rsidRDefault="00000000">
          <w:pPr>
            <w:pStyle w:val="Sumrio2"/>
            <w:tabs>
              <w:tab w:val="left" w:pos="880"/>
              <w:tab w:val="right" w:leader="dot" w:pos="10456"/>
            </w:tabs>
            <w:rPr>
              <w:rFonts w:eastAsiaTheme="minorEastAsia"/>
              <w:noProof/>
              <w:lang w:val="en-US"/>
            </w:rPr>
          </w:pPr>
          <w:hyperlink w:anchor="_Toc170303103" w:history="1">
            <w:r w:rsidR="00894FB7" w:rsidRPr="00EB58EC">
              <w:rPr>
                <w:rStyle w:val="Hyperlink"/>
                <w:i/>
                <w:iCs/>
                <w:noProof/>
              </w:rPr>
              <w:t>7.2</w:t>
            </w:r>
            <w:r w:rsidR="00894FB7">
              <w:rPr>
                <w:rFonts w:eastAsiaTheme="minorEastAsia"/>
                <w:noProof/>
                <w:lang w:val="en-US"/>
              </w:rPr>
              <w:tab/>
            </w:r>
            <w:r w:rsidR="00894FB7" w:rsidRPr="00EB58EC">
              <w:rPr>
                <w:rStyle w:val="Hyperlink"/>
                <w:i/>
                <w:iCs/>
                <w:noProof/>
              </w:rPr>
              <w:t>Functions</w:t>
            </w:r>
            <w:r w:rsidR="00894FB7">
              <w:rPr>
                <w:noProof/>
                <w:webHidden/>
              </w:rPr>
              <w:tab/>
            </w:r>
            <w:r w:rsidR="00894FB7">
              <w:rPr>
                <w:noProof/>
                <w:webHidden/>
              </w:rPr>
              <w:fldChar w:fldCharType="begin"/>
            </w:r>
            <w:r w:rsidR="00894FB7">
              <w:rPr>
                <w:noProof/>
                <w:webHidden/>
              </w:rPr>
              <w:instrText xml:space="preserve"> PAGEREF _Toc170303103 \h </w:instrText>
            </w:r>
            <w:r w:rsidR="00894FB7">
              <w:rPr>
                <w:noProof/>
                <w:webHidden/>
              </w:rPr>
            </w:r>
            <w:r w:rsidR="00894FB7">
              <w:rPr>
                <w:noProof/>
                <w:webHidden/>
              </w:rPr>
              <w:fldChar w:fldCharType="separate"/>
            </w:r>
            <w:r w:rsidR="00894FB7">
              <w:rPr>
                <w:noProof/>
                <w:webHidden/>
              </w:rPr>
              <w:t>5</w:t>
            </w:r>
            <w:r w:rsidR="00894FB7">
              <w:rPr>
                <w:noProof/>
                <w:webHidden/>
              </w:rPr>
              <w:fldChar w:fldCharType="end"/>
            </w:r>
          </w:hyperlink>
        </w:p>
        <w:p w14:paraId="0D10054C" w14:textId="64B0C161" w:rsidR="00894FB7" w:rsidRDefault="00000000">
          <w:pPr>
            <w:pStyle w:val="Sumrio2"/>
            <w:tabs>
              <w:tab w:val="left" w:pos="880"/>
              <w:tab w:val="right" w:leader="dot" w:pos="10456"/>
            </w:tabs>
            <w:rPr>
              <w:rFonts w:eastAsiaTheme="minorEastAsia"/>
              <w:noProof/>
              <w:lang w:val="en-US"/>
            </w:rPr>
          </w:pPr>
          <w:hyperlink w:anchor="_Toc170303104" w:history="1">
            <w:r w:rsidR="00894FB7" w:rsidRPr="00EB58EC">
              <w:rPr>
                <w:rStyle w:val="Hyperlink"/>
                <w:i/>
                <w:iCs/>
                <w:noProof/>
              </w:rPr>
              <w:t>7.3</w:t>
            </w:r>
            <w:r w:rsidR="00894FB7">
              <w:rPr>
                <w:rFonts w:eastAsiaTheme="minorEastAsia"/>
                <w:noProof/>
                <w:lang w:val="en-US"/>
              </w:rPr>
              <w:tab/>
            </w:r>
            <w:r w:rsidR="00894FB7" w:rsidRPr="00EB58EC">
              <w:rPr>
                <w:rStyle w:val="Hyperlink"/>
                <w:i/>
                <w:iCs/>
                <w:noProof/>
              </w:rPr>
              <w:t>Triggers</w:t>
            </w:r>
            <w:r w:rsidR="00894FB7">
              <w:rPr>
                <w:noProof/>
                <w:webHidden/>
              </w:rPr>
              <w:tab/>
            </w:r>
            <w:r w:rsidR="00894FB7">
              <w:rPr>
                <w:noProof/>
                <w:webHidden/>
              </w:rPr>
              <w:fldChar w:fldCharType="begin"/>
            </w:r>
            <w:r w:rsidR="00894FB7">
              <w:rPr>
                <w:noProof/>
                <w:webHidden/>
              </w:rPr>
              <w:instrText xml:space="preserve"> PAGEREF _Toc170303104 \h </w:instrText>
            </w:r>
            <w:r w:rsidR="00894FB7">
              <w:rPr>
                <w:noProof/>
                <w:webHidden/>
              </w:rPr>
            </w:r>
            <w:r w:rsidR="00894FB7">
              <w:rPr>
                <w:noProof/>
                <w:webHidden/>
              </w:rPr>
              <w:fldChar w:fldCharType="separate"/>
            </w:r>
            <w:r w:rsidR="00894FB7">
              <w:rPr>
                <w:noProof/>
                <w:webHidden/>
              </w:rPr>
              <w:t>5</w:t>
            </w:r>
            <w:r w:rsidR="00894FB7">
              <w:rPr>
                <w:noProof/>
                <w:webHidden/>
              </w:rPr>
              <w:fldChar w:fldCharType="end"/>
            </w:r>
          </w:hyperlink>
        </w:p>
        <w:p w14:paraId="3AA7E610" w14:textId="37E0D0BD" w:rsidR="00894FB7" w:rsidRDefault="00000000">
          <w:pPr>
            <w:pStyle w:val="Sumrio2"/>
            <w:tabs>
              <w:tab w:val="left" w:pos="1100"/>
              <w:tab w:val="right" w:leader="dot" w:pos="10456"/>
            </w:tabs>
            <w:rPr>
              <w:rFonts w:eastAsiaTheme="minorEastAsia"/>
              <w:noProof/>
              <w:lang w:val="en-US"/>
            </w:rPr>
          </w:pPr>
          <w:hyperlink w:anchor="_Toc170303105" w:history="1">
            <w:r w:rsidR="00894FB7" w:rsidRPr="00EB58EC">
              <w:rPr>
                <w:rStyle w:val="Hyperlink"/>
                <w:i/>
                <w:iCs/>
                <w:noProof/>
              </w:rPr>
              <w:t>7.3.1</w:t>
            </w:r>
            <w:r w:rsidR="00894FB7">
              <w:rPr>
                <w:rFonts w:eastAsiaTheme="minorEastAsia"/>
                <w:noProof/>
                <w:lang w:val="en-US"/>
              </w:rPr>
              <w:tab/>
            </w:r>
            <w:r w:rsidR="00894FB7" w:rsidRPr="00EB58EC">
              <w:rPr>
                <w:rStyle w:val="Hyperlink"/>
                <w:i/>
                <w:iCs/>
                <w:noProof/>
              </w:rPr>
              <w:t>Monitorização de falhas</w:t>
            </w:r>
            <w:r w:rsidR="00894FB7">
              <w:rPr>
                <w:noProof/>
                <w:webHidden/>
              </w:rPr>
              <w:tab/>
            </w:r>
            <w:r w:rsidR="00894FB7">
              <w:rPr>
                <w:noProof/>
                <w:webHidden/>
              </w:rPr>
              <w:fldChar w:fldCharType="begin"/>
            </w:r>
            <w:r w:rsidR="00894FB7">
              <w:rPr>
                <w:noProof/>
                <w:webHidden/>
              </w:rPr>
              <w:instrText xml:space="preserve"> PAGEREF _Toc170303105 \h </w:instrText>
            </w:r>
            <w:r w:rsidR="00894FB7">
              <w:rPr>
                <w:noProof/>
                <w:webHidden/>
              </w:rPr>
            </w:r>
            <w:r w:rsidR="00894FB7">
              <w:rPr>
                <w:noProof/>
                <w:webHidden/>
              </w:rPr>
              <w:fldChar w:fldCharType="separate"/>
            </w:r>
            <w:r w:rsidR="00894FB7">
              <w:rPr>
                <w:noProof/>
                <w:webHidden/>
              </w:rPr>
              <w:t>5</w:t>
            </w:r>
            <w:r w:rsidR="00894FB7">
              <w:rPr>
                <w:noProof/>
                <w:webHidden/>
              </w:rPr>
              <w:fldChar w:fldCharType="end"/>
            </w:r>
          </w:hyperlink>
        </w:p>
        <w:p w14:paraId="5631C928" w14:textId="6778F3C3" w:rsidR="00894FB7" w:rsidRDefault="00000000">
          <w:pPr>
            <w:pStyle w:val="Sumrio2"/>
            <w:tabs>
              <w:tab w:val="left" w:pos="1100"/>
              <w:tab w:val="right" w:leader="dot" w:pos="10456"/>
            </w:tabs>
            <w:rPr>
              <w:rFonts w:eastAsiaTheme="minorEastAsia"/>
              <w:noProof/>
              <w:lang w:val="en-US"/>
            </w:rPr>
          </w:pPr>
          <w:hyperlink w:anchor="_Toc170303106" w:history="1">
            <w:r w:rsidR="00894FB7" w:rsidRPr="00EB58EC">
              <w:rPr>
                <w:rStyle w:val="Hyperlink"/>
                <w:i/>
                <w:iCs/>
                <w:noProof/>
              </w:rPr>
              <w:t>7.3.2</w:t>
            </w:r>
            <w:r w:rsidR="00894FB7">
              <w:rPr>
                <w:rFonts w:eastAsiaTheme="minorEastAsia"/>
                <w:noProof/>
                <w:lang w:val="en-US"/>
              </w:rPr>
              <w:tab/>
            </w:r>
            <w:r w:rsidR="00894FB7" w:rsidRPr="00EB58EC">
              <w:rPr>
                <w:rStyle w:val="Hyperlink"/>
                <w:i/>
                <w:iCs/>
                <w:noProof/>
              </w:rPr>
              <w:t>Outros triggers</w:t>
            </w:r>
            <w:r w:rsidR="00894FB7">
              <w:rPr>
                <w:noProof/>
                <w:webHidden/>
              </w:rPr>
              <w:tab/>
            </w:r>
            <w:r w:rsidR="00894FB7">
              <w:rPr>
                <w:noProof/>
                <w:webHidden/>
              </w:rPr>
              <w:fldChar w:fldCharType="begin"/>
            </w:r>
            <w:r w:rsidR="00894FB7">
              <w:rPr>
                <w:noProof/>
                <w:webHidden/>
              </w:rPr>
              <w:instrText xml:space="preserve"> PAGEREF _Toc170303106 \h </w:instrText>
            </w:r>
            <w:r w:rsidR="00894FB7">
              <w:rPr>
                <w:noProof/>
                <w:webHidden/>
              </w:rPr>
            </w:r>
            <w:r w:rsidR="00894FB7">
              <w:rPr>
                <w:noProof/>
                <w:webHidden/>
              </w:rPr>
              <w:fldChar w:fldCharType="separate"/>
            </w:r>
            <w:r w:rsidR="00894FB7">
              <w:rPr>
                <w:noProof/>
                <w:webHidden/>
              </w:rPr>
              <w:t>5</w:t>
            </w:r>
            <w:r w:rsidR="00894FB7">
              <w:rPr>
                <w:noProof/>
                <w:webHidden/>
              </w:rPr>
              <w:fldChar w:fldCharType="end"/>
            </w:r>
          </w:hyperlink>
        </w:p>
        <w:p w14:paraId="4EFED919" w14:textId="620D8480" w:rsidR="00894FB7" w:rsidRDefault="00000000">
          <w:pPr>
            <w:pStyle w:val="Sumrio1"/>
            <w:tabs>
              <w:tab w:val="left" w:pos="440"/>
              <w:tab w:val="right" w:leader="dot" w:pos="10456"/>
            </w:tabs>
            <w:rPr>
              <w:rFonts w:eastAsiaTheme="minorEastAsia"/>
              <w:noProof/>
              <w:lang w:val="en-US"/>
            </w:rPr>
          </w:pPr>
          <w:hyperlink w:anchor="_Toc170303107" w:history="1">
            <w:r w:rsidR="00894FB7" w:rsidRPr="00EB58EC">
              <w:rPr>
                <w:rStyle w:val="Hyperlink"/>
                <w:noProof/>
              </w:rPr>
              <w:t>8.</w:t>
            </w:r>
            <w:r w:rsidR="00894FB7">
              <w:rPr>
                <w:rFonts w:eastAsiaTheme="minorEastAsia"/>
                <w:noProof/>
                <w:lang w:val="en-US"/>
              </w:rPr>
              <w:tab/>
            </w:r>
            <w:r w:rsidR="00894FB7" w:rsidRPr="00EB58EC">
              <w:rPr>
                <w:rStyle w:val="Hyperlink"/>
                <w:noProof/>
              </w:rPr>
              <w:t>Conclusões</w:t>
            </w:r>
            <w:r w:rsidR="00894FB7">
              <w:rPr>
                <w:noProof/>
                <w:webHidden/>
              </w:rPr>
              <w:tab/>
            </w:r>
            <w:r w:rsidR="00894FB7">
              <w:rPr>
                <w:noProof/>
                <w:webHidden/>
              </w:rPr>
              <w:fldChar w:fldCharType="begin"/>
            </w:r>
            <w:r w:rsidR="00894FB7">
              <w:rPr>
                <w:noProof/>
                <w:webHidden/>
              </w:rPr>
              <w:instrText xml:space="preserve"> PAGEREF _Toc170303107 \h </w:instrText>
            </w:r>
            <w:r w:rsidR="00894FB7">
              <w:rPr>
                <w:noProof/>
                <w:webHidden/>
              </w:rPr>
            </w:r>
            <w:r w:rsidR="00894FB7">
              <w:rPr>
                <w:noProof/>
                <w:webHidden/>
              </w:rPr>
              <w:fldChar w:fldCharType="separate"/>
            </w:r>
            <w:r w:rsidR="00894FB7">
              <w:rPr>
                <w:noProof/>
                <w:webHidden/>
              </w:rPr>
              <w:t>6</w:t>
            </w:r>
            <w:r w:rsidR="00894FB7">
              <w:rPr>
                <w:noProof/>
                <w:webHidden/>
              </w:rPr>
              <w:fldChar w:fldCharType="end"/>
            </w:r>
          </w:hyperlink>
        </w:p>
        <w:p w14:paraId="7753738E" w14:textId="4F3A5C5D" w:rsidR="00B7555B" w:rsidRDefault="00B7555B">
          <w:r>
            <w:rPr>
              <w:b/>
              <w:bCs/>
            </w:rPr>
            <w:fldChar w:fldCharType="end"/>
          </w:r>
        </w:p>
      </w:sdtContent>
    </w:sdt>
    <w:p w14:paraId="36A8413F" w14:textId="2388EB01" w:rsidR="00CA7253" w:rsidRDefault="00CA7253">
      <w:pPr>
        <w:rPr>
          <w:sz w:val="32"/>
        </w:rPr>
      </w:pPr>
      <w:r>
        <w:rPr>
          <w:sz w:val="32"/>
        </w:rPr>
        <w:br w:type="page"/>
      </w:r>
    </w:p>
    <w:p w14:paraId="32BA144A" w14:textId="3D885570" w:rsidR="00D02433" w:rsidRDefault="003C3812" w:rsidP="00A97BFD">
      <w:pPr>
        <w:pStyle w:val="Ttulo1"/>
        <w:numPr>
          <w:ilvl w:val="0"/>
          <w:numId w:val="3"/>
        </w:numPr>
      </w:pPr>
      <w:bookmarkStart w:id="1" w:name="_Toc170303088"/>
      <w:r>
        <w:lastRenderedPageBreak/>
        <w:t>Sumário</w:t>
      </w:r>
      <w:bookmarkEnd w:id="1"/>
    </w:p>
    <w:p w14:paraId="6F1A0295" w14:textId="4A3E84E2" w:rsidR="00082AA5" w:rsidRDefault="00DD29C1" w:rsidP="00894FB7">
      <w:pPr>
        <w:ind w:firstLine="360"/>
        <w:jc w:val="both"/>
      </w:pPr>
      <w:r>
        <w:t>O projeto visa desenvolver um sistema de gestão de vôlei que centraliza e organiza informações sobre jogadores, equipes, eventos, estádios, treinadores, países, patrocinadores e entidades organizadoras. O sistema será uma ferramenta essencial para clubes, federações, organizadores de torneios e patrocinadores, facilitando a administração e acompanhamento das atividades relacionadas ao vôlei.</w:t>
      </w:r>
    </w:p>
    <w:p w14:paraId="3FF81FB4" w14:textId="36C01845" w:rsidR="00DD29C1" w:rsidRDefault="00DD29C1" w:rsidP="00894FB7">
      <w:pPr>
        <w:ind w:firstLine="360"/>
        <w:jc w:val="both"/>
        <w:rPr>
          <w:i/>
          <w:color w:val="A6A6A6" w:themeColor="background1" w:themeShade="A6"/>
        </w:rPr>
      </w:pPr>
      <w:r>
        <w:t>O sistema de gestão de vôlei oferece cadastro detalhado de atletas e treinadores, gestão de equipes, planejamento de eventos, administração de estádios, gerenciamento de resultados, controle de patrocínios e supervisão por entidades organizadoras. Essas funções integradas garantem uma administração eficiente e transparente, beneficiando todos os envolvidos no esporte.</w:t>
      </w:r>
    </w:p>
    <w:p w14:paraId="58B09D37" w14:textId="04B582C3" w:rsidR="008E6F84" w:rsidRPr="00300591" w:rsidRDefault="003C3812" w:rsidP="00300591">
      <w:pPr>
        <w:pStyle w:val="Ttulo1"/>
        <w:numPr>
          <w:ilvl w:val="0"/>
          <w:numId w:val="3"/>
        </w:numPr>
      </w:pPr>
      <w:bookmarkStart w:id="2" w:name="_Toc170303089"/>
      <w:r>
        <w:t>Definição do domínio do problema</w:t>
      </w:r>
      <w:bookmarkEnd w:id="2"/>
    </w:p>
    <w:p w14:paraId="51B0E62E" w14:textId="7A025F46" w:rsidR="00300591" w:rsidRDefault="00300591" w:rsidP="00894FB7">
      <w:pPr>
        <w:ind w:firstLine="360"/>
        <w:jc w:val="both"/>
      </w:pPr>
      <w:r>
        <w:t>O projeto desenvolvido é voltado para a gestão de vôlei, abrangendo a administração de jogadores, equipes, eventos, estádios, patrocinadores e entidades organizadoras. A seguir, detalhamos a lógica esperada para o funcionamento do sistema, incluindo os requisitos funcionais e de negócio necessários</w:t>
      </w:r>
    </w:p>
    <w:p w14:paraId="35D01EEF" w14:textId="77777777" w:rsidR="00300591" w:rsidRPr="001002F9" w:rsidRDefault="00300591" w:rsidP="00894FB7">
      <w:pPr>
        <w:ind w:firstLine="360"/>
        <w:jc w:val="both"/>
        <w:rPr>
          <w:i/>
          <w:color w:val="A6A6A6" w:themeColor="background1" w:themeShade="A6"/>
        </w:rPr>
      </w:pPr>
    </w:p>
    <w:tbl>
      <w:tblPr>
        <w:tblW w:w="96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46"/>
        <w:gridCol w:w="8794"/>
      </w:tblGrid>
      <w:tr w:rsidR="00633FAD" w:rsidRPr="004A778D" w14:paraId="6BBBA860" w14:textId="77777777" w:rsidTr="004A778D">
        <w:trPr>
          <w:trHeight w:val="283"/>
          <w:jc w:val="center"/>
        </w:trPr>
        <w:tc>
          <w:tcPr>
            <w:tcW w:w="846" w:type="dxa"/>
          </w:tcPr>
          <w:p w14:paraId="4FA4DD66" w14:textId="77777777" w:rsidR="00CB0E76" w:rsidRPr="004A778D" w:rsidRDefault="00CB0E76" w:rsidP="0044675C">
            <w:pPr>
              <w:spacing w:after="0"/>
              <w:jc w:val="center"/>
              <w:rPr>
                <w:b/>
                <w:bCs/>
              </w:rPr>
            </w:pPr>
            <w:r w:rsidRPr="004A778D">
              <w:rPr>
                <w:b/>
                <w:bCs/>
              </w:rPr>
              <w:t>ID</w:t>
            </w:r>
          </w:p>
        </w:tc>
        <w:tc>
          <w:tcPr>
            <w:tcW w:w="8794" w:type="dxa"/>
          </w:tcPr>
          <w:p w14:paraId="02CE84C6" w14:textId="77777777" w:rsidR="00CB0E76" w:rsidRPr="004A778D" w:rsidRDefault="00CB0E76" w:rsidP="00AC6DE1">
            <w:pPr>
              <w:spacing w:after="0"/>
              <w:rPr>
                <w:b/>
                <w:bCs/>
              </w:rPr>
            </w:pPr>
            <w:r w:rsidRPr="004A778D">
              <w:rPr>
                <w:b/>
                <w:bCs/>
              </w:rPr>
              <w:t>Descrição</w:t>
            </w:r>
          </w:p>
        </w:tc>
      </w:tr>
      <w:tr w:rsidR="00CB0E76" w:rsidRPr="00633FAD" w14:paraId="35526D2E" w14:textId="77777777" w:rsidTr="004A778D">
        <w:trPr>
          <w:trHeight w:val="446"/>
          <w:jc w:val="center"/>
        </w:trPr>
        <w:tc>
          <w:tcPr>
            <w:tcW w:w="846" w:type="dxa"/>
          </w:tcPr>
          <w:p w14:paraId="19375966" w14:textId="5876B27B" w:rsidR="00CB0E76" w:rsidRPr="00633FAD" w:rsidRDefault="00300591" w:rsidP="0044675C">
            <w:pPr>
              <w:jc w:val="center"/>
              <w:rPr>
                <w:i/>
                <w:color w:val="A6A6A6" w:themeColor="background1" w:themeShade="A6"/>
              </w:rPr>
            </w:pPr>
            <w:r>
              <w:t>R01</w:t>
            </w:r>
          </w:p>
        </w:tc>
        <w:tc>
          <w:tcPr>
            <w:tcW w:w="8794" w:type="dxa"/>
          </w:tcPr>
          <w:p w14:paraId="7B6D4E88" w14:textId="107F0B6C" w:rsidR="00CB0E76" w:rsidRPr="00633FAD" w:rsidRDefault="00300591" w:rsidP="0044675C">
            <w:pPr>
              <w:rPr>
                <w:i/>
                <w:color w:val="A6A6A6" w:themeColor="background1" w:themeShade="A6"/>
              </w:rPr>
            </w:pPr>
            <w:r>
              <w:t>O sistema deverá permitir o cadastro detalhado de atletas e treinadores</w:t>
            </w:r>
          </w:p>
        </w:tc>
      </w:tr>
      <w:tr w:rsidR="00CB0E76" w:rsidRPr="00633FAD" w14:paraId="196A2717" w14:textId="77777777" w:rsidTr="004A778D">
        <w:trPr>
          <w:trHeight w:val="437"/>
          <w:jc w:val="center"/>
        </w:trPr>
        <w:tc>
          <w:tcPr>
            <w:tcW w:w="846" w:type="dxa"/>
          </w:tcPr>
          <w:p w14:paraId="36334AE3" w14:textId="52FA350E" w:rsidR="00CB0E76" w:rsidRPr="00633FAD" w:rsidRDefault="00300591" w:rsidP="0044675C">
            <w:pPr>
              <w:jc w:val="center"/>
            </w:pPr>
            <w:r>
              <w:t>R02</w:t>
            </w:r>
          </w:p>
        </w:tc>
        <w:tc>
          <w:tcPr>
            <w:tcW w:w="8794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538"/>
            </w:tblGrid>
            <w:tr w:rsidR="00300591" w:rsidRPr="00300591" w14:paraId="11957350" w14:textId="77777777" w:rsidTr="00300591">
              <w:trPr>
                <w:tblCellSpacing w:w="15" w:type="dxa"/>
              </w:trPr>
              <w:tc>
                <w:tcPr>
                  <w:tcW w:w="8478" w:type="dxa"/>
                  <w:vAlign w:val="center"/>
                  <w:hideMark/>
                </w:tcPr>
                <w:p w14:paraId="0FD24B0A" w14:textId="77777777" w:rsidR="00300591" w:rsidRPr="00300591" w:rsidRDefault="00300591" w:rsidP="00300591">
                  <w:pPr>
                    <w:spacing w:after="0" w:line="240" w:lineRule="auto"/>
                    <w:rPr>
                      <w:rFonts w:eastAsia="Times New Roman" w:cstheme="minorHAnsi"/>
                      <w:lang w:eastAsia="pt-PT"/>
                    </w:rPr>
                  </w:pPr>
                  <w:r w:rsidRPr="00300591">
                    <w:rPr>
                      <w:rFonts w:eastAsia="Times New Roman" w:cstheme="minorHAnsi"/>
                      <w:lang w:eastAsia="pt-PT"/>
                    </w:rPr>
                    <w:t>O sistema deverá possibilitar a criação e gerenciamento de equipes.</w:t>
                  </w:r>
                </w:p>
              </w:tc>
            </w:tr>
          </w:tbl>
          <w:p w14:paraId="2D756BC7" w14:textId="77777777" w:rsidR="00300591" w:rsidRPr="00300591" w:rsidRDefault="00300591" w:rsidP="00300591">
            <w:pPr>
              <w:spacing w:after="0" w:line="240" w:lineRule="auto"/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eastAsia="pt-PT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300591" w:rsidRPr="00300591" w14:paraId="01175965" w14:textId="77777777" w:rsidTr="00300591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0CB46F1D" w14:textId="77777777" w:rsidR="00300591" w:rsidRPr="00300591" w:rsidRDefault="00300591" w:rsidP="0030059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PT"/>
                    </w:rPr>
                  </w:pPr>
                </w:p>
              </w:tc>
            </w:tr>
          </w:tbl>
          <w:p w14:paraId="68CCC3C0" w14:textId="77777777" w:rsidR="00CB0E76" w:rsidRPr="00633FAD" w:rsidRDefault="00CB0E76" w:rsidP="0044675C"/>
        </w:tc>
      </w:tr>
      <w:tr w:rsidR="00CB0E76" w:rsidRPr="00633FAD" w14:paraId="7251B6F7" w14:textId="77777777" w:rsidTr="004A778D">
        <w:trPr>
          <w:trHeight w:val="446"/>
          <w:jc w:val="center"/>
        </w:trPr>
        <w:tc>
          <w:tcPr>
            <w:tcW w:w="846" w:type="dxa"/>
          </w:tcPr>
          <w:p w14:paraId="186A5674" w14:textId="5B6773D3" w:rsidR="00CB0E76" w:rsidRPr="00633FAD" w:rsidRDefault="00300591" w:rsidP="0044675C">
            <w:pPr>
              <w:jc w:val="center"/>
            </w:pPr>
            <w:r>
              <w:t>R03</w:t>
            </w:r>
          </w:p>
        </w:tc>
        <w:tc>
          <w:tcPr>
            <w:tcW w:w="8794" w:type="dxa"/>
          </w:tcPr>
          <w:p w14:paraId="4283635A" w14:textId="0B690C0B" w:rsidR="00CB0E76" w:rsidRPr="00633FAD" w:rsidRDefault="00300591" w:rsidP="0044675C">
            <w:r>
              <w:t>O sistema deverá organizar eventos e partidas, agendando datas e locais</w:t>
            </w:r>
          </w:p>
        </w:tc>
      </w:tr>
      <w:tr w:rsidR="00CB0E76" w:rsidRPr="004130AE" w14:paraId="0B3F06E5" w14:textId="77777777" w:rsidTr="004A778D">
        <w:trPr>
          <w:trHeight w:val="300"/>
          <w:jc w:val="center"/>
        </w:trPr>
        <w:tc>
          <w:tcPr>
            <w:tcW w:w="846" w:type="dxa"/>
          </w:tcPr>
          <w:p w14:paraId="43E51844" w14:textId="1FC04C36" w:rsidR="00CB0E76" w:rsidRPr="004130AE" w:rsidRDefault="00300591" w:rsidP="0044675C">
            <w:pPr>
              <w:jc w:val="center"/>
              <w:rPr>
                <w:i/>
                <w:color w:val="A6A6A6" w:themeColor="background1" w:themeShade="A6"/>
              </w:rPr>
            </w:pPr>
            <w:r>
              <w:t>R04</w:t>
            </w:r>
          </w:p>
        </w:tc>
        <w:tc>
          <w:tcPr>
            <w:tcW w:w="8794" w:type="dxa"/>
          </w:tcPr>
          <w:p w14:paraId="46E0D054" w14:textId="5390E4F9" w:rsidR="00300591" w:rsidRPr="004130AE" w:rsidRDefault="00300591" w:rsidP="00300591">
            <w:pPr>
              <w:rPr>
                <w:i/>
                <w:color w:val="A6A6A6" w:themeColor="background1" w:themeShade="A6"/>
              </w:rPr>
            </w:pPr>
            <w:r>
              <w:t xml:space="preserve">O sistema deverá </w:t>
            </w:r>
            <w:r>
              <w:t>mostrar</w:t>
            </w:r>
            <w:r>
              <w:t xml:space="preserve"> informações de estádios, incluindo capacidade.</w:t>
            </w:r>
          </w:p>
        </w:tc>
      </w:tr>
      <w:tr w:rsidR="00300591" w:rsidRPr="004130AE" w14:paraId="6A3D3FD2" w14:textId="77777777" w:rsidTr="004A778D">
        <w:trPr>
          <w:trHeight w:val="300"/>
          <w:jc w:val="center"/>
        </w:trPr>
        <w:tc>
          <w:tcPr>
            <w:tcW w:w="846" w:type="dxa"/>
          </w:tcPr>
          <w:p w14:paraId="49BE8287" w14:textId="7DC373F5" w:rsidR="00300591" w:rsidRPr="00633FAD" w:rsidRDefault="00300591" w:rsidP="0044675C">
            <w:pPr>
              <w:jc w:val="center"/>
              <w:rPr>
                <w:i/>
                <w:color w:val="A6A6A6" w:themeColor="background1" w:themeShade="A6"/>
              </w:rPr>
            </w:pPr>
            <w:r>
              <w:t>RM01</w:t>
            </w:r>
          </w:p>
        </w:tc>
        <w:tc>
          <w:tcPr>
            <w:tcW w:w="8794" w:type="dxa"/>
          </w:tcPr>
          <w:p w14:paraId="2CA25255" w14:textId="4504ABBD" w:rsidR="00300591" w:rsidRPr="004130AE" w:rsidRDefault="00300591" w:rsidP="00300591">
            <w:pPr>
              <w:rPr>
                <w:i/>
                <w:color w:val="A6A6A6" w:themeColor="background1" w:themeShade="A6"/>
              </w:rPr>
            </w:pPr>
            <w:r>
              <w:t>O sistema deverá gerar relatórios analíticos para suporte à tomada de decisões.</w:t>
            </w:r>
          </w:p>
        </w:tc>
      </w:tr>
    </w:tbl>
    <w:p w14:paraId="1AA0AFFB" w14:textId="77777777" w:rsidR="00894F17" w:rsidRDefault="00894F17" w:rsidP="009F5869">
      <w:pPr>
        <w:pStyle w:val="Ttulo1"/>
        <w:numPr>
          <w:ilvl w:val="0"/>
          <w:numId w:val="3"/>
        </w:numPr>
      </w:pPr>
      <w:bookmarkStart w:id="3" w:name="_Toc170303090"/>
      <w:r>
        <w:t>Consultas</w:t>
      </w:r>
      <w:bookmarkEnd w:id="3"/>
    </w:p>
    <w:p w14:paraId="4FF8FF46" w14:textId="42783B13" w:rsidR="00894F17" w:rsidRDefault="00300591" w:rsidP="00300591">
      <w:pPr>
        <w:spacing w:after="0"/>
        <w:ind w:firstLine="360"/>
      </w:pPr>
      <w:r>
        <w:t>Atletas por Equipe</w:t>
      </w:r>
    </w:p>
    <w:p w14:paraId="791C953C" w14:textId="0A5D584A" w:rsidR="00300591" w:rsidRDefault="00300591" w:rsidP="00300591">
      <w:pPr>
        <w:spacing w:after="0"/>
        <w:ind w:firstLine="360"/>
      </w:pPr>
      <w:r>
        <w:tab/>
      </w:r>
      <w:r>
        <w:rPr>
          <w:rStyle w:val="Forte"/>
        </w:rPr>
        <w:t>Descrição</w:t>
      </w:r>
      <w:r>
        <w:t>: Listar todos os atletas que pertencem a uma determinada equipe.</w:t>
      </w:r>
    </w:p>
    <w:p w14:paraId="16CB07E5" w14:textId="0CC41639" w:rsidR="00300591" w:rsidRDefault="00300591" w:rsidP="00300591">
      <w:pPr>
        <w:spacing w:after="0"/>
        <w:ind w:firstLine="360"/>
      </w:pPr>
      <w:r>
        <w:rPr>
          <w:rStyle w:val="Forte"/>
        </w:rPr>
        <w:tab/>
      </w:r>
      <w:r>
        <w:rPr>
          <w:rStyle w:val="Forte"/>
        </w:rPr>
        <w:t>Exemplo</w:t>
      </w:r>
      <w:r>
        <w:t>: "Listar todos os atletas da equipe 'Vôlei Stars'."</w:t>
      </w:r>
    </w:p>
    <w:p w14:paraId="4B0DA172" w14:textId="77777777" w:rsidR="00300591" w:rsidRDefault="00300591" w:rsidP="00300591">
      <w:pPr>
        <w:spacing w:after="0"/>
        <w:ind w:firstLine="360"/>
      </w:pPr>
    </w:p>
    <w:p w14:paraId="618B5AD4" w14:textId="1B049D30" w:rsidR="00300591" w:rsidRDefault="00300591" w:rsidP="00300591">
      <w:pPr>
        <w:spacing w:after="0"/>
        <w:ind w:firstLine="360"/>
      </w:pPr>
      <w:r>
        <w:t>Estádios Disponíveis</w:t>
      </w:r>
    </w:p>
    <w:p w14:paraId="19600AA4" w14:textId="79261C43" w:rsidR="00300591" w:rsidRDefault="00300591" w:rsidP="00300591">
      <w:pPr>
        <w:spacing w:after="0"/>
        <w:ind w:firstLine="360"/>
      </w:pPr>
      <w:r>
        <w:tab/>
      </w:r>
      <w:r>
        <w:rPr>
          <w:rStyle w:val="Forte"/>
        </w:rPr>
        <w:t>Descrição</w:t>
      </w:r>
      <w:r>
        <w:t>: Listar todos os estádios disponíveis em uma determinada data.</w:t>
      </w:r>
    </w:p>
    <w:p w14:paraId="61DE0CE1" w14:textId="444E5949" w:rsidR="00300591" w:rsidRDefault="00300591" w:rsidP="00300591">
      <w:pPr>
        <w:spacing w:after="0"/>
        <w:ind w:firstLine="360"/>
      </w:pPr>
      <w:r>
        <w:rPr>
          <w:rStyle w:val="Forte"/>
        </w:rPr>
        <w:tab/>
      </w:r>
      <w:r>
        <w:rPr>
          <w:rStyle w:val="Forte"/>
        </w:rPr>
        <w:t>Exemplo</w:t>
      </w:r>
      <w:r>
        <w:t>: "Listar todos os estádios disponíveis para o dia 20 de setembro de 2024."</w:t>
      </w:r>
    </w:p>
    <w:p w14:paraId="2EEF7484" w14:textId="77777777" w:rsidR="00300591" w:rsidRDefault="00300591" w:rsidP="00300591">
      <w:pPr>
        <w:spacing w:after="0"/>
        <w:ind w:firstLine="360"/>
      </w:pPr>
    </w:p>
    <w:p w14:paraId="5994B68F" w14:textId="6F28F8C0" w:rsidR="00300591" w:rsidRDefault="00300591" w:rsidP="00300591">
      <w:pPr>
        <w:spacing w:after="0"/>
        <w:ind w:firstLine="360"/>
      </w:pPr>
      <w:r>
        <w:t>Treinadores por Especialidade</w:t>
      </w:r>
    </w:p>
    <w:p w14:paraId="01F1EF84" w14:textId="5E9AE7B4" w:rsidR="00300591" w:rsidRDefault="00300591" w:rsidP="00300591">
      <w:pPr>
        <w:spacing w:after="0"/>
        <w:ind w:firstLine="360"/>
      </w:pPr>
      <w:r>
        <w:tab/>
      </w:r>
      <w:r>
        <w:rPr>
          <w:rStyle w:val="Forte"/>
        </w:rPr>
        <w:t>Descrição</w:t>
      </w:r>
      <w:r>
        <w:t>: Listar todos os treinadores que possuem uma especialidade específica.</w:t>
      </w:r>
    </w:p>
    <w:p w14:paraId="14516E51" w14:textId="775342E8" w:rsidR="00300591" w:rsidRDefault="00300591" w:rsidP="00300591">
      <w:pPr>
        <w:spacing w:after="0"/>
        <w:ind w:firstLine="360"/>
      </w:pPr>
      <w:r>
        <w:rPr>
          <w:rStyle w:val="Forte"/>
        </w:rPr>
        <w:tab/>
      </w:r>
      <w:r>
        <w:rPr>
          <w:rStyle w:val="Forte"/>
        </w:rPr>
        <w:t>Exemplo</w:t>
      </w:r>
      <w:r>
        <w:t xml:space="preserve">: "Listar todos os treinadores especializados </w:t>
      </w:r>
      <w:r w:rsidR="00BD50E7">
        <w:t>no</w:t>
      </w:r>
      <w:r>
        <w:t xml:space="preserve"> </w:t>
      </w:r>
      <w:r w:rsidR="00BD50E7">
        <w:t>“Físico do Atleta</w:t>
      </w:r>
      <w:r>
        <w:t>."</w:t>
      </w:r>
    </w:p>
    <w:p w14:paraId="794885C1" w14:textId="77777777" w:rsidR="00BD50E7" w:rsidRDefault="00BD50E7" w:rsidP="00300591">
      <w:pPr>
        <w:spacing w:after="0"/>
        <w:ind w:firstLine="360"/>
      </w:pPr>
    </w:p>
    <w:p w14:paraId="2E49E31B" w14:textId="0A1EF1FD" w:rsidR="00BD50E7" w:rsidRDefault="00BD50E7" w:rsidP="00300591">
      <w:pPr>
        <w:spacing w:after="0"/>
        <w:ind w:firstLine="360"/>
      </w:pPr>
      <w:r>
        <w:t>Patrocínios Ativos</w:t>
      </w:r>
    </w:p>
    <w:p w14:paraId="26C7BB98" w14:textId="2290F780" w:rsidR="00BD50E7" w:rsidRDefault="00BD50E7" w:rsidP="00300591">
      <w:pPr>
        <w:spacing w:after="0"/>
        <w:ind w:firstLine="360"/>
      </w:pPr>
      <w:r>
        <w:tab/>
      </w:r>
      <w:r>
        <w:rPr>
          <w:rStyle w:val="Forte"/>
        </w:rPr>
        <w:t>Descrição</w:t>
      </w:r>
      <w:r>
        <w:t>: Listar todos os patrocinadores ativos e suas contribuições financeiras.</w:t>
      </w:r>
    </w:p>
    <w:p w14:paraId="1BDDBF90" w14:textId="241270C4" w:rsidR="00BD50E7" w:rsidRDefault="00BD50E7" w:rsidP="00300591">
      <w:pPr>
        <w:spacing w:after="0"/>
        <w:ind w:firstLine="360"/>
      </w:pPr>
      <w:r>
        <w:rPr>
          <w:rStyle w:val="Forte"/>
        </w:rPr>
        <w:tab/>
      </w:r>
      <w:r>
        <w:rPr>
          <w:rStyle w:val="Forte"/>
        </w:rPr>
        <w:t>Exemplo</w:t>
      </w:r>
      <w:r>
        <w:t>: "Listar todos os patrocinadores ativos e o valor das suas contribuições."</w:t>
      </w:r>
    </w:p>
    <w:p w14:paraId="3A2F4D53" w14:textId="16F1CE88" w:rsidR="00BD50E7" w:rsidRDefault="00BD50E7" w:rsidP="00300591">
      <w:pPr>
        <w:spacing w:after="0"/>
        <w:ind w:firstLine="360"/>
      </w:pPr>
      <w:r>
        <w:lastRenderedPageBreak/>
        <w:t xml:space="preserve">Essas são </w:t>
      </w:r>
      <w:r>
        <w:t>algumas consultas</w:t>
      </w:r>
      <w:r>
        <w:t xml:space="preserve"> para obter informações precisas e úteis do sistema no gerenciamento do vôlei.</w:t>
      </w:r>
    </w:p>
    <w:p w14:paraId="4740CA95" w14:textId="77777777" w:rsidR="00300591" w:rsidRPr="00894F17" w:rsidRDefault="00300591" w:rsidP="00300591">
      <w:pPr>
        <w:spacing w:after="0"/>
        <w:ind w:firstLine="360"/>
        <w:rPr>
          <w:i/>
          <w:color w:val="A6A6A6" w:themeColor="background1" w:themeShade="A6"/>
        </w:rPr>
      </w:pPr>
    </w:p>
    <w:p w14:paraId="017CC138" w14:textId="6DE3A0C9" w:rsidR="00BB5D7B" w:rsidRDefault="006D32F1" w:rsidP="009F5869">
      <w:pPr>
        <w:pStyle w:val="Ttulo1"/>
        <w:numPr>
          <w:ilvl w:val="0"/>
          <w:numId w:val="3"/>
        </w:numPr>
      </w:pPr>
      <w:bookmarkStart w:id="4" w:name="_Toc170303091"/>
      <w:r>
        <w:t xml:space="preserve">Modelo </w:t>
      </w:r>
      <w:r w:rsidR="00BB5D7B">
        <w:t>Entidade Relação</w:t>
      </w:r>
      <w:bookmarkEnd w:id="4"/>
    </w:p>
    <w:p w14:paraId="4E23516A" w14:textId="77777777" w:rsidR="00FD1A39" w:rsidRDefault="00FD1A39" w:rsidP="009F5869">
      <w:pPr>
        <w:pStyle w:val="Ttulo2"/>
        <w:numPr>
          <w:ilvl w:val="1"/>
          <w:numId w:val="3"/>
        </w:numPr>
      </w:pPr>
      <w:bookmarkStart w:id="5" w:name="_Toc170303092"/>
      <w:r>
        <w:t>Levantamento das entidades, atributos e relacionamento</w:t>
      </w:r>
      <w:bookmarkEnd w:id="5"/>
    </w:p>
    <w:p w14:paraId="30BFF763" w14:textId="77777777" w:rsidR="00BD50E7" w:rsidRPr="00BD50E7" w:rsidRDefault="00BD50E7" w:rsidP="00BD50E7"/>
    <w:p w14:paraId="7D6A5832" w14:textId="7E6355E0" w:rsidR="00BD50E7" w:rsidRDefault="00BD50E7" w:rsidP="00BD50E7">
      <w:r>
        <w:t>Entidades e Atributos:</w:t>
      </w:r>
    </w:p>
    <w:p w14:paraId="60EAEE2B" w14:textId="1BDBEBC4" w:rsidR="00BD50E7" w:rsidRDefault="00BD50E7" w:rsidP="00BD50E7">
      <w:pPr>
        <w:spacing w:after="0"/>
      </w:pPr>
      <w:r>
        <w:tab/>
      </w:r>
      <w:r>
        <w:t>FichaTecnica</w:t>
      </w:r>
      <w:r>
        <w:t>:</w:t>
      </w:r>
    </w:p>
    <w:p w14:paraId="7F289E91" w14:textId="4B872D26" w:rsidR="00BD50E7" w:rsidRDefault="00BD50E7" w:rsidP="00BD50E7">
      <w:pPr>
        <w:spacing w:after="0"/>
      </w:pPr>
      <w:r>
        <w:tab/>
      </w:r>
      <w:r>
        <w:tab/>
      </w:r>
      <w:r w:rsidRPr="00BD50E7">
        <w:rPr>
          <w:rStyle w:val="Forte"/>
        </w:rPr>
        <w:t>Chave Primária</w:t>
      </w:r>
      <w:r>
        <w:t>: id_FichaTecnica</w:t>
      </w:r>
    </w:p>
    <w:p w14:paraId="4577D8AE" w14:textId="5EF07353" w:rsidR="00BD50E7" w:rsidRDefault="00BD50E7" w:rsidP="00BD50E7">
      <w:pPr>
        <w:spacing w:after="0"/>
      </w:pPr>
      <w:r>
        <w:rPr>
          <w:rStyle w:val="Forte"/>
        </w:rPr>
        <w:tab/>
      </w:r>
      <w:r>
        <w:rPr>
          <w:rStyle w:val="Forte"/>
        </w:rPr>
        <w:tab/>
      </w:r>
      <w:r w:rsidRPr="00BD50E7">
        <w:rPr>
          <w:rStyle w:val="Forte"/>
        </w:rPr>
        <w:t>Atributos</w:t>
      </w:r>
      <w:r>
        <w:t>: DataNascimento, Altura, Peso, Status</w:t>
      </w:r>
    </w:p>
    <w:p w14:paraId="156A5E17" w14:textId="67640F7C" w:rsidR="00BD50E7" w:rsidRDefault="00BD50E7" w:rsidP="00BD50E7">
      <w:pPr>
        <w:spacing w:after="0"/>
      </w:pPr>
      <w:r>
        <w:tab/>
      </w:r>
      <w:r>
        <w:t>Pessoa</w:t>
      </w:r>
      <w:r>
        <w:t>:</w:t>
      </w:r>
    </w:p>
    <w:p w14:paraId="5E5CA9F4" w14:textId="59721960" w:rsidR="00BD50E7" w:rsidRDefault="00BD50E7" w:rsidP="00BD50E7">
      <w:pPr>
        <w:spacing w:after="0"/>
      </w:pPr>
      <w:r>
        <w:tab/>
      </w:r>
      <w:r>
        <w:tab/>
      </w:r>
      <w:r>
        <w:rPr>
          <w:rStyle w:val="Forte"/>
        </w:rPr>
        <w:t>Chave Primária</w:t>
      </w:r>
      <w:r>
        <w:t>: IdPessoa</w:t>
      </w:r>
    </w:p>
    <w:p w14:paraId="65E20D2F" w14:textId="033252F4" w:rsidR="00BD50E7" w:rsidRDefault="00BD50E7" w:rsidP="00BD50E7">
      <w:pPr>
        <w:spacing w:after="0"/>
      </w:pPr>
      <w:r>
        <w:tab/>
      </w:r>
      <w:r>
        <w:tab/>
      </w:r>
      <w:r>
        <w:rPr>
          <w:rStyle w:val="Forte"/>
        </w:rPr>
        <w:t>Atributos</w:t>
      </w:r>
      <w:r>
        <w:t>: Nome, Cidade, Morada, Bairro</w:t>
      </w:r>
    </w:p>
    <w:p w14:paraId="6A4513D7" w14:textId="07A911D2" w:rsidR="00BD50E7" w:rsidRDefault="00BD50E7" w:rsidP="00BD50E7">
      <w:pPr>
        <w:spacing w:after="0"/>
      </w:pPr>
      <w:r>
        <w:tab/>
      </w:r>
      <w:r>
        <w:t>Atleta</w:t>
      </w:r>
      <w:r>
        <w:t>:</w:t>
      </w:r>
    </w:p>
    <w:p w14:paraId="0E55F832" w14:textId="261B3279" w:rsidR="00BD50E7" w:rsidRDefault="00BD50E7" w:rsidP="00BD50E7">
      <w:pPr>
        <w:spacing w:after="0"/>
      </w:pPr>
      <w:r>
        <w:tab/>
      </w:r>
      <w:r>
        <w:tab/>
      </w:r>
      <w:r>
        <w:rPr>
          <w:rStyle w:val="Forte"/>
        </w:rPr>
        <w:t>Chave Primária</w:t>
      </w:r>
      <w:r>
        <w:t>: IdAtleta</w:t>
      </w:r>
    </w:p>
    <w:p w14:paraId="304EB77C" w14:textId="5D73D521" w:rsidR="00BD50E7" w:rsidRDefault="00BD50E7" w:rsidP="00BD50E7">
      <w:pPr>
        <w:spacing w:after="0"/>
      </w:pPr>
      <w:r>
        <w:tab/>
      </w:r>
      <w:r>
        <w:tab/>
      </w:r>
      <w:r>
        <w:rPr>
          <w:rStyle w:val="Forte"/>
        </w:rPr>
        <w:t>Atributos</w:t>
      </w:r>
      <w:r>
        <w:t>: Posicao, Numero da Camiseta, Capitão</w:t>
      </w:r>
    </w:p>
    <w:p w14:paraId="20C5A49F" w14:textId="569B18ED" w:rsidR="00BD50E7" w:rsidRDefault="00BD50E7" w:rsidP="00BD50E7">
      <w:pPr>
        <w:spacing w:after="0"/>
      </w:pPr>
      <w:r>
        <w:tab/>
      </w:r>
      <w:r>
        <w:t>Treinador</w:t>
      </w:r>
      <w:r>
        <w:t>:</w:t>
      </w:r>
    </w:p>
    <w:p w14:paraId="15BD3F72" w14:textId="02A1244B" w:rsidR="00BD50E7" w:rsidRDefault="00BD50E7" w:rsidP="00BD50E7">
      <w:pPr>
        <w:spacing w:after="0"/>
      </w:pPr>
      <w:r>
        <w:tab/>
      </w:r>
      <w:r>
        <w:tab/>
      </w:r>
      <w:r>
        <w:rPr>
          <w:rStyle w:val="Forte"/>
        </w:rPr>
        <w:t>Chave Primária</w:t>
      </w:r>
      <w:r>
        <w:t>: IdTreinador</w:t>
      </w:r>
    </w:p>
    <w:p w14:paraId="29E4DDDD" w14:textId="36FA341A" w:rsidR="00BD50E7" w:rsidRDefault="00BD50E7" w:rsidP="00BD50E7">
      <w:pPr>
        <w:spacing w:after="0"/>
      </w:pPr>
      <w:r>
        <w:tab/>
      </w:r>
      <w:r>
        <w:tab/>
      </w:r>
      <w:r>
        <w:rPr>
          <w:rStyle w:val="Forte"/>
        </w:rPr>
        <w:t>Atributos</w:t>
      </w:r>
      <w:r>
        <w:t>: Anos de Experiencia, Especialidade</w:t>
      </w:r>
    </w:p>
    <w:p w14:paraId="5661E00C" w14:textId="16A57A56" w:rsidR="00BD50E7" w:rsidRDefault="00BD50E7" w:rsidP="00BD50E7">
      <w:pPr>
        <w:spacing w:after="0"/>
      </w:pPr>
      <w:r>
        <w:tab/>
      </w:r>
      <w:r>
        <w:t>Equipe</w:t>
      </w:r>
      <w:r>
        <w:t xml:space="preserve">: </w:t>
      </w:r>
    </w:p>
    <w:p w14:paraId="3C7F60EF" w14:textId="69785187" w:rsidR="00BD50E7" w:rsidRDefault="00BD50E7" w:rsidP="00BD50E7">
      <w:pPr>
        <w:spacing w:after="0"/>
      </w:pPr>
      <w:r>
        <w:tab/>
      </w:r>
      <w:r>
        <w:tab/>
      </w:r>
      <w:r>
        <w:rPr>
          <w:rStyle w:val="Forte"/>
        </w:rPr>
        <w:t>Chave Primária</w:t>
      </w:r>
      <w:r>
        <w:t>: IdEquipa</w:t>
      </w:r>
    </w:p>
    <w:p w14:paraId="47CD044E" w14:textId="569AF36E" w:rsidR="00BD50E7" w:rsidRDefault="00BD50E7" w:rsidP="00BD50E7">
      <w:pPr>
        <w:spacing w:after="0"/>
      </w:pPr>
      <w:r>
        <w:tab/>
      </w:r>
      <w:r>
        <w:tab/>
      </w:r>
      <w:r>
        <w:rPr>
          <w:rStyle w:val="Forte"/>
        </w:rPr>
        <w:t>Atributos</w:t>
      </w:r>
      <w:r>
        <w:t>: NomeEquipa, IdadeDaEquipa</w:t>
      </w:r>
    </w:p>
    <w:p w14:paraId="13899FA7" w14:textId="4D4EA8B0" w:rsidR="00BD50E7" w:rsidRDefault="00BD50E7" w:rsidP="00BD50E7">
      <w:pPr>
        <w:spacing w:after="0"/>
      </w:pPr>
      <w:r>
        <w:tab/>
      </w:r>
      <w:r>
        <w:t>País</w:t>
      </w:r>
      <w:r>
        <w:t>:</w:t>
      </w:r>
    </w:p>
    <w:p w14:paraId="6A50A271" w14:textId="63A7E6A5" w:rsidR="00BD50E7" w:rsidRDefault="00BD50E7" w:rsidP="00BD50E7">
      <w:pPr>
        <w:spacing w:after="0"/>
      </w:pPr>
      <w:r>
        <w:tab/>
      </w:r>
      <w:r>
        <w:tab/>
      </w:r>
      <w:r>
        <w:rPr>
          <w:rStyle w:val="Forte"/>
        </w:rPr>
        <w:t>Chave Primária</w:t>
      </w:r>
      <w:r>
        <w:t>: IdPais</w:t>
      </w:r>
    </w:p>
    <w:p w14:paraId="29FBC5A6" w14:textId="40872FE3" w:rsidR="00BD50E7" w:rsidRDefault="00BD50E7" w:rsidP="00BD50E7">
      <w:pPr>
        <w:spacing w:after="0"/>
      </w:pPr>
      <w:r>
        <w:tab/>
      </w:r>
      <w:r>
        <w:tab/>
      </w:r>
      <w:r>
        <w:rPr>
          <w:rStyle w:val="Forte"/>
        </w:rPr>
        <w:t>Atributos</w:t>
      </w:r>
      <w:r>
        <w:t>: Nome</w:t>
      </w:r>
    </w:p>
    <w:p w14:paraId="080B8392" w14:textId="6170F5C1" w:rsidR="00BD50E7" w:rsidRDefault="00BD50E7" w:rsidP="00BD50E7">
      <w:pPr>
        <w:spacing w:after="0"/>
      </w:pPr>
      <w:r>
        <w:tab/>
      </w:r>
      <w:r>
        <w:t>Estádio</w:t>
      </w:r>
      <w:r>
        <w:t xml:space="preserve">: </w:t>
      </w:r>
    </w:p>
    <w:p w14:paraId="25814DA3" w14:textId="0B4EA355" w:rsidR="00BD50E7" w:rsidRDefault="00BD50E7" w:rsidP="00BD50E7">
      <w:pPr>
        <w:spacing w:after="0"/>
      </w:pPr>
      <w:r>
        <w:tab/>
      </w:r>
      <w:r>
        <w:tab/>
      </w:r>
      <w:r>
        <w:rPr>
          <w:rStyle w:val="Forte"/>
        </w:rPr>
        <w:t>Chave Primária</w:t>
      </w:r>
      <w:r>
        <w:t>: IdEstadio</w:t>
      </w:r>
    </w:p>
    <w:p w14:paraId="474A8CBD" w14:textId="39DFE947" w:rsidR="00BD50E7" w:rsidRDefault="00BD50E7" w:rsidP="00BD50E7">
      <w:pPr>
        <w:spacing w:after="0"/>
      </w:pPr>
      <w:r>
        <w:tab/>
      </w:r>
      <w:r>
        <w:tab/>
      </w:r>
      <w:r>
        <w:rPr>
          <w:rStyle w:val="Forte"/>
        </w:rPr>
        <w:t>Atributos</w:t>
      </w:r>
      <w:r>
        <w:t>: Nome, Capacidade</w:t>
      </w:r>
    </w:p>
    <w:p w14:paraId="6A5A6485" w14:textId="13001DF8" w:rsidR="00BD50E7" w:rsidRDefault="00BD50E7" w:rsidP="00BD50E7">
      <w:pPr>
        <w:spacing w:after="0"/>
      </w:pPr>
      <w:r>
        <w:tab/>
      </w:r>
      <w:r>
        <w:t>Evento</w:t>
      </w:r>
      <w:r>
        <w:t>:</w:t>
      </w:r>
    </w:p>
    <w:p w14:paraId="0A36D68E" w14:textId="1100CB09" w:rsidR="00BD50E7" w:rsidRDefault="00BD50E7" w:rsidP="00BD50E7">
      <w:pPr>
        <w:spacing w:after="0"/>
      </w:pPr>
      <w:r>
        <w:tab/>
      </w:r>
      <w:r>
        <w:tab/>
      </w:r>
      <w:r>
        <w:rPr>
          <w:rStyle w:val="Forte"/>
        </w:rPr>
        <w:t>Chave Primária</w:t>
      </w:r>
      <w:r>
        <w:t>: IdEvento</w:t>
      </w:r>
    </w:p>
    <w:p w14:paraId="6D0356B5" w14:textId="4001A918" w:rsidR="00BD50E7" w:rsidRDefault="00BD50E7" w:rsidP="00BD50E7">
      <w:pPr>
        <w:spacing w:after="0"/>
      </w:pPr>
      <w:r>
        <w:tab/>
      </w:r>
      <w:r>
        <w:tab/>
      </w:r>
      <w:r>
        <w:rPr>
          <w:rStyle w:val="Forte"/>
        </w:rPr>
        <w:t>Atributos</w:t>
      </w:r>
      <w:r>
        <w:t>: NomeEvento,</w:t>
      </w:r>
      <w:r>
        <w:t xml:space="preserve"> Nome, Data, </w:t>
      </w:r>
      <w:r>
        <w:t xml:space="preserve"> Jornada, Hora</w:t>
      </w:r>
      <w:r>
        <w:t>, Modalidade</w:t>
      </w:r>
    </w:p>
    <w:p w14:paraId="62AC62B0" w14:textId="737D366B" w:rsidR="00BD50E7" w:rsidRDefault="00BD50E7" w:rsidP="00BD50E7">
      <w:pPr>
        <w:spacing w:after="0"/>
      </w:pPr>
      <w:r>
        <w:tab/>
      </w:r>
      <w:r>
        <w:t>Patrocinador</w:t>
      </w:r>
      <w:r>
        <w:t>:</w:t>
      </w:r>
    </w:p>
    <w:p w14:paraId="2B16E18C" w14:textId="33DA146E" w:rsidR="00BD50E7" w:rsidRDefault="00BD50E7" w:rsidP="00BD50E7">
      <w:pPr>
        <w:spacing w:after="0"/>
      </w:pPr>
      <w:r>
        <w:tab/>
      </w:r>
      <w:r>
        <w:tab/>
      </w:r>
      <w:r>
        <w:rPr>
          <w:rStyle w:val="Forte"/>
        </w:rPr>
        <w:t>Chave Primária</w:t>
      </w:r>
      <w:r>
        <w:t>: IdPatrocinador</w:t>
      </w:r>
    </w:p>
    <w:p w14:paraId="5A74FFBA" w14:textId="28CDD3A5" w:rsidR="00BD50E7" w:rsidRDefault="00BD50E7" w:rsidP="00BD50E7">
      <w:pPr>
        <w:spacing w:after="0"/>
      </w:pPr>
      <w:r>
        <w:tab/>
      </w:r>
      <w:r>
        <w:tab/>
      </w:r>
      <w:r>
        <w:rPr>
          <w:rStyle w:val="Forte"/>
        </w:rPr>
        <w:t>Atributos</w:t>
      </w:r>
      <w:r>
        <w:t>: Nome</w:t>
      </w:r>
    </w:p>
    <w:p w14:paraId="391481C6" w14:textId="6EEFDC91" w:rsidR="00BD50E7" w:rsidRDefault="00BD50E7" w:rsidP="00BD50E7">
      <w:pPr>
        <w:spacing w:after="0"/>
      </w:pPr>
      <w:r>
        <w:tab/>
        <w:t>Entidade Organizadora:</w:t>
      </w:r>
    </w:p>
    <w:p w14:paraId="6DB878E1" w14:textId="4997624A" w:rsidR="00BD50E7" w:rsidRDefault="00BD50E7" w:rsidP="00BD50E7">
      <w:pPr>
        <w:spacing w:after="0"/>
      </w:pPr>
      <w:r>
        <w:tab/>
      </w:r>
      <w:r>
        <w:tab/>
      </w:r>
      <w:r>
        <w:rPr>
          <w:rStyle w:val="Forte"/>
        </w:rPr>
        <w:t>Chave Primária</w:t>
      </w:r>
      <w:r>
        <w:t>: IdEntidade_Organizadora</w:t>
      </w:r>
    </w:p>
    <w:p w14:paraId="5AF07BDF" w14:textId="1DA47F6A" w:rsidR="00BD50E7" w:rsidRDefault="00BD50E7" w:rsidP="00BD50E7">
      <w:pPr>
        <w:spacing w:after="0"/>
      </w:pPr>
      <w:r>
        <w:tab/>
      </w:r>
      <w:r>
        <w:tab/>
      </w:r>
      <w:r>
        <w:rPr>
          <w:rStyle w:val="Forte"/>
        </w:rPr>
        <w:t>Atributos</w:t>
      </w:r>
      <w:r>
        <w:t>: Nome</w:t>
      </w:r>
    </w:p>
    <w:p w14:paraId="708AF81B" w14:textId="40343D7C" w:rsidR="00BD50E7" w:rsidRDefault="00BD50E7" w:rsidP="00BD50E7">
      <w:pPr>
        <w:spacing w:after="0"/>
      </w:pPr>
      <w:r>
        <w:tab/>
      </w:r>
      <w:r>
        <w:t>Resultado</w:t>
      </w:r>
      <w:r>
        <w:t>:</w:t>
      </w:r>
    </w:p>
    <w:p w14:paraId="1A5CEF46" w14:textId="0A30AD8A" w:rsidR="00BD50E7" w:rsidRDefault="00BD50E7" w:rsidP="00BD50E7">
      <w:pPr>
        <w:spacing w:after="0"/>
      </w:pPr>
      <w:r>
        <w:tab/>
      </w:r>
      <w:r>
        <w:tab/>
      </w:r>
      <w:r>
        <w:rPr>
          <w:rStyle w:val="Forte"/>
        </w:rPr>
        <w:t>Chave Primária</w:t>
      </w:r>
      <w:r>
        <w:t>: IdResultado</w:t>
      </w:r>
    </w:p>
    <w:p w14:paraId="537EEDBE" w14:textId="77777777" w:rsidR="00AC5009" w:rsidRDefault="00AC5009" w:rsidP="00BD50E7">
      <w:pPr>
        <w:spacing w:after="0"/>
      </w:pPr>
    </w:p>
    <w:p w14:paraId="064C89B1" w14:textId="77777777" w:rsidR="00AC5009" w:rsidRDefault="00AC5009" w:rsidP="00BD50E7">
      <w:pPr>
        <w:spacing w:after="0"/>
      </w:pPr>
      <w:r>
        <w:tab/>
      </w:r>
    </w:p>
    <w:p w14:paraId="7462125E" w14:textId="77777777" w:rsidR="00AC5009" w:rsidRDefault="00AC5009" w:rsidP="00BD50E7">
      <w:pPr>
        <w:spacing w:after="0"/>
      </w:pPr>
    </w:p>
    <w:p w14:paraId="3662883F" w14:textId="77777777" w:rsidR="00B95C31" w:rsidRPr="00516370" w:rsidRDefault="00B95C31" w:rsidP="00B95C31"/>
    <w:p w14:paraId="121F27B8" w14:textId="5D10A362" w:rsidR="00820BD2" w:rsidRDefault="00CE0CF7" w:rsidP="009F5869">
      <w:pPr>
        <w:pStyle w:val="Ttulo2"/>
        <w:numPr>
          <w:ilvl w:val="1"/>
          <w:numId w:val="3"/>
        </w:numPr>
      </w:pPr>
      <w:bookmarkStart w:id="6" w:name="_Toc170303093"/>
      <w:r>
        <w:t>Diagrama do Modelo Entidade Relação</w:t>
      </w:r>
      <w:bookmarkEnd w:id="6"/>
    </w:p>
    <w:p w14:paraId="032331FC" w14:textId="77777777" w:rsidR="00AC5009" w:rsidRPr="00AC5009" w:rsidRDefault="00AC5009" w:rsidP="00AC5009"/>
    <w:p w14:paraId="239847FA" w14:textId="2C7EBDBF" w:rsidR="00082AA5" w:rsidRPr="00BE475C" w:rsidRDefault="00AC5009" w:rsidP="00BE475C">
      <w:pPr>
        <w:ind w:firstLine="360"/>
        <w:rPr>
          <w:i/>
          <w:color w:val="A6A6A6" w:themeColor="background1" w:themeShade="A6"/>
        </w:rPr>
      </w:pPr>
      <w:r>
        <w:rPr>
          <w:noProof/>
        </w:rPr>
        <w:drawing>
          <wp:inline distT="0" distB="0" distL="0" distR="0" wp14:anchorId="5AC71EEE" wp14:editId="3E42522B">
            <wp:extent cx="6645910" cy="3397885"/>
            <wp:effectExtent l="0" t="0" r="2540" b="0"/>
            <wp:docPr id="1176556456" name="Imagem 1" descr="Diagrama, Esquemátic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6556456" name="Imagem 1" descr="Diagrama, Esquemátic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39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CB206A" w14:textId="2FC6571F" w:rsidR="00D148F4" w:rsidRDefault="00D148F4" w:rsidP="009F5869">
      <w:pPr>
        <w:pStyle w:val="Ttulo1"/>
        <w:numPr>
          <w:ilvl w:val="0"/>
          <w:numId w:val="3"/>
        </w:numPr>
      </w:pPr>
      <w:bookmarkStart w:id="7" w:name="_Toc170303094"/>
      <w:r>
        <w:t xml:space="preserve">Modelo </w:t>
      </w:r>
      <w:r w:rsidR="00A55996">
        <w:t>R</w:t>
      </w:r>
      <w:r>
        <w:t>elacional</w:t>
      </w:r>
      <w:bookmarkEnd w:id="7"/>
    </w:p>
    <w:p w14:paraId="1B78BC3F" w14:textId="7B07F308" w:rsidR="001B61A4" w:rsidRPr="001B61A4" w:rsidRDefault="003915BF" w:rsidP="003915BF">
      <w:pPr>
        <w:pStyle w:val="Ttulo2"/>
        <w:numPr>
          <w:ilvl w:val="1"/>
          <w:numId w:val="3"/>
        </w:numPr>
      </w:pPr>
      <w:bookmarkStart w:id="8" w:name="_Toc170303095"/>
      <w:r>
        <w:t>Especificação do Modelo Relacional</w:t>
      </w:r>
      <w:bookmarkEnd w:id="8"/>
    </w:p>
    <w:p w14:paraId="6CCF6C3F" w14:textId="77777777" w:rsidR="00EF1C8C" w:rsidRDefault="00EF1C8C" w:rsidP="00EF1C8C">
      <w:r>
        <w:t>Tabelas e Atributos:</w:t>
      </w:r>
    </w:p>
    <w:p w14:paraId="6B0B4EE4" w14:textId="3CDA9FC6" w:rsidR="00EF1C8C" w:rsidRDefault="00EF1C8C" w:rsidP="00EF1C8C">
      <w:pPr>
        <w:spacing w:after="0"/>
      </w:pPr>
      <w:r>
        <w:tab/>
      </w:r>
      <w:r>
        <w:t>FichaTecnica</w:t>
      </w:r>
      <w:r>
        <w:t>:</w:t>
      </w:r>
    </w:p>
    <w:p w14:paraId="2BDE83BB" w14:textId="4DC6A06C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Chave Primária:</w:t>
      </w:r>
      <w:r>
        <w:t xml:space="preserve"> id_FichaTecnica</w:t>
      </w:r>
    </w:p>
    <w:p w14:paraId="12705D00" w14:textId="58053C1B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Atributos:</w:t>
      </w:r>
      <w:r>
        <w:t xml:space="preserve"> DataNascimento, Altura, Peso, Status</w:t>
      </w:r>
    </w:p>
    <w:p w14:paraId="018264A2" w14:textId="36E2F37C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Chave Estrangeira:</w:t>
      </w:r>
      <w:r>
        <w:t xml:space="preserve"> IdPessoa (referencia Pessoa)</w:t>
      </w:r>
    </w:p>
    <w:p w14:paraId="7E841C47" w14:textId="2D3DC236" w:rsidR="00EF1C8C" w:rsidRDefault="00EF1C8C" w:rsidP="00EF1C8C">
      <w:pPr>
        <w:spacing w:after="0"/>
      </w:pPr>
      <w:r>
        <w:tab/>
      </w:r>
      <w:r>
        <w:t>Pessoa</w:t>
      </w:r>
      <w:r>
        <w:t>:</w:t>
      </w:r>
    </w:p>
    <w:p w14:paraId="51906948" w14:textId="07071D5F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Chave Primária:</w:t>
      </w:r>
      <w:r>
        <w:t xml:space="preserve"> IdPessoa</w:t>
      </w:r>
    </w:p>
    <w:p w14:paraId="6593E313" w14:textId="38051AD3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Atributos:</w:t>
      </w:r>
      <w:r>
        <w:t xml:space="preserve"> Nome, Cidade, Morada, Bairro</w:t>
      </w:r>
    </w:p>
    <w:p w14:paraId="3877A1C3" w14:textId="757B4829" w:rsidR="00EF1C8C" w:rsidRDefault="00EF1C8C" w:rsidP="00EF1C8C">
      <w:pPr>
        <w:spacing w:after="0"/>
      </w:pPr>
      <w:r>
        <w:tab/>
      </w:r>
      <w:r w:rsidRPr="00EF1C8C">
        <w:t>Atleta</w:t>
      </w:r>
      <w:r>
        <w:t>:</w:t>
      </w:r>
    </w:p>
    <w:p w14:paraId="3B63FF7A" w14:textId="70D43119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Chave Primária:</w:t>
      </w:r>
      <w:r>
        <w:t xml:space="preserve"> IdAtleta</w:t>
      </w:r>
    </w:p>
    <w:p w14:paraId="064CBFD8" w14:textId="39FB4218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Atributos:</w:t>
      </w:r>
      <w:r>
        <w:t xml:space="preserve"> Posicao, Numero da Camiseta, Capitão</w:t>
      </w:r>
    </w:p>
    <w:p w14:paraId="3FC788AA" w14:textId="3BA3A5ED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Chave Estrangeira:</w:t>
      </w:r>
      <w:r>
        <w:t xml:space="preserve"> IdPessoa (referencia Pessoa)</w:t>
      </w:r>
    </w:p>
    <w:p w14:paraId="7255DF00" w14:textId="77B7B30D" w:rsidR="00EF1C8C" w:rsidRDefault="00EF1C8C" w:rsidP="00EF1C8C">
      <w:pPr>
        <w:spacing w:after="0"/>
      </w:pPr>
      <w:r>
        <w:tab/>
      </w:r>
      <w:r>
        <w:t>Treinador</w:t>
      </w:r>
      <w:r>
        <w:t>:</w:t>
      </w:r>
    </w:p>
    <w:p w14:paraId="635908F8" w14:textId="43C2E659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Chave Primária:</w:t>
      </w:r>
      <w:r>
        <w:t xml:space="preserve"> IdTreinador</w:t>
      </w:r>
    </w:p>
    <w:p w14:paraId="69BA099A" w14:textId="270BB748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Atributos:</w:t>
      </w:r>
      <w:r>
        <w:t xml:space="preserve"> Anos de Experiencia, Especialidade</w:t>
      </w:r>
    </w:p>
    <w:p w14:paraId="42E7ABFE" w14:textId="2E6E11DE" w:rsidR="00EF1C8C" w:rsidRDefault="00EF1C8C" w:rsidP="00EF1C8C">
      <w:r>
        <w:tab/>
      </w:r>
      <w:r>
        <w:tab/>
      </w:r>
      <w:r w:rsidRPr="00EF1C8C">
        <w:rPr>
          <w:b/>
          <w:bCs/>
        </w:rPr>
        <w:t>Chave Estrangeira:</w:t>
      </w:r>
      <w:r>
        <w:t xml:space="preserve"> IdPessoa (referencia Pessoa)</w:t>
      </w:r>
    </w:p>
    <w:p w14:paraId="4DBB45DA" w14:textId="2473991C" w:rsidR="00EF1C8C" w:rsidRDefault="00EF1C8C" w:rsidP="00EF1C8C">
      <w:pPr>
        <w:spacing w:after="0"/>
      </w:pPr>
      <w:r>
        <w:lastRenderedPageBreak/>
        <w:tab/>
      </w:r>
      <w:r>
        <w:t>Equipe</w:t>
      </w:r>
      <w:r>
        <w:t>:</w:t>
      </w:r>
    </w:p>
    <w:p w14:paraId="5D383BF1" w14:textId="0C0B485A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Chave Primária:</w:t>
      </w:r>
      <w:r>
        <w:t xml:space="preserve"> IdEquipa</w:t>
      </w:r>
    </w:p>
    <w:p w14:paraId="5160644B" w14:textId="55F43617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Atributos:</w:t>
      </w:r>
      <w:r>
        <w:t xml:space="preserve"> NomeEquipa, IdadeDaEquipa</w:t>
      </w:r>
    </w:p>
    <w:p w14:paraId="1157F476" w14:textId="4CBDF508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Chave Estrangeira:</w:t>
      </w:r>
      <w:r>
        <w:t xml:space="preserve"> IdPais (referencia Pais)</w:t>
      </w:r>
    </w:p>
    <w:p w14:paraId="752095F3" w14:textId="6911021A" w:rsidR="00EF1C8C" w:rsidRDefault="00EF1C8C" w:rsidP="00EF1C8C">
      <w:pPr>
        <w:spacing w:after="0"/>
      </w:pPr>
      <w:r>
        <w:tab/>
      </w:r>
      <w:r>
        <w:t>Pais</w:t>
      </w:r>
      <w:r>
        <w:t>:</w:t>
      </w:r>
    </w:p>
    <w:p w14:paraId="7E2573E0" w14:textId="6ECB0369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Chave Primária:</w:t>
      </w:r>
      <w:r>
        <w:t xml:space="preserve"> IdPais</w:t>
      </w:r>
    </w:p>
    <w:p w14:paraId="1172002E" w14:textId="4FB042F2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Atributos:</w:t>
      </w:r>
      <w:r>
        <w:t xml:space="preserve"> Nome</w:t>
      </w:r>
    </w:p>
    <w:p w14:paraId="606993F6" w14:textId="102152B0" w:rsidR="00EF1C8C" w:rsidRDefault="00EF1C8C" w:rsidP="00EF1C8C">
      <w:pPr>
        <w:spacing w:after="0"/>
      </w:pPr>
      <w:r>
        <w:tab/>
      </w:r>
      <w:r>
        <w:t>Estadio</w:t>
      </w:r>
      <w:r>
        <w:t>:</w:t>
      </w:r>
    </w:p>
    <w:p w14:paraId="3359F3A5" w14:textId="7D435A83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Chave Primária:</w:t>
      </w:r>
      <w:r>
        <w:t xml:space="preserve"> IdEstadio</w:t>
      </w:r>
    </w:p>
    <w:p w14:paraId="1CE4D071" w14:textId="1E57B637" w:rsidR="00EF1C8C" w:rsidRDefault="00EF1C8C" w:rsidP="00EF1C8C">
      <w:r>
        <w:tab/>
      </w:r>
      <w:r>
        <w:tab/>
      </w:r>
      <w:r w:rsidRPr="00EF1C8C">
        <w:rPr>
          <w:b/>
          <w:bCs/>
        </w:rPr>
        <w:t>Atributos:</w:t>
      </w:r>
      <w:r>
        <w:t xml:space="preserve"> Nome, Capacidade</w:t>
      </w:r>
    </w:p>
    <w:p w14:paraId="1428DF2E" w14:textId="6D38332B" w:rsidR="00AC5009" w:rsidRDefault="00EF1C8C" w:rsidP="00EF1C8C">
      <w:pPr>
        <w:spacing w:after="0"/>
      </w:pPr>
      <w:r>
        <w:tab/>
      </w:r>
      <w:r>
        <w:t>Evento</w:t>
      </w:r>
      <w:r>
        <w:t>:</w:t>
      </w:r>
    </w:p>
    <w:p w14:paraId="622C8EEE" w14:textId="77777777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Chave Primária:</w:t>
      </w:r>
      <w:r>
        <w:t xml:space="preserve"> IdEvento</w:t>
      </w:r>
    </w:p>
    <w:p w14:paraId="62743533" w14:textId="3EA2A137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Atributos:</w:t>
      </w:r>
      <w:r>
        <w:t xml:space="preserve"> NomeEvento, DataFim, Jornada, Hora</w:t>
      </w:r>
    </w:p>
    <w:p w14:paraId="1F29BF38" w14:textId="714B8845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Chave Estrangeira:</w:t>
      </w:r>
      <w:r>
        <w:t xml:space="preserve"> </w:t>
      </w:r>
      <w:r w:rsidRPr="00EF1C8C">
        <w:rPr>
          <w:sz w:val="20"/>
          <w:szCs w:val="20"/>
        </w:rPr>
        <w:t>IdEstadio (referencia Estadio), IdResultado (referencia Resultado), IdPais (referencia Pais)</w:t>
      </w:r>
    </w:p>
    <w:p w14:paraId="1BCD163D" w14:textId="14F30A57" w:rsidR="00EF1C8C" w:rsidRDefault="00EF1C8C" w:rsidP="00EF1C8C">
      <w:pPr>
        <w:spacing w:after="0"/>
      </w:pPr>
      <w:r>
        <w:tab/>
      </w:r>
      <w:r>
        <w:t>Patrocinador</w:t>
      </w:r>
      <w:r>
        <w:t>:</w:t>
      </w:r>
    </w:p>
    <w:p w14:paraId="3BFCAB18" w14:textId="77777777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Chave Primária:</w:t>
      </w:r>
      <w:r>
        <w:t xml:space="preserve"> IdPatrocinador</w:t>
      </w:r>
    </w:p>
    <w:p w14:paraId="7EA5E082" w14:textId="08E0A80D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Atributos:</w:t>
      </w:r>
      <w:r>
        <w:t xml:space="preserve"> Nome</w:t>
      </w:r>
    </w:p>
    <w:p w14:paraId="1D6376C3" w14:textId="247836F7" w:rsidR="00EF1C8C" w:rsidRDefault="00EF1C8C" w:rsidP="00EF1C8C">
      <w:pPr>
        <w:spacing w:after="0"/>
      </w:pPr>
      <w:r>
        <w:tab/>
      </w:r>
      <w:r w:rsidRPr="00EF1C8C">
        <w:t>Entidade_Organizadora</w:t>
      </w:r>
      <w:r>
        <w:t>:</w:t>
      </w:r>
    </w:p>
    <w:p w14:paraId="6525081E" w14:textId="77777777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Chave Primária:</w:t>
      </w:r>
      <w:r>
        <w:t xml:space="preserve"> IdEntidade_Organizadora</w:t>
      </w:r>
    </w:p>
    <w:p w14:paraId="58B5539E" w14:textId="23311A64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Atributos:</w:t>
      </w:r>
      <w:r>
        <w:t xml:space="preserve"> Nome</w:t>
      </w:r>
    </w:p>
    <w:p w14:paraId="0B40B067" w14:textId="5AD38C66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Chave Estrangeira:</w:t>
      </w:r>
      <w:r>
        <w:t xml:space="preserve"> IdPais (referencia Pais)</w:t>
      </w:r>
    </w:p>
    <w:p w14:paraId="16B70889" w14:textId="72FB2A6E" w:rsidR="00EF1C8C" w:rsidRDefault="00EF1C8C" w:rsidP="00EF1C8C">
      <w:pPr>
        <w:spacing w:after="0"/>
      </w:pPr>
      <w:r>
        <w:tab/>
      </w:r>
      <w:r w:rsidRPr="00EF1C8C">
        <w:t>Resultado</w:t>
      </w:r>
      <w:r>
        <w:t>:</w:t>
      </w:r>
    </w:p>
    <w:p w14:paraId="1E1443C3" w14:textId="77777777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Chave Primária:</w:t>
      </w:r>
      <w:r>
        <w:t xml:space="preserve"> IdResultado</w:t>
      </w:r>
    </w:p>
    <w:p w14:paraId="0800384E" w14:textId="77777777" w:rsidR="00EF1C8C" w:rsidRDefault="00EF1C8C" w:rsidP="00EF1C8C">
      <w:pPr>
        <w:spacing w:after="0"/>
      </w:pPr>
    </w:p>
    <w:p w14:paraId="3D7C3DED" w14:textId="3BEF1F7F" w:rsidR="00EF1C8C" w:rsidRDefault="00EF1C8C" w:rsidP="00EF1C8C">
      <w:pPr>
        <w:spacing w:after="0"/>
        <w:rPr>
          <w:b/>
          <w:bCs/>
        </w:rPr>
      </w:pPr>
      <w:r w:rsidRPr="00EF1C8C">
        <w:rPr>
          <w:b/>
          <w:bCs/>
        </w:rPr>
        <w:t>Relacionamentos</w:t>
      </w:r>
    </w:p>
    <w:p w14:paraId="4AB11292" w14:textId="77777777" w:rsidR="00EF1C8C" w:rsidRPr="00EF1C8C" w:rsidRDefault="00EF1C8C" w:rsidP="00EF1C8C">
      <w:pPr>
        <w:spacing w:after="0"/>
        <w:rPr>
          <w:b/>
          <w:bCs/>
        </w:rPr>
      </w:pPr>
    </w:p>
    <w:p w14:paraId="4B2F37FD" w14:textId="0C48EB2F" w:rsidR="00186C99" w:rsidRPr="00186C99" w:rsidRDefault="00186C99" w:rsidP="00186C99">
      <w:pPr>
        <w:spacing w:after="0" w:line="240" w:lineRule="auto"/>
        <w:jc w:val="both"/>
        <w:rPr>
          <w:rFonts w:eastAsia="Times New Roman" w:cstheme="minorHAnsi"/>
          <w:lang w:eastAsia="pt-PT"/>
        </w:rPr>
      </w:pPr>
      <w:r>
        <w:rPr>
          <w:rFonts w:ascii="Times New Roman" w:eastAsia="Times New Roman" w:hAnsi="Symbol" w:cs="Times New Roman"/>
          <w:sz w:val="24"/>
          <w:szCs w:val="24"/>
          <w:lang w:eastAsia="pt-PT"/>
        </w:rPr>
        <w:tab/>
      </w:r>
      <w:r w:rsidRPr="00186C99">
        <w:rPr>
          <w:rFonts w:eastAsia="Times New Roman" w:cstheme="minorHAnsi"/>
          <w:b/>
          <w:bCs/>
          <w:lang w:eastAsia="pt-PT"/>
        </w:rPr>
        <w:t>FichaTecnica</w:t>
      </w:r>
      <w:r w:rsidRPr="00186C99">
        <w:rPr>
          <w:rFonts w:eastAsia="Times New Roman" w:cstheme="minorHAnsi"/>
          <w:lang w:eastAsia="pt-PT"/>
        </w:rPr>
        <w:t xml:space="preserve"> -&gt; </w:t>
      </w:r>
      <w:r w:rsidRPr="00186C99">
        <w:rPr>
          <w:rFonts w:eastAsia="Times New Roman" w:cstheme="minorHAnsi"/>
          <w:b/>
          <w:bCs/>
          <w:lang w:eastAsia="pt-PT"/>
        </w:rPr>
        <w:t>Pessoa</w:t>
      </w:r>
      <w:r w:rsidRPr="00186C99">
        <w:rPr>
          <w:rFonts w:eastAsia="Times New Roman" w:cstheme="minorHAnsi"/>
          <w:lang w:eastAsia="pt-PT"/>
        </w:rPr>
        <w:t>: Cada ficha técnica pertence a uma pessoa.</w:t>
      </w:r>
    </w:p>
    <w:p w14:paraId="6D83C052" w14:textId="6473117C" w:rsidR="00186C99" w:rsidRPr="00186C99" w:rsidRDefault="00186C99" w:rsidP="00186C99">
      <w:pPr>
        <w:spacing w:after="0" w:line="240" w:lineRule="auto"/>
        <w:jc w:val="both"/>
        <w:rPr>
          <w:rFonts w:eastAsia="Times New Roman" w:cstheme="minorHAnsi"/>
          <w:lang w:eastAsia="pt-PT"/>
        </w:rPr>
      </w:pPr>
      <w:r w:rsidRPr="00186C99">
        <w:rPr>
          <w:rFonts w:eastAsia="Times New Roman" w:cstheme="minorHAnsi"/>
          <w:b/>
          <w:bCs/>
          <w:lang w:eastAsia="pt-PT"/>
        </w:rPr>
        <w:tab/>
      </w:r>
      <w:r w:rsidRPr="00186C99">
        <w:rPr>
          <w:rFonts w:eastAsia="Times New Roman" w:cstheme="minorHAnsi"/>
          <w:b/>
          <w:bCs/>
          <w:lang w:eastAsia="pt-PT"/>
        </w:rPr>
        <w:t>Pessoa</w:t>
      </w:r>
      <w:r w:rsidRPr="00186C99">
        <w:rPr>
          <w:rFonts w:eastAsia="Times New Roman" w:cstheme="minorHAnsi"/>
          <w:lang w:eastAsia="pt-PT"/>
        </w:rPr>
        <w:t xml:space="preserve"> -&gt; </w:t>
      </w:r>
      <w:r w:rsidRPr="00186C99">
        <w:rPr>
          <w:rFonts w:eastAsia="Times New Roman" w:cstheme="minorHAnsi"/>
          <w:b/>
          <w:bCs/>
          <w:lang w:eastAsia="pt-PT"/>
        </w:rPr>
        <w:t>Atleta</w:t>
      </w:r>
      <w:r w:rsidRPr="00186C99">
        <w:rPr>
          <w:rFonts w:eastAsia="Times New Roman" w:cstheme="minorHAnsi"/>
          <w:lang w:eastAsia="pt-PT"/>
        </w:rPr>
        <w:t xml:space="preserve"> ou </w:t>
      </w:r>
      <w:r w:rsidRPr="00186C99">
        <w:rPr>
          <w:rFonts w:eastAsia="Times New Roman" w:cstheme="minorHAnsi"/>
          <w:b/>
          <w:bCs/>
          <w:lang w:eastAsia="pt-PT"/>
        </w:rPr>
        <w:t>Treinador</w:t>
      </w:r>
      <w:r w:rsidRPr="00186C99">
        <w:rPr>
          <w:rFonts w:eastAsia="Times New Roman" w:cstheme="minorHAnsi"/>
          <w:lang w:eastAsia="pt-PT"/>
        </w:rPr>
        <w:t>: Uma pessoa pode ser um atleta ou um treinador.</w:t>
      </w:r>
    </w:p>
    <w:p w14:paraId="7275FAB4" w14:textId="2D72B0B8" w:rsidR="00186C99" w:rsidRPr="00186C99" w:rsidRDefault="00186C99" w:rsidP="00186C99">
      <w:pPr>
        <w:spacing w:after="0" w:line="240" w:lineRule="auto"/>
        <w:jc w:val="both"/>
        <w:rPr>
          <w:rFonts w:eastAsia="Times New Roman" w:cstheme="minorHAnsi"/>
          <w:lang w:eastAsia="pt-PT"/>
        </w:rPr>
      </w:pPr>
      <w:r w:rsidRPr="00186C99">
        <w:rPr>
          <w:rFonts w:eastAsia="Times New Roman" w:cstheme="minorHAnsi"/>
          <w:b/>
          <w:bCs/>
          <w:lang w:eastAsia="pt-PT"/>
        </w:rPr>
        <w:tab/>
      </w:r>
      <w:r w:rsidRPr="00186C99">
        <w:rPr>
          <w:rFonts w:eastAsia="Times New Roman" w:cstheme="minorHAnsi"/>
          <w:b/>
          <w:bCs/>
          <w:lang w:eastAsia="pt-PT"/>
        </w:rPr>
        <w:t>Atleta</w:t>
      </w:r>
      <w:r w:rsidRPr="00186C99">
        <w:rPr>
          <w:rFonts w:eastAsia="Times New Roman" w:cstheme="minorHAnsi"/>
          <w:lang w:eastAsia="pt-PT"/>
        </w:rPr>
        <w:t xml:space="preserve"> -&gt; </w:t>
      </w:r>
      <w:r w:rsidRPr="00186C99">
        <w:rPr>
          <w:rFonts w:eastAsia="Times New Roman" w:cstheme="minorHAnsi"/>
          <w:b/>
          <w:bCs/>
          <w:lang w:eastAsia="pt-PT"/>
        </w:rPr>
        <w:t>Equipa</w:t>
      </w:r>
      <w:r w:rsidRPr="00186C99">
        <w:rPr>
          <w:rFonts w:eastAsia="Times New Roman" w:cstheme="minorHAnsi"/>
          <w:lang w:eastAsia="pt-PT"/>
        </w:rPr>
        <w:t>: Um atleta inscreve-se em uma equipe.</w:t>
      </w:r>
    </w:p>
    <w:p w14:paraId="331FC167" w14:textId="3CB3A51F" w:rsidR="00186C99" w:rsidRPr="00186C99" w:rsidRDefault="00186C99" w:rsidP="00186C99">
      <w:pPr>
        <w:spacing w:after="0" w:line="240" w:lineRule="auto"/>
        <w:jc w:val="both"/>
        <w:rPr>
          <w:rFonts w:eastAsia="Times New Roman" w:cstheme="minorHAnsi"/>
          <w:lang w:eastAsia="pt-PT"/>
        </w:rPr>
      </w:pPr>
      <w:r w:rsidRPr="00186C99">
        <w:rPr>
          <w:rFonts w:eastAsia="Times New Roman" w:cstheme="minorHAnsi"/>
          <w:b/>
          <w:bCs/>
          <w:lang w:eastAsia="pt-PT"/>
        </w:rPr>
        <w:tab/>
      </w:r>
      <w:r w:rsidRPr="00186C99">
        <w:rPr>
          <w:rFonts w:eastAsia="Times New Roman" w:cstheme="minorHAnsi"/>
          <w:b/>
          <w:bCs/>
          <w:lang w:eastAsia="pt-PT"/>
        </w:rPr>
        <w:t>Treinador</w:t>
      </w:r>
      <w:r w:rsidRPr="00186C99">
        <w:rPr>
          <w:rFonts w:eastAsia="Times New Roman" w:cstheme="minorHAnsi"/>
          <w:lang w:eastAsia="pt-PT"/>
        </w:rPr>
        <w:t xml:space="preserve"> -&gt; </w:t>
      </w:r>
      <w:r w:rsidRPr="00186C99">
        <w:rPr>
          <w:rFonts w:eastAsia="Times New Roman" w:cstheme="minorHAnsi"/>
          <w:b/>
          <w:bCs/>
          <w:lang w:eastAsia="pt-PT"/>
        </w:rPr>
        <w:t>Equipa</w:t>
      </w:r>
      <w:r w:rsidRPr="00186C99">
        <w:rPr>
          <w:rFonts w:eastAsia="Times New Roman" w:cstheme="minorHAnsi"/>
          <w:lang w:eastAsia="pt-PT"/>
        </w:rPr>
        <w:t>: Um treinador inscreve-se em uma equipe.</w:t>
      </w:r>
    </w:p>
    <w:p w14:paraId="644B698D" w14:textId="782BB766" w:rsidR="00186C99" w:rsidRPr="00186C99" w:rsidRDefault="00186C99" w:rsidP="00186C99">
      <w:pPr>
        <w:spacing w:after="0" w:line="240" w:lineRule="auto"/>
        <w:jc w:val="both"/>
        <w:rPr>
          <w:rFonts w:eastAsia="Times New Roman" w:cstheme="minorHAnsi"/>
          <w:lang w:eastAsia="pt-PT"/>
        </w:rPr>
      </w:pPr>
      <w:r w:rsidRPr="00186C99">
        <w:rPr>
          <w:rFonts w:eastAsia="Times New Roman" w:cstheme="minorHAnsi"/>
          <w:b/>
          <w:bCs/>
          <w:lang w:eastAsia="pt-PT"/>
        </w:rPr>
        <w:tab/>
      </w:r>
      <w:r w:rsidRPr="00186C99">
        <w:rPr>
          <w:rFonts w:eastAsia="Times New Roman" w:cstheme="minorHAnsi"/>
          <w:b/>
          <w:bCs/>
          <w:lang w:eastAsia="pt-PT"/>
        </w:rPr>
        <w:t>Equipa</w:t>
      </w:r>
      <w:r w:rsidRPr="00186C99">
        <w:rPr>
          <w:rFonts w:eastAsia="Times New Roman" w:cstheme="minorHAnsi"/>
          <w:lang w:eastAsia="pt-PT"/>
        </w:rPr>
        <w:t xml:space="preserve"> -&gt; </w:t>
      </w:r>
      <w:r w:rsidRPr="00186C99">
        <w:rPr>
          <w:rFonts w:eastAsia="Times New Roman" w:cstheme="minorHAnsi"/>
          <w:b/>
          <w:bCs/>
          <w:lang w:eastAsia="pt-PT"/>
        </w:rPr>
        <w:t>Evento</w:t>
      </w:r>
      <w:r w:rsidRPr="00186C99">
        <w:rPr>
          <w:rFonts w:eastAsia="Times New Roman" w:cstheme="minorHAnsi"/>
          <w:lang w:eastAsia="pt-PT"/>
        </w:rPr>
        <w:t>: Uma equipe participa de eventos.</w:t>
      </w:r>
    </w:p>
    <w:p w14:paraId="3C1D3DF5" w14:textId="4027C89A" w:rsidR="00186C99" w:rsidRPr="00186C99" w:rsidRDefault="00186C99" w:rsidP="00186C99">
      <w:pPr>
        <w:spacing w:after="0" w:line="240" w:lineRule="auto"/>
        <w:jc w:val="both"/>
        <w:rPr>
          <w:rFonts w:eastAsia="Times New Roman" w:cstheme="minorHAnsi"/>
          <w:lang w:eastAsia="pt-PT"/>
        </w:rPr>
      </w:pPr>
      <w:r w:rsidRPr="00186C99">
        <w:rPr>
          <w:rFonts w:eastAsia="Times New Roman" w:cstheme="minorHAnsi"/>
          <w:b/>
          <w:bCs/>
          <w:lang w:eastAsia="pt-PT"/>
        </w:rPr>
        <w:tab/>
      </w:r>
      <w:r w:rsidRPr="00186C99">
        <w:rPr>
          <w:rFonts w:eastAsia="Times New Roman" w:cstheme="minorHAnsi"/>
          <w:b/>
          <w:bCs/>
          <w:lang w:eastAsia="pt-PT"/>
        </w:rPr>
        <w:t>Pais</w:t>
      </w:r>
      <w:r w:rsidRPr="00186C99">
        <w:rPr>
          <w:rFonts w:eastAsia="Times New Roman" w:cstheme="minorHAnsi"/>
          <w:lang w:eastAsia="pt-PT"/>
        </w:rPr>
        <w:t xml:space="preserve"> -&gt; </w:t>
      </w:r>
      <w:r w:rsidRPr="00186C99">
        <w:rPr>
          <w:rFonts w:eastAsia="Times New Roman" w:cstheme="minorHAnsi"/>
          <w:b/>
          <w:bCs/>
          <w:lang w:eastAsia="pt-PT"/>
        </w:rPr>
        <w:t>Equipa</w:t>
      </w:r>
      <w:r w:rsidRPr="00186C99">
        <w:rPr>
          <w:rFonts w:eastAsia="Times New Roman" w:cstheme="minorHAnsi"/>
          <w:lang w:eastAsia="pt-PT"/>
        </w:rPr>
        <w:t>: Um país tem várias equipes.</w:t>
      </w:r>
    </w:p>
    <w:p w14:paraId="48DEC3E2" w14:textId="5147A239" w:rsidR="00186C99" w:rsidRPr="00186C99" w:rsidRDefault="00186C99" w:rsidP="00186C99">
      <w:pPr>
        <w:spacing w:after="0" w:line="240" w:lineRule="auto"/>
        <w:jc w:val="both"/>
        <w:rPr>
          <w:rFonts w:eastAsia="Times New Roman" w:cstheme="minorHAnsi"/>
          <w:lang w:eastAsia="pt-PT"/>
        </w:rPr>
      </w:pPr>
      <w:r w:rsidRPr="00186C99">
        <w:rPr>
          <w:rFonts w:eastAsia="Times New Roman" w:cstheme="minorHAnsi"/>
          <w:b/>
          <w:bCs/>
          <w:lang w:eastAsia="pt-PT"/>
        </w:rPr>
        <w:tab/>
      </w:r>
      <w:r w:rsidRPr="00186C99">
        <w:rPr>
          <w:rFonts w:eastAsia="Times New Roman" w:cstheme="minorHAnsi"/>
          <w:b/>
          <w:bCs/>
          <w:lang w:eastAsia="pt-PT"/>
        </w:rPr>
        <w:t>Pais</w:t>
      </w:r>
      <w:r w:rsidRPr="00186C99">
        <w:rPr>
          <w:rFonts w:eastAsia="Times New Roman" w:cstheme="minorHAnsi"/>
          <w:lang w:eastAsia="pt-PT"/>
        </w:rPr>
        <w:t xml:space="preserve"> -&gt; </w:t>
      </w:r>
      <w:r w:rsidRPr="00186C99">
        <w:rPr>
          <w:rFonts w:eastAsia="Times New Roman" w:cstheme="minorHAnsi"/>
          <w:b/>
          <w:bCs/>
          <w:lang w:eastAsia="pt-PT"/>
        </w:rPr>
        <w:t>Evento</w:t>
      </w:r>
      <w:r w:rsidRPr="00186C99">
        <w:rPr>
          <w:rFonts w:eastAsia="Times New Roman" w:cstheme="minorHAnsi"/>
          <w:lang w:eastAsia="pt-PT"/>
        </w:rPr>
        <w:t>: Um país organiza eventos através de entidades organizadoras.</w:t>
      </w:r>
    </w:p>
    <w:p w14:paraId="250D93D0" w14:textId="44273C39" w:rsidR="00186C99" w:rsidRPr="00186C99" w:rsidRDefault="00186C99" w:rsidP="00186C99">
      <w:pPr>
        <w:spacing w:after="0" w:line="240" w:lineRule="auto"/>
        <w:jc w:val="both"/>
        <w:rPr>
          <w:rFonts w:eastAsia="Times New Roman" w:cstheme="minorHAnsi"/>
          <w:lang w:eastAsia="pt-PT"/>
        </w:rPr>
      </w:pPr>
      <w:r w:rsidRPr="00186C99">
        <w:rPr>
          <w:rFonts w:eastAsia="Times New Roman" w:cstheme="minorHAnsi"/>
          <w:b/>
          <w:bCs/>
          <w:lang w:eastAsia="pt-PT"/>
        </w:rPr>
        <w:tab/>
      </w:r>
      <w:r w:rsidRPr="00186C99">
        <w:rPr>
          <w:rFonts w:eastAsia="Times New Roman" w:cstheme="minorHAnsi"/>
          <w:b/>
          <w:bCs/>
          <w:lang w:eastAsia="pt-PT"/>
        </w:rPr>
        <w:t>Estadio</w:t>
      </w:r>
      <w:r w:rsidRPr="00186C99">
        <w:rPr>
          <w:rFonts w:eastAsia="Times New Roman" w:cstheme="minorHAnsi"/>
          <w:lang w:eastAsia="pt-PT"/>
        </w:rPr>
        <w:t xml:space="preserve"> -&gt; </w:t>
      </w:r>
      <w:r w:rsidRPr="00186C99">
        <w:rPr>
          <w:rFonts w:eastAsia="Times New Roman" w:cstheme="minorHAnsi"/>
          <w:b/>
          <w:bCs/>
          <w:lang w:eastAsia="pt-PT"/>
        </w:rPr>
        <w:t>Evento</w:t>
      </w:r>
      <w:r w:rsidRPr="00186C99">
        <w:rPr>
          <w:rFonts w:eastAsia="Times New Roman" w:cstheme="minorHAnsi"/>
          <w:lang w:eastAsia="pt-PT"/>
        </w:rPr>
        <w:t>: Um evento ocorre em um estádio.</w:t>
      </w:r>
    </w:p>
    <w:p w14:paraId="14EC5CD2" w14:textId="303E368B" w:rsidR="00186C99" w:rsidRPr="00186C99" w:rsidRDefault="00186C99" w:rsidP="00186C99">
      <w:pPr>
        <w:spacing w:after="0" w:line="240" w:lineRule="auto"/>
        <w:jc w:val="both"/>
        <w:rPr>
          <w:rFonts w:eastAsia="Times New Roman" w:cstheme="minorHAnsi"/>
          <w:lang w:eastAsia="pt-PT"/>
        </w:rPr>
      </w:pPr>
      <w:r w:rsidRPr="00186C99">
        <w:rPr>
          <w:rFonts w:eastAsia="Times New Roman" w:cstheme="minorHAnsi"/>
          <w:b/>
          <w:bCs/>
          <w:lang w:eastAsia="pt-PT"/>
        </w:rPr>
        <w:tab/>
      </w:r>
      <w:r w:rsidRPr="00186C99">
        <w:rPr>
          <w:rFonts w:eastAsia="Times New Roman" w:cstheme="minorHAnsi"/>
          <w:b/>
          <w:bCs/>
          <w:lang w:eastAsia="pt-PT"/>
        </w:rPr>
        <w:t>Evento</w:t>
      </w:r>
      <w:r w:rsidRPr="00186C99">
        <w:rPr>
          <w:rFonts w:eastAsia="Times New Roman" w:cstheme="minorHAnsi"/>
          <w:lang w:eastAsia="pt-PT"/>
        </w:rPr>
        <w:t xml:space="preserve"> -&gt; </w:t>
      </w:r>
      <w:r w:rsidRPr="00186C99">
        <w:rPr>
          <w:rFonts w:eastAsia="Times New Roman" w:cstheme="minorHAnsi"/>
          <w:b/>
          <w:bCs/>
          <w:lang w:eastAsia="pt-PT"/>
        </w:rPr>
        <w:t>Resultado</w:t>
      </w:r>
      <w:r w:rsidRPr="00186C99">
        <w:rPr>
          <w:rFonts w:eastAsia="Times New Roman" w:cstheme="minorHAnsi"/>
          <w:lang w:eastAsia="pt-PT"/>
        </w:rPr>
        <w:t>: Um evento tem um resultado associado.</w:t>
      </w:r>
    </w:p>
    <w:p w14:paraId="4AB197FD" w14:textId="5DBF322F" w:rsidR="00186C99" w:rsidRPr="00186C99" w:rsidRDefault="00186C99" w:rsidP="00186C99">
      <w:pPr>
        <w:spacing w:after="0" w:line="240" w:lineRule="auto"/>
        <w:jc w:val="both"/>
        <w:rPr>
          <w:rFonts w:eastAsia="Times New Roman" w:cstheme="minorHAnsi"/>
          <w:lang w:eastAsia="pt-PT"/>
        </w:rPr>
      </w:pPr>
      <w:r w:rsidRPr="00186C99">
        <w:rPr>
          <w:rFonts w:eastAsia="Times New Roman" w:cstheme="minorHAnsi"/>
          <w:b/>
          <w:bCs/>
          <w:lang w:eastAsia="pt-PT"/>
        </w:rPr>
        <w:tab/>
      </w:r>
      <w:r w:rsidRPr="00186C99">
        <w:rPr>
          <w:rFonts w:eastAsia="Times New Roman" w:cstheme="minorHAnsi"/>
          <w:b/>
          <w:bCs/>
          <w:lang w:eastAsia="pt-PT"/>
        </w:rPr>
        <w:t>Patrocinador</w:t>
      </w:r>
      <w:r w:rsidRPr="00186C99">
        <w:rPr>
          <w:rFonts w:eastAsia="Times New Roman" w:cstheme="minorHAnsi"/>
          <w:lang w:eastAsia="pt-PT"/>
        </w:rPr>
        <w:t xml:space="preserve"> -&gt; </w:t>
      </w:r>
      <w:r w:rsidRPr="00186C99">
        <w:rPr>
          <w:rFonts w:eastAsia="Times New Roman" w:cstheme="minorHAnsi"/>
          <w:b/>
          <w:bCs/>
          <w:lang w:eastAsia="pt-PT"/>
        </w:rPr>
        <w:t>Equipa</w:t>
      </w:r>
      <w:r w:rsidRPr="00186C99">
        <w:rPr>
          <w:rFonts w:eastAsia="Times New Roman" w:cstheme="minorHAnsi"/>
          <w:lang w:eastAsia="pt-PT"/>
        </w:rPr>
        <w:t>: Um patrocinador pode patrocinar uma equipe.</w:t>
      </w:r>
    </w:p>
    <w:p w14:paraId="0C0FB90F" w14:textId="0AF51E0D" w:rsidR="000228B9" w:rsidRPr="00186C99" w:rsidRDefault="00186C99" w:rsidP="00186C99">
      <w:pPr>
        <w:spacing w:after="0"/>
        <w:jc w:val="both"/>
        <w:rPr>
          <w:rFonts w:eastAsia="Times New Roman" w:cstheme="minorHAnsi"/>
          <w:lang w:eastAsia="pt-PT"/>
        </w:rPr>
      </w:pPr>
      <w:r w:rsidRPr="00186C99">
        <w:rPr>
          <w:rFonts w:eastAsia="Times New Roman" w:cstheme="minorHAnsi"/>
          <w:b/>
          <w:bCs/>
          <w:lang w:eastAsia="pt-PT"/>
        </w:rPr>
        <w:tab/>
      </w:r>
      <w:r w:rsidRPr="00186C99">
        <w:rPr>
          <w:rFonts w:eastAsia="Times New Roman" w:cstheme="minorHAnsi"/>
          <w:b/>
          <w:bCs/>
          <w:lang w:eastAsia="pt-PT"/>
        </w:rPr>
        <w:t>Entidade_Organizadora</w:t>
      </w:r>
      <w:r w:rsidRPr="00186C99">
        <w:rPr>
          <w:rFonts w:eastAsia="Times New Roman" w:cstheme="minorHAnsi"/>
          <w:lang w:eastAsia="pt-PT"/>
        </w:rPr>
        <w:t xml:space="preserve"> -&gt; </w:t>
      </w:r>
      <w:r w:rsidRPr="00186C99">
        <w:rPr>
          <w:rFonts w:eastAsia="Times New Roman" w:cstheme="minorHAnsi"/>
          <w:b/>
          <w:bCs/>
          <w:lang w:eastAsia="pt-PT"/>
        </w:rPr>
        <w:t>Pais</w:t>
      </w:r>
      <w:r w:rsidRPr="00186C99">
        <w:rPr>
          <w:rFonts w:eastAsia="Times New Roman" w:cstheme="minorHAnsi"/>
          <w:lang w:eastAsia="pt-PT"/>
        </w:rPr>
        <w:t>: Uma entidade organizadora pertence a um país e organiza eventos.</w:t>
      </w:r>
    </w:p>
    <w:p w14:paraId="1DCC2BA9" w14:textId="77777777" w:rsidR="00186C99" w:rsidRPr="00186C99" w:rsidRDefault="00186C99" w:rsidP="00186C99">
      <w:pPr>
        <w:spacing w:after="0"/>
        <w:jc w:val="both"/>
        <w:rPr>
          <w:rFonts w:cstheme="minorHAnsi"/>
        </w:rPr>
      </w:pPr>
    </w:p>
    <w:p w14:paraId="343AE9C6" w14:textId="62B12F53" w:rsidR="00A55996" w:rsidRDefault="00A55996" w:rsidP="003915BF">
      <w:pPr>
        <w:pStyle w:val="Ttulo2"/>
        <w:numPr>
          <w:ilvl w:val="1"/>
          <w:numId w:val="3"/>
        </w:numPr>
      </w:pPr>
      <w:bookmarkStart w:id="9" w:name="_Toc170303096"/>
      <w:r>
        <w:t>Diagrama do Modelo Relacional</w:t>
      </w:r>
      <w:bookmarkEnd w:id="9"/>
    </w:p>
    <w:p w14:paraId="53273329" w14:textId="6E96756F" w:rsidR="00A55996" w:rsidRDefault="00A55996" w:rsidP="00A55996">
      <w:pPr>
        <w:ind w:firstLine="360"/>
        <w:rPr>
          <w:i/>
          <w:color w:val="A6A6A6" w:themeColor="background1" w:themeShade="A6"/>
        </w:rPr>
      </w:pPr>
      <w:r>
        <w:rPr>
          <w:i/>
          <w:color w:val="A6A6A6" w:themeColor="background1" w:themeShade="A6"/>
        </w:rPr>
        <w:t>Imagem do diagrama do modelo relacional</w:t>
      </w:r>
      <w:r w:rsidR="008623F2">
        <w:rPr>
          <w:i/>
          <w:color w:val="A6A6A6" w:themeColor="background1" w:themeShade="A6"/>
        </w:rPr>
        <w:t>,</w:t>
      </w:r>
      <w:r w:rsidR="00065FB7">
        <w:rPr>
          <w:i/>
          <w:color w:val="A6A6A6" w:themeColor="background1" w:themeShade="A6"/>
        </w:rPr>
        <w:t xml:space="preserve"> gerado no </w:t>
      </w:r>
      <w:proofErr w:type="spellStart"/>
      <w:r w:rsidR="00065FB7">
        <w:rPr>
          <w:i/>
          <w:color w:val="A6A6A6" w:themeColor="background1" w:themeShade="A6"/>
        </w:rPr>
        <w:t>MySQL</w:t>
      </w:r>
      <w:proofErr w:type="spellEnd"/>
      <w:r w:rsidR="00065FB7">
        <w:rPr>
          <w:i/>
          <w:color w:val="A6A6A6" w:themeColor="background1" w:themeShade="A6"/>
        </w:rPr>
        <w:t xml:space="preserve"> Workbench</w:t>
      </w:r>
      <w:r>
        <w:rPr>
          <w:i/>
          <w:color w:val="A6A6A6" w:themeColor="background1" w:themeShade="A6"/>
        </w:rPr>
        <w:t>.</w:t>
      </w:r>
    </w:p>
    <w:p w14:paraId="31481702" w14:textId="77777777" w:rsidR="00A55996" w:rsidRPr="00D148F4" w:rsidRDefault="00A55996" w:rsidP="00D148F4"/>
    <w:p w14:paraId="6D755128" w14:textId="115B6BB7" w:rsidR="00065FB7" w:rsidRDefault="00065FB7" w:rsidP="00065FB7">
      <w:pPr>
        <w:pStyle w:val="Ttulo1"/>
        <w:numPr>
          <w:ilvl w:val="0"/>
          <w:numId w:val="3"/>
        </w:numPr>
      </w:pPr>
      <w:bookmarkStart w:id="10" w:name="_Toc170303097"/>
      <w:r>
        <w:lastRenderedPageBreak/>
        <w:t>Con</w:t>
      </w:r>
      <w:r w:rsidR="006E6505">
        <w:t>sultas à Base de Dados</w:t>
      </w:r>
      <w:bookmarkEnd w:id="10"/>
    </w:p>
    <w:p w14:paraId="2A52E5FE" w14:textId="30D39D02" w:rsidR="00782896" w:rsidRDefault="00782896" w:rsidP="00782896">
      <w:pPr>
        <w:pStyle w:val="Ttulo2"/>
        <w:numPr>
          <w:ilvl w:val="1"/>
          <w:numId w:val="3"/>
        </w:numPr>
      </w:pPr>
      <w:bookmarkStart w:id="11" w:name="_Toc170303098"/>
      <w:r>
        <w:t xml:space="preserve">Consultas </w:t>
      </w:r>
      <w:r w:rsidR="00347F3F">
        <w:t>de resposta a</w:t>
      </w:r>
      <w:r w:rsidR="00292B4D">
        <w:t>o enunciado</w:t>
      </w:r>
      <w:bookmarkEnd w:id="11"/>
    </w:p>
    <w:p w14:paraId="3CF25C65" w14:textId="29489FDB" w:rsidR="00065FB7" w:rsidRDefault="00590D7B" w:rsidP="00065FB7">
      <w:pPr>
        <w:ind w:firstLine="360"/>
        <w:rPr>
          <w:i/>
          <w:color w:val="A6A6A6" w:themeColor="background1" w:themeShade="A6"/>
        </w:rPr>
      </w:pPr>
      <w:r>
        <w:rPr>
          <w:i/>
          <w:color w:val="A6A6A6" w:themeColor="background1" w:themeShade="A6"/>
        </w:rPr>
        <w:t xml:space="preserve">Apresentar </w:t>
      </w:r>
      <w:r w:rsidR="00D27439">
        <w:rPr>
          <w:i/>
          <w:color w:val="A6A6A6" w:themeColor="background1" w:themeShade="A6"/>
        </w:rPr>
        <w:t>o comando SQL da consulta</w:t>
      </w:r>
      <w:r w:rsidR="00EC131A">
        <w:rPr>
          <w:i/>
          <w:color w:val="A6A6A6" w:themeColor="background1" w:themeShade="A6"/>
        </w:rPr>
        <w:t>,</w:t>
      </w:r>
      <w:r w:rsidR="00D27439">
        <w:rPr>
          <w:i/>
          <w:color w:val="A6A6A6" w:themeColor="background1" w:themeShade="A6"/>
        </w:rPr>
        <w:t xml:space="preserve"> descrever sucintamente o seu objetivo e identificar a que critério do enunciado corresponde</w:t>
      </w:r>
      <w:r w:rsidR="002C5F43">
        <w:rPr>
          <w:i/>
          <w:color w:val="A6A6A6" w:themeColor="background1" w:themeShade="A6"/>
        </w:rPr>
        <w:t>.</w:t>
      </w:r>
      <w:r w:rsidR="00782896">
        <w:rPr>
          <w:i/>
          <w:color w:val="A6A6A6" w:themeColor="background1" w:themeShade="A6"/>
        </w:rPr>
        <w:t xml:space="preserve"> 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4673"/>
        <w:gridCol w:w="4536"/>
        <w:gridCol w:w="1134"/>
      </w:tblGrid>
      <w:tr w:rsidR="00E637F1" w:rsidRPr="00E637F1" w14:paraId="4A27043B" w14:textId="5C872874" w:rsidTr="00997252">
        <w:tc>
          <w:tcPr>
            <w:tcW w:w="4673" w:type="dxa"/>
          </w:tcPr>
          <w:p w14:paraId="4BEA9D6F" w14:textId="18C6F63E" w:rsidR="00B94320" w:rsidRPr="00E637F1" w:rsidRDefault="00B94320" w:rsidP="00065FB7">
            <w:pPr>
              <w:rPr>
                <w:b/>
                <w:bCs/>
                <w:iCs/>
              </w:rPr>
            </w:pPr>
            <w:r w:rsidRPr="00E637F1">
              <w:rPr>
                <w:b/>
                <w:bCs/>
                <w:iCs/>
              </w:rPr>
              <w:t>Comando SQL (SELECT)</w:t>
            </w:r>
          </w:p>
        </w:tc>
        <w:tc>
          <w:tcPr>
            <w:tcW w:w="4536" w:type="dxa"/>
          </w:tcPr>
          <w:p w14:paraId="02A68AC9" w14:textId="3A64DFF0" w:rsidR="00B94320" w:rsidRPr="00E637F1" w:rsidRDefault="00B94320" w:rsidP="00065FB7">
            <w:pPr>
              <w:rPr>
                <w:b/>
                <w:bCs/>
                <w:iCs/>
              </w:rPr>
            </w:pPr>
            <w:r w:rsidRPr="00E637F1">
              <w:rPr>
                <w:b/>
                <w:bCs/>
                <w:iCs/>
              </w:rPr>
              <w:t>Descrição</w:t>
            </w:r>
          </w:p>
        </w:tc>
        <w:tc>
          <w:tcPr>
            <w:tcW w:w="1134" w:type="dxa"/>
          </w:tcPr>
          <w:p w14:paraId="59331E58" w14:textId="103B8AF9" w:rsidR="00B94320" w:rsidRPr="00E637F1" w:rsidRDefault="00B94320" w:rsidP="00065FB7">
            <w:pPr>
              <w:rPr>
                <w:b/>
                <w:bCs/>
                <w:iCs/>
              </w:rPr>
            </w:pPr>
            <w:r w:rsidRPr="00E637F1">
              <w:rPr>
                <w:b/>
                <w:bCs/>
                <w:iCs/>
              </w:rPr>
              <w:t>Critério</w:t>
            </w:r>
          </w:p>
        </w:tc>
      </w:tr>
      <w:tr w:rsidR="00E637F1" w:rsidRPr="005A0962" w14:paraId="3222CBF8" w14:textId="77777777" w:rsidTr="00997252">
        <w:trPr>
          <w:trHeight w:val="1019"/>
        </w:trPr>
        <w:tc>
          <w:tcPr>
            <w:tcW w:w="4673" w:type="dxa"/>
          </w:tcPr>
          <w:p w14:paraId="3C2CEBAC" w14:textId="278E6C6F" w:rsidR="00E637F1" w:rsidRDefault="00E637F1" w:rsidP="00065FB7">
            <w:pPr>
              <w:rPr>
                <w:i/>
                <w:color w:val="A6A6A6" w:themeColor="background1" w:themeShade="A6"/>
              </w:rPr>
            </w:pPr>
            <w:r>
              <w:rPr>
                <w:i/>
                <w:color w:val="A6A6A6" w:themeColor="background1" w:themeShade="A6"/>
              </w:rPr>
              <w:t xml:space="preserve">Select </w:t>
            </w:r>
            <w:r w:rsidR="00D81698">
              <w:rPr>
                <w:i/>
                <w:color w:val="A6A6A6" w:themeColor="background1" w:themeShade="A6"/>
              </w:rPr>
              <w:t>…</w:t>
            </w:r>
          </w:p>
          <w:p w14:paraId="2D66D8EB" w14:textId="3C4654BB" w:rsidR="00521CA3" w:rsidRPr="005A0962" w:rsidRDefault="00521CA3" w:rsidP="00065FB7">
            <w:pPr>
              <w:rPr>
                <w:i/>
                <w:color w:val="A6A6A6" w:themeColor="background1" w:themeShade="A6"/>
                <w:lang w:val="en-US"/>
              </w:rPr>
            </w:pPr>
            <w:r w:rsidRPr="005A0962">
              <w:rPr>
                <w:i/>
                <w:color w:val="A6A6A6" w:themeColor="background1" w:themeShade="A6"/>
                <w:lang w:val="en-US"/>
              </w:rPr>
              <w:t xml:space="preserve">From </w:t>
            </w:r>
            <w:proofErr w:type="spellStart"/>
            <w:r w:rsidR="009A34E8">
              <w:rPr>
                <w:i/>
                <w:color w:val="A6A6A6" w:themeColor="background1" w:themeShade="A6"/>
                <w:lang w:val="en-US"/>
              </w:rPr>
              <w:t>participante</w:t>
            </w:r>
            <w:proofErr w:type="spellEnd"/>
          </w:p>
          <w:p w14:paraId="2E38F653" w14:textId="7CFF5C7D" w:rsidR="00521CA3" w:rsidRPr="005A0962" w:rsidRDefault="00D81698" w:rsidP="00065FB7">
            <w:pPr>
              <w:rPr>
                <w:i/>
                <w:color w:val="A6A6A6" w:themeColor="background1" w:themeShade="A6"/>
                <w:lang w:val="en-US"/>
              </w:rPr>
            </w:pPr>
            <w:r>
              <w:rPr>
                <w:i/>
                <w:color w:val="A6A6A6" w:themeColor="background1" w:themeShade="A6"/>
                <w:lang w:val="en-US"/>
              </w:rPr>
              <w:t>….</w:t>
            </w:r>
          </w:p>
        </w:tc>
        <w:tc>
          <w:tcPr>
            <w:tcW w:w="4536" w:type="dxa"/>
          </w:tcPr>
          <w:p w14:paraId="5A4E99D4" w14:textId="25739E9E" w:rsidR="00E637F1" w:rsidRPr="005A0962" w:rsidRDefault="009A34E8" w:rsidP="00065FB7">
            <w:pPr>
              <w:rPr>
                <w:i/>
                <w:color w:val="A6A6A6" w:themeColor="background1" w:themeShade="A6"/>
                <w:lang w:val="en-US"/>
              </w:rPr>
            </w:pPr>
            <w:r>
              <w:rPr>
                <w:i/>
                <w:color w:val="A6A6A6" w:themeColor="background1" w:themeShade="A6"/>
                <w:lang w:val="en-US"/>
              </w:rPr>
              <w:t xml:space="preserve">Lista de </w:t>
            </w:r>
            <w:proofErr w:type="spellStart"/>
            <w:r>
              <w:rPr>
                <w:i/>
                <w:color w:val="A6A6A6" w:themeColor="background1" w:themeShade="A6"/>
                <w:lang w:val="en-US"/>
              </w:rPr>
              <w:t>participantes</w:t>
            </w:r>
            <w:proofErr w:type="spellEnd"/>
            <w:r>
              <w:rPr>
                <w:i/>
                <w:color w:val="A6A6A6" w:themeColor="background1" w:themeShade="A6"/>
                <w:lang w:val="en-US"/>
              </w:rPr>
              <w:t xml:space="preserve"> </w:t>
            </w:r>
            <w:r w:rsidR="00997252">
              <w:rPr>
                <w:i/>
                <w:color w:val="A6A6A6" w:themeColor="background1" w:themeShade="A6"/>
                <w:lang w:val="en-US"/>
              </w:rPr>
              <w:t>com ….</w:t>
            </w:r>
          </w:p>
        </w:tc>
        <w:tc>
          <w:tcPr>
            <w:tcW w:w="1134" w:type="dxa"/>
          </w:tcPr>
          <w:p w14:paraId="14704564" w14:textId="17617590" w:rsidR="00E637F1" w:rsidRPr="005A0962" w:rsidRDefault="00997252" w:rsidP="00065FB7">
            <w:pPr>
              <w:rPr>
                <w:i/>
                <w:color w:val="A6A6A6" w:themeColor="background1" w:themeShade="A6"/>
                <w:lang w:val="en-US"/>
              </w:rPr>
            </w:pPr>
            <w:r>
              <w:rPr>
                <w:i/>
                <w:color w:val="A6A6A6" w:themeColor="background1" w:themeShade="A6"/>
                <w:lang w:val="en-US"/>
              </w:rPr>
              <w:t>1.1</w:t>
            </w:r>
          </w:p>
        </w:tc>
      </w:tr>
      <w:tr w:rsidR="00E637F1" w:rsidRPr="005A0962" w14:paraId="6ACF6D38" w14:textId="77777777" w:rsidTr="00997252">
        <w:tc>
          <w:tcPr>
            <w:tcW w:w="4673" w:type="dxa"/>
          </w:tcPr>
          <w:p w14:paraId="104A8B10" w14:textId="77777777" w:rsidR="00E637F1" w:rsidRPr="005A0962" w:rsidRDefault="00E637F1" w:rsidP="00065FB7">
            <w:pPr>
              <w:rPr>
                <w:i/>
                <w:color w:val="A6A6A6" w:themeColor="background1" w:themeShade="A6"/>
                <w:lang w:val="en-US"/>
              </w:rPr>
            </w:pPr>
          </w:p>
        </w:tc>
        <w:tc>
          <w:tcPr>
            <w:tcW w:w="4536" w:type="dxa"/>
          </w:tcPr>
          <w:p w14:paraId="16C58FE6" w14:textId="77777777" w:rsidR="00E637F1" w:rsidRPr="005A0962" w:rsidRDefault="00E637F1" w:rsidP="00065FB7">
            <w:pPr>
              <w:rPr>
                <w:i/>
                <w:color w:val="A6A6A6" w:themeColor="background1" w:themeShade="A6"/>
                <w:lang w:val="en-US"/>
              </w:rPr>
            </w:pPr>
          </w:p>
        </w:tc>
        <w:tc>
          <w:tcPr>
            <w:tcW w:w="1134" w:type="dxa"/>
          </w:tcPr>
          <w:p w14:paraId="342E2F0A" w14:textId="77777777" w:rsidR="00E637F1" w:rsidRPr="005A0962" w:rsidRDefault="00E637F1" w:rsidP="00065FB7">
            <w:pPr>
              <w:rPr>
                <w:i/>
                <w:color w:val="A6A6A6" w:themeColor="background1" w:themeShade="A6"/>
                <w:lang w:val="en-US"/>
              </w:rPr>
            </w:pPr>
          </w:p>
        </w:tc>
      </w:tr>
    </w:tbl>
    <w:p w14:paraId="7D6A2CFB" w14:textId="77777777" w:rsidR="002C5F43" w:rsidRDefault="002C5F43" w:rsidP="00065FB7">
      <w:pPr>
        <w:ind w:firstLine="360"/>
        <w:rPr>
          <w:i/>
          <w:color w:val="A6A6A6" w:themeColor="background1" w:themeShade="A6"/>
          <w:lang w:val="en-US"/>
        </w:rPr>
      </w:pPr>
    </w:p>
    <w:p w14:paraId="76B9A172" w14:textId="6B3FC4E1" w:rsidR="00292B4D" w:rsidRDefault="00292B4D" w:rsidP="00292B4D">
      <w:pPr>
        <w:pStyle w:val="Ttulo2"/>
        <w:numPr>
          <w:ilvl w:val="1"/>
          <w:numId w:val="3"/>
        </w:numPr>
      </w:pPr>
      <w:bookmarkStart w:id="12" w:name="_Toc170303099"/>
      <w:r>
        <w:t>Outras Consultas</w:t>
      </w:r>
      <w:bookmarkEnd w:id="12"/>
      <w:r>
        <w:t xml:space="preserve"> </w:t>
      </w:r>
    </w:p>
    <w:p w14:paraId="08916ADF" w14:textId="62A8312A" w:rsidR="006B27E1" w:rsidRPr="006B27E1" w:rsidRDefault="006B27E1" w:rsidP="006B27E1">
      <w:pPr>
        <w:ind w:firstLine="360"/>
        <w:rPr>
          <w:i/>
          <w:color w:val="A6A6A6" w:themeColor="background1" w:themeShade="A6"/>
        </w:rPr>
      </w:pPr>
      <w:r w:rsidRPr="006B27E1">
        <w:rPr>
          <w:i/>
          <w:color w:val="A6A6A6" w:themeColor="background1" w:themeShade="A6"/>
        </w:rPr>
        <w:t>Apresentar o comando SQL da consulta</w:t>
      </w:r>
      <w:r w:rsidR="00266649">
        <w:rPr>
          <w:i/>
          <w:color w:val="A6A6A6" w:themeColor="background1" w:themeShade="A6"/>
        </w:rPr>
        <w:t xml:space="preserve"> e</w:t>
      </w:r>
      <w:r w:rsidRPr="006B27E1">
        <w:rPr>
          <w:i/>
          <w:color w:val="A6A6A6" w:themeColor="background1" w:themeShade="A6"/>
        </w:rPr>
        <w:t xml:space="preserve"> descrever sucintamente o seu </w:t>
      </w:r>
      <w:r w:rsidR="000C3AD2">
        <w:rPr>
          <w:i/>
          <w:color w:val="A6A6A6" w:themeColor="background1" w:themeShade="A6"/>
        </w:rPr>
        <w:t>objetivo.</w: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4673"/>
        <w:gridCol w:w="4536"/>
      </w:tblGrid>
      <w:tr w:rsidR="000C3AD2" w:rsidRPr="00E637F1" w14:paraId="75571C02" w14:textId="77777777" w:rsidTr="000C3AD2">
        <w:trPr>
          <w:jc w:val="center"/>
        </w:trPr>
        <w:tc>
          <w:tcPr>
            <w:tcW w:w="4673" w:type="dxa"/>
          </w:tcPr>
          <w:p w14:paraId="4D19BC8A" w14:textId="77777777" w:rsidR="000C3AD2" w:rsidRPr="00E637F1" w:rsidRDefault="000C3AD2" w:rsidP="00E96F0C">
            <w:pPr>
              <w:rPr>
                <w:b/>
                <w:bCs/>
                <w:iCs/>
              </w:rPr>
            </w:pPr>
            <w:r w:rsidRPr="00E637F1">
              <w:rPr>
                <w:b/>
                <w:bCs/>
                <w:iCs/>
              </w:rPr>
              <w:t>Comando SQL (SELECT)</w:t>
            </w:r>
          </w:p>
        </w:tc>
        <w:tc>
          <w:tcPr>
            <w:tcW w:w="4536" w:type="dxa"/>
          </w:tcPr>
          <w:p w14:paraId="6F62EB92" w14:textId="77777777" w:rsidR="000C3AD2" w:rsidRPr="00E637F1" w:rsidRDefault="000C3AD2" w:rsidP="00E96F0C">
            <w:pPr>
              <w:rPr>
                <w:b/>
                <w:bCs/>
                <w:iCs/>
              </w:rPr>
            </w:pPr>
            <w:r w:rsidRPr="00E637F1">
              <w:rPr>
                <w:b/>
                <w:bCs/>
                <w:iCs/>
              </w:rPr>
              <w:t>Descrição</w:t>
            </w:r>
          </w:p>
        </w:tc>
      </w:tr>
      <w:tr w:rsidR="000C3AD2" w:rsidRPr="005A0962" w14:paraId="2C038E5D" w14:textId="77777777" w:rsidTr="000C3AD2">
        <w:trPr>
          <w:trHeight w:val="1019"/>
          <w:jc w:val="center"/>
        </w:trPr>
        <w:tc>
          <w:tcPr>
            <w:tcW w:w="4673" w:type="dxa"/>
          </w:tcPr>
          <w:p w14:paraId="29DA7735" w14:textId="77777777" w:rsidR="000C3AD2" w:rsidRDefault="000C3AD2" w:rsidP="00E96F0C">
            <w:pPr>
              <w:rPr>
                <w:i/>
                <w:color w:val="A6A6A6" w:themeColor="background1" w:themeShade="A6"/>
              </w:rPr>
            </w:pPr>
            <w:r>
              <w:rPr>
                <w:i/>
                <w:color w:val="A6A6A6" w:themeColor="background1" w:themeShade="A6"/>
              </w:rPr>
              <w:t>Select …</w:t>
            </w:r>
          </w:p>
          <w:p w14:paraId="3D1BF71C" w14:textId="77777777" w:rsidR="000C3AD2" w:rsidRPr="005A0962" w:rsidRDefault="000C3AD2" w:rsidP="00E96F0C">
            <w:pPr>
              <w:rPr>
                <w:i/>
                <w:color w:val="A6A6A6" w:themeColor="background1" w:themeShade="A6"/>
                <w:lang w:val="en-US"/>
              </w:rPr>
            </w:pPr>
            <w:r w:rsidRPr="005A0962">
              <w:rPr>
                <w:i/>
                <w:color w:val="A6A6A6" w:themeColor="background1" w:themeShade="A6"/>
                <w:lang w:val="en-US"/>
              </w:rPr>
              <w:t xml:space="preserve">From </w:t>
            </w:r>
            <w:proofErr w:type="spellStart"/>
            <w:r>
              <w:rPr>
                <w:i/>
                <w:color w:val="A6A6A6" w:themeColor="background1" w:themeShade="A6"/>
                <w:lang w:val="en-US"/>
              </w:rPr>
              <w:t>participante</w:t>
            </w:r>
            <w:proofErr w:type="spellEnd"/>
          </w:p>
          <w:p w14:paraId="74E3B241" w14:textId="77777777" w:rsidR="000C3AD2" w:rsidRPr="005A0962" w:rsidRDefault="000C3AD2" w:rsidP="00E96F0C">
            <w:pPr>
              <w:rPr>
                <w:i/>
                <w:color w:val="A6A6A6" w:themeColor="background1" w:themeShade="A6"/>
                <w:lang w:val="en-US"/>
              </w:rPr>
            </w:pPr>
            <w:r>
              <w:rPr>
                <w:i/>
                <w:color w:val="A6A6A6" w:themeColor="background1" w:themeShade="A6"/>
                <w:lang w:val="en-US"/>
              </w:rPr>
              <w:t>….</w:t>
            </w:r>
          </w:p>
        </w:tc>
        <w:tc>
          <w:tcPr>
            <w:tcW w:w="4536" w:type="dxa"/>
          </w:tcPr>
          <w:p w14:paraId="5E3A5395" w14:textId="77777777" w:rsidR="000C3AD2" w:rsidRPr="005A0962" w:rsidRDefault="000C3AD2" w:rsidP="00E96F0C">
            <w:pPr>
              <w:rPr>
                <w:i/>
                <w:color w:val="A6A6A6" w:themeColor="background1" w:themeShade="A6"/>
                <w:lang w:val="en-US"/>
              </w:rPr>
            </w:pPr>
            <w:r>
              <w:rPr>
                <w:i/>
                <w:color w:val="A6A6A6" w:themeColor="background1" w:themeShade="A6"/>
                <w:lang w:val="en-US"/>
              </w:rPr>
              <w:t xml:space="preserve">Lista de </w:t>
            </w:r>
            <w:proofErr w:type="spellStart"/>
            <w:r>
              <w:rPr>
                <w:i/>
                <w:color w:val="A6A6A6" w:themeColor="background1" w:themeShade="A6"/>
                <w:lang w:val="en-US"/>
              </w:rPr>
              <w:t>participantes</w:t>
            </w:r>
            <w:proofErr w:type="spellEnd"/>
            <w:r>
              <w:rPr>
                <w:i/>
                <w:color w:val="A6A6A6" w:themeColor="background1" w:themeShade="A6"/>
                <w:lang w:val="en-US"/>
              </w:rPr>
              <w:t xml:space="preserve"> com ….</w:t>
            </w:r>
          </w:p>
        </w:tc>
      </w:tr>
      <w:tr w:rsidR="000C3AD2" w:rsidRPr="005A0962" w14:paraId="47F994DC" w14:textId="77777777" w:rsidTr="000C3AD2">
        <w:trPr>
          <w:jc w:val="center"/>
        </w:trPr>
        <w:tc>
          <w:tcPr>
            <w:tcW w:w="4673" w:type="dxa"/>
          </w:tcPr>
          <w:p w14:paraId="1F795DD4" w14:textId="77777777" w:rsidR="000C3AD2" w:rsidRPr="005A0962" w:rsidRDefault="000C3AD2" w:rsidP="00E96F0C">
            <w:pPr>
              <w:rPr>
                <w:i/>
                <w:color w:val="A6A6A6" w:themeColor="background1" w:themeShade="A6"/>
                <w:lang w:val="en-US"/>
              </w:rPr>
            </w:pPr>
          </w:p>
        </w:tc>
        <w:tc>
          <w:tcPr>
            <w:tcW w:w="4536" w:type="dxa"/>
          </w:tcPr>
          <w:p w14:paraId="0E1151E7" w14:textId="77777777" w:rsidR="000C3AD2" w:rsidRPr="005A0962" w:rsidRDefault="000C3AD2" w:rsidP="00E96F0C">
            <w:pPr>
              <w:rPr>
                <w:i/>
                <w:color w:val="A6A6A6" w:themeColor="background1" w:themeShade="A6"/>
                <w:lang w:val="en-US"/>
              </w:rPr>
            </w:pPr>
          </w:p>
        </w:tc>
      </w:tr>
    </w:tbl>
    <w:p w14:paraId="25950913" w14:textId="77777777" w:rsidR="00266649" w:rsidRDefault="00266649" w:rsidP="00065FB7">
      <w:pPr>
        <w:ind w:firstLine="360"/>
        <w:rPr>
          <w:i/>
          <w:color w:val="A6A6A6" w:themeColor="background1" w:themeShade="A6"/>
        </w:rPr>
      </w:pPr>
    </w:p>
    <w:p w14:paraId="3D5AA282" w14:textId="14B19DF6" w:rsidR="00266649" w:rsidRPr="00266649" w:rsidRDefault="00266649" w:rsidP="00266649">
      <w:pPr>
        <w:pStyle w:val="Ttulo2"/>
        <w:numPr>
          <w:ilvl w:val="1"/>
          <w:numId w:val="3"/>
        </w:numPr>
        <w:rPr>
          <w:i/>
          <w:iCs/>
        </w:rPr>
      </w:pPr>
      <w:bookmarkStart w:id="13" w:name="_Toc170303100"/>
      <w:r w:rsidRPr="00266649">
        <w:rPr>
          <w:i/>
          <w:iCs/>
        </w:rPr>
        <w:t>Views</w:t>
      </w:r>
      <w:bookmarkEnd w:id="13"/>
    </w:p>
    <w:p w14:paraId="5D603119" w14:textId="6972F817" w:rsidR="00266649" w:rsidRPr="00266649" w:rsidRDefault="00266649" w:rsidP="00266649">
      <w:pPr>
        <w:ind w:firstLine="360"/>
        <w:rPr>
          <w:i/>
          <w:color w:val="A6A6A6" w:themeColor="background1" w:themeShade="A6"/>
        </w:rPr>
      </w:pPr>
      <w:r w:rsidRPr="00266649">
        <w:rPr>
          <w:i/>
          <w:color w:val="A6A6A6" w:themeColor="background1" w:themeShade="A6"/>
        </w:rPr>
        <w:t xml:space="preserve">Apresentar </w:t>
      </w:r>
      <w:r>
        <w:rPr>
          <w:i/>
          <w:color w:val="A6A6A6" w:themeColor="background1" w:themeShade="A6"/>
        </w:rPr>
        <w:t>as views implementadas e</w:t>
      </w:r>
      <w:r w:rsidRPr="00266649">
        <w:rPr>
          <w:i/>
          <w:color w:val="A6A6A6" w:themeColor="background1" w:themeShade="A6"/>
        </w:rPr>
        <w:t xml:space="preserve"> descrever sucintamente o seu objetivo.</w: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4673"/>
        <w:gridCol w:w="4536"/>
      </w:tblGrid>
      <w:tr w:rsidR="00266649" w:rsidRPr="00E637F1" w14:paraId="3B93BB60" w14:textId="77777777" w:rsidTr="00E96F0C">
        <w:trPr>
          <w:jc w:val="center"/>
        </w:trPr>
        <w:tc>
          <w:tcPr>
            <w:tcW w:w="4673" w:type="dxa"/>
          </w:tcPr>
          <w:p w14:paraId="4E4869E4" w14:textId="788AED97" w:rsidR="00266649" w:rsidRPr="00E637F1" w:rsidRDefault="005E0A5E" w:rsidP="00E96F0C">
            <w:pPr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 xml:space="preserve">Nome </w:t>
            </w:r>
            <w:r w:rsidR="00266649">
              <w:rPr>
                <w:b/>
                <w:bCs/>
                <w:iCs/>
              </w:rPr>
              <w:t>View</w:t>
            </w:r>
          </w:p>
        </w:tc>
        <w:tc>
          <w:tcPr>
            <w:tcW w:w="4536" w:type="dxa"/>
          </w:tcPr>
          <w:p w14:paraId="4B13398D" w14:textId="77777777" w:rsidR="00266649" w:rsidRPr="00E637F1" w:rsidRDefault="00266649" w:rsidP="00E96F0C">
            <w:pPr>
              <w:rPr>
                <w:b/>
                <w:bCs/>
                <w:iCs/>
              </w:rPr>
            </w:pPr>
            <w:r w:rsidRPr="00E637F1">
              <w:rPr>
                <w:b/>
                <w:bCs/>
                <w:iCs/>
              </w:rPr>
              <w:t>Descrição</w:t>
            </w:r>
          </w:p>
        </w:tc>
      </w:tr>
      <w:tr w:rsidR="00266649" w:rsidRPr="005A0962" w14:paraId="69932AB0" w14:textId="77777777" w:rsidTr="00E96F0C">
        <w:trPr>
          <w:trHeight w:val="1019"/>
          <w:jc w:val="center"/>
        </w:trPr>
        <w:tc>
          <w:tcPr>
            <w:tcW w:w="4673" w:type="dxa"/>
          </w:tcPr>
          <w:p w14:paraId="30CF7A88" w14:textId="295D12E0" w:rsidR="00266649" w:rsidRPr="005A0962" w:rsidRDefault="00F93C2F" w:rsidP="00E96F0C">
            <w:pPr>
              <w:rPr>
                <w:i/>
                <w:color w:val="A6A6A6" w:themeColor="background1" w:themeShade="A6"/>
                <w:lang w:val="en-US"/>
              </w:rPr>
            </w:pPr>
            <w:proofErr w:type="spellStart"/>
            <w:r>
              <w:rPr>
                <w:i/>
                <w:color w:val="A6A6A6" w:themeColor="background1" w:themeShade="A6"/>
              </w:rPr>
              <w:t>V_Participantes</w:t>
            </w:r>
            <w:proofErr w:type="spellEnd"/>
          </w:p>
        </w:tc>
        <w:tc>
          <w:tcPr>
            <w:tcW w:w="4536" w:type="dxa"/>
          </w:tcPr>
          <w:p w14:paraId="229C847B" w14:textId="05A676E0" w:rsidR="00266649" w:rsidRPr="005A0962" w:rsidRDefault="00266649" w:rsidP="00E96F0C">
            <w:pPr>
              <w:rPr>
                <w:i/>
                <w:color w:val="A6A6A6" w:themeColor="background1" w:themeShade="A6"/>
                <w:lang w:val="en-US"/>
              </w:rPr>
            </w:pPr>
            <w:r>
              <w:rPr>
                <w:i/>
                <w:color w:val="A6A6A6" w:themeColor="background1" w:themeShade="A6"/>
                <w:lang w:val="en-US"/>
              </w:rPr>
              <w:t xml:space="preserve">Lista </w:t>
            </w:r>
            <w:r w:rsidR="00F93C2F">
              <w:rPr>
                <w:i/>
                <w:color w:val="A6A6A6" w:themeColor="background1" w:themeShade="A6"/>
                <w:lang w:val="en-US"/>
              </w:rPr>
              <w:t xml:space="preserve">os </w:t>
            </w:r>
            <w:proofErr w:type="spellStart"/>
            <w:r w:rsidR="00F93C2F">
              <w:rPr>
                <w:i/>
                <w:color w:val="A6A6A6" w:themeColor="background1" w:themeShade="A6"/>
                <w:lang w:val="en-US"/>
              </w:rPr>
              <w:t>participantes</w:t>
            </w:r>
            <w:proofErr w:type="spellEnd"/>
            <w:r w:rsidR="00F93C2F">
              <w:rPr>
                <w:i/>
                <w:color w:val="A6A6A6" w:themeColor="background1" w:themeShade="A6"/>
                <w:lang w:val="en-US"/>
              </w:rPr>
              <w:t xml:space="preserve"> que </w:t>
            </w:r>
            <w:r w:rsidR="005E0A5E">
              <w:rPr>
                <w:i/>
                <w:color w:val="A6A6A6" w:themeColor="background1" w:themeShade="A6"/>
                <w:lang w:val="en-US"/>
              </w:rPr>
              <w:t>….</w:t>
            </w:r>
          </w:p>
        </w:tc>
      </w:tr>
      <w:tr w:rsidR="00266649" w:rsidRPr="005A0962" w14:paraId="06D589F6" w14:textId="77777777" w:rsidTr="00E96F0C">
        <w:trPr>
          <w:jc w:val="center"/>
        </w:trPr>
        <w:tc>
          <w:tcPr>
            <w:tcW w:w="4673" w:type="dxa"/>
          </w:tcPr>
          <w:p w14:paraId="4DD99121" w14:textId="77777777" w:rsidR="00266649" w:rsidRPr="005A0962" w:rsidRDefault="00266649" w:rsidP="00E96F0C">
            <w:pPr>
              <w:rPr>
                <w:i/>
                <w:color w:val="A6A6A6" w:themeColor="background1" w:themeShade="A6"/>
                <w:lang w:val="en-US"/>
              </w:rPr>
            </w:pPr>
          </w:p>
        </w:tc>
        <w:tc>
          <w:tcPr>
            <w:tcW w:w="4536" w:type="dxa"/>
          </w:tcPr>
          <w:p w14:paraId="2EA18E1C" w14:textId="77777777" w:rsidR="00266649" w:rsidRPr="005A0962" w:rsidRDefault="00266649" w:rsidP="00E96F0C">
            <w:pPr>
              <w:rPr>
                <w:i/>
                <w:color w:val="A6A6A6" w:themeColor="background1" w:themeShade="A6"/>
                <w:lang w:val="en-US"/>
              </w:rPr>
            </w:pPr>
          </w:p>
        </w:tc>
      </w:tr>
    </w:tbl>
    <w:p w14:paraId="711B3F5C" w14:textId="77777777" w:rsidR="00266649" w:rsidRDefault="00266649" w:rsidP="00065FB7">
      <w:pPr>
        <w:ind w:firstLine="360"/>
        <w:rPr>
          <w:i/>
          <w:color w:val="A6A6A6" w:themeColor="background1" w:themeShade="A6"/>
        </w:rPr>
      </w:pPr>
    </w:p>
    <w:p w14:paraId="51C6BEB0" w14:textId="52A32D0D" w:rsidR="00DD1008" w:rsidRDefault="00C82EC9" w:rsidP="005E0A5E">
      <w:pPr>
        <w:pStyle w:val="Ttulo1"/>
        <w:numPr>
          <w:ilvl w:val="0"/>
          <w:numId w:val="3"/>
        </w:numPr>
      </w:pPr>
      <w:bookmarkStart w:id="14" w:name="_Toc170303101"/>
      <w:r>
        <w:t>Programação</w:t>
      </w:r>
      <w:bookmarkEnd w:id="14"/>
    </w:p>
    <w:p w14:paraId="2D5ECAA4" w14:textId="77777777" w:rsidR="00266F07" w:rsidRPr="00266F07" w:rsidRDefault="00266F07" w:rsidP="00266F07">
      <w:pPr>
        <w:ind w:left="360"/>
        <w:rPr>
          <w:i/>
          <w:color w:val="A6A6A6" w:themeColor="background1" w:themeShade="A6"/>
        </w:rPr>
      </w:pPr>
      <w:r w:rsidRPr="00266F07">
        <w:rPr>
          <w:i/>
          <w:color w:val="A6A6A6" w:themeColor="background1" w:themeShade="A6"/>
        </w:rPr>
        <w:t xml:space="preserve">Apresentar o código desenvolvido em </w:t>
      </w:r>
      <w:proofErr w:type="spellStart"/>
      <w:r w:rsidRPr="00266F07">
        <w:rPr>
          <w:i/>
          <w:color w:val="A6A6A6" w:themeColor="background1" w:themeShade="A6"/>
        </w:rPr>
        <w:t>Stored</w:t>
      </w:r>
      <w:proofErr w:type="spellEnd"/>
      <w:r w:rsidRPr="00266F07">
        <w:rPr>
          <w:i/>
          <w:color w:val="A6A6A6" w:themeColor="background1" w:themeShade="A6"/>
        </w:rPr>
        <w:t xml:space="preserve"> Procedures (SP), Functions e triggers</w:t>
      </w:r>
    </w:p>
    <w:p w14:paraId="57C5AA02" w14:textId="01FC302D" w:rsidR="006B4A4C" w:rsidRPr="005E0A5E" w:rsidRDefault="00266F07" w:rsidP="005E0A5E">
      <w:pPr>
        <w:pStyle w:val="Ttulo2"/>
        <w:numPr>
          <w:ilvl w:val="1"/>
          <w:numId w:val="3"/>
        </w:numPr>
        <w:rPr>
          <w:i/>
          <w:iCs/>
        </w:rPr>
      </w:pPr>
      <w:bookmarkStart w:id="15" w:name="_Toc170303102"/>
      <w:proofErr w:type="spellStart"/>
      <w:r w:rsidRPr="00266F07">
        <w:rPr>
          <w:i/>
          <w:iCs/>
        </w:rPr>
        <w:t>Stored</w:t>
      </w:r>
      <w:proofErr w:type="spellEnd"/>
      <w:r w:rsidRPr="00266F07">
        <w:rPr>
          <w:i/>
          <w:iCs/>
        </w:rPr>
        <w:t xml:space="preserve"> Procedures</w:t>
      </w:r>
      <w:bookmarkEnd w:id="15"/>
    </w:p>
    <w:p w14:paraId="4DF115C1" w14:textId="162ADB52" w:rsidR="00266F07" w:rsidRPr="00266F07" w:rsidRDefault="00266F07" w:rsidP="00266F07">
      <w:pPr>
        <w:ind w:firstLine="360"/>
        <w:rPr>
          <w:i/>
          <w:color w:val="A6A6A6" w:themeColor="background1" w:themeShade="A6"/>
        </w:rPr>
      </w:pPr>
      <w:r>
        <w:rPr>
          <w:i/>
          <w:color w:val="A6A6A6" w:themeColor="background1" w:themeShade="A6"/>
        </w:rPr>
        <w:t>Seção referente ao</w:t>
      </w:r>
      <w:r w:rsidRPr="00266F07">
        <w:rPr>
          <w:i/>
          <w:color w:val="A6A6A6" w:themeColor="background1" w:themeShade="A6"/>
        </w:rPr>
        <w:t xml:space="preserve">s </w:t>
      </w:r>
      <w:proofErr w:type="spellStart"/>
      <w:r w:rsidRPr="00266F07">
        <w:rPr>
          <w:i/>
          <w:color w:val="A6A6A6" w:themeColor="background1" w:themeShade="A6"/>
        </w:rPr>
        <w:t>Stored</w:t>
      </w:r>
      <w:proofErr w:type="spellEnd"/>
      <w:r w:rsidRPr="00266F07">
        <w:rPr>
          <w:i/>
          <w:color w:val="A6A6A6" w:themeColor="background1" w:themeShade="A6"/>
        </w:rPr>
        <w:t xml:space="preserve"> Procedures (SP)</w:t>
      </w:r>
      <w:r>
        <w:rPr>
          <w:i/>
          <w:color w:val="A6A6A6" w:themeColor="background1" w:themeShade="A6"/>
        </w:rPr>
        <w:t xml:space="preserve"> </w:t>
      </w:r>
      <w:r w:rsidRPr="00266F07">
        <w:rPr>
          <w:i/>
          <w:color w:val="A6A6A6" w:themeColor="background1" w:themeShade="A6"/>
        </w:rPr>
        <w:t>implementad</w:t>
      </w:r>
      <w:r>
        <w:rPr>
          <w:i/>
          <w:color w:val="A6A6A6" w:themeColor="background1" w:themeShade="A6"/>
        </w:rPr>
        <w:t>o</w:t>
      </w:r>
      <w:r w:rsidRPr="00266F07">
        <w:rPr>
          <w:i/>
          <w:color w:val="A6A6A6" w:themeColor="background1" w:themeShade="A6"/>
        </w:rPr>
        <w:t>s e descrever sucintamente o seu objetivo.</w:t>
      </w:r>
    </w:p>
    <w:p w14:paraId="0A913D01" w14:textId="75EB6D80" w:rsidR="00AE07D9" w:rsidRPr="00266F07" w:rsidRDefault="00AE07D9" w:rsidP="00266F07">
      <w:pPr>
        <w:ind w:firstLine="360"/>
        <w:rPr>
          <w:i/>
          <w:color w:val="A6A6A6" w:themeColor="background1" w:themeShade="A6"/>
        </w:rPr>
      </w:pPr>
      <w:r>
        <w:rPr>
          <w:i/>
          <w:color w:val="A6A6A6" w:themeColor="background1" w:themeShade="A6"/>
        </w:rPr>
        <w:t>Apresentar o</w:t>
      </w:r>
      <w:r w:rsidR="00741841">
        <w:rPr>
          <w:i/>
          <w:color w:val="A6A6A6" w:themeColor="background1" w:themeShade="A6"/>
        </w:rPr>
        <w:t>s SP, que implementam a lógica de negócio correspondente ao registo de resultados. Fazer a correspondência com os SP identificados no enunciado</w:t>
      </w:r>
      <w:r w:rsidR="00BB3DE7">
        <w:rPr>
          <w:i/>
          <w:color w:val="A6A6A6" w:themeColor="background1" w:themeShade="A6"/>
        </w:rPr>
        <w:t>.</w:t>
      </w:r>
    </w:p>
    <w:tbl>
      <w:tblPr>
        <w:tblStyle w:val="Tabelacomgrade"/>
        <w:tblW w:w="0" w:type="auto"/>
        <w:tblInd w:w="137" w:type="dxa"/>
        <w:tblLook w:val="04A0" w:firstRow="1" w:lastRow="0" w:firstColumn="1" w:lastColumn="0" w:noHBand="0" w:noVBand="1"/>
      </w:tblPr>
      <w:tblGrid>
        <w:gridCol w:w="8647"/>
        <w:gridCol w:w="1559"/>
      </w:tblGrid>
      <w:tr w:rsidR="00BB3DE7" w:rsidRPr="00E637F1" w14:paraId="256107B2" w14:textId="77777777" w:rsidTr="00266F07">
        <w:tc>
          <w:tcPr>
            <w:tcW w:w="8647" w:type="dxa"/>
          </w:tcPr>
          <w:p w14:paraId="7C8B37B4" w14:textId="0F5417BC" w:rsidR="00BB3DE7" w:rsidRPr="00E637F1" w:rsidRDefault="00F96EC8" w:rsidP="00E96F0C">
            <w:pPr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SP</w:t>
            </w:r>
            <w:r w:rsidR="008460A0">
              <w:rPr>
                <w:b/>
                <w:bCs/>
                <w:iCs/>
              </w:rPr>
              <w:t xml:space="preserve"> implementado</w:t>
            </w:r>
          </w:p>
        </w:tc>
        <w:tc>
          <w:tcPr>
            <w:tcW w:w="1559" w:type="dxa"/>
          </w:tcPr>
          <w:p w14:paraId="0280E1BF" w14:textId="65D91552" w:rsidR="00BB3DE7" w:rsidRPr="00E637F1" w:rsidRDefault="008460A0" w:rsidP="00E96F0C">
            <w:pPr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SP enunciado</w:t>
            </w:r>
          </w:p>
        </w:tc>
      </w:tr>
      <w:tr w:rsidR="00BB3DE7" w:rsidRPr="005A0962" w14:paraId="14117A26" w14:textId="77777777" w:rsidTr="00266F07">
        <w:trPr>
          <w:trHeight w:val="1019"/>
        </w:trPr>
        <w:tc>
          <w:tcPr>
            <w:tcW w:w="8647" w:type="dxa"/>
          </w:tcPr>
          <w:p w14:paraId="0AA82B51" w14:textId="7CAF0FBF" w:rsidR="00BB3DE7" w:rsidRPr="008460A0" w:rsidRDefault="008460A0" w:rsidP="00E96F0C">
            <w:pPr>
              <w:rPr>
                <w:i/>
                <w:color w:val="A6A6A6" w:themeColor="background1" w:themeShade="A6"/>
              </w:rPr>
            </w:pPr>
            <w:proofErr w:type="spellStart"/>
            <w:r>
              <w:rPr>
                <w:i/>
                <w:color w:val="A6A6A6" w:themeColor="background1" w:themeShade="A6"/>
              </w:rPr>
              <w:lastRenderedPageBreak/>
              <w:t>s</w:t>
            </w:r>
            <w:r w:rsidR="00F96EC8">
              <w:rPr>
                <w:i/>
                <w:color w:val="A6A6A6" w:themeColor="background1" w:themeShade="A6"/>
              </w:rPr>
              <w:t>p_criar_jogo</w:t>
            </w:r>
            <w:proofErr w:type="spellEnd"/>
            <w:r w:rsidR="00A66D71">
              <w:rPr>
                <w:i/>
                <w:color w:val="A6A6A6" w:themeColor="background1" w:themeShade="A6"/>
              </w:rPr>
              <w:t xml:space="preserve">(in </w:t>
            </w:r>
            <w:r>
              <w:rPr>
                <w:i/>
                <w:color w:val="A6A6A6" w:themeColor="background1" w:themeShade="A6"/>
              </w:rPr>
              <w:t xml:space="preserve">data </w:t>
            </w:r>
            <w:proofErr w:type="gramStart"/>
            <w:r>
              <w:rPr>
                <w:i/>
                <w:color w:val="A6A6A6" w:themeColor="background1" w:themeShade="A6"/>
              </w:rPr>
              <w:t>date,…</w:t>
            </w:r>
            <w:proofErr w:type="gramEnd"/>
            <w:r>
              <w:rPr>
                <w:i/>
                <w:color w:val="A6A6A6" w:themeColor="background1" w:themeShade="A6"/>
              </w:rPr>
              <w:t>.)</w:t>
            </w:r>
          </w:p>
          <w:p w14:paraId="7092851C" w14:textId="77777777" w:rsidR="00BB3DE7" w:rsidRPr="005A0962" w:rsidRDefault="00BB3DE7" w:rsidP="00E96F0C">
            <w:pPr>
              <w:rPr>
                <w:i/>
                <w:color w:val="A6A6A6" w:themeColor="background1" w:themeShade="A6"/>
                <w:lang w:val="en-US"/>
              </w:rPr>
            </w:pPr>
            <w:r>
              <w:rPr>
                <w:i/>
                <w:color w:val="A6A6A6" w:themeColor="background1" w:themeShade="A6"/>
                <w:lang w:val="en-US"/>
              </w:rPr>
              <w:t>….</w:t>
            </w:r>
          </w:p>
        </w:tc>
        <w:tc>
          <w:tcPr>
            <w:tcW w:w="1559" w:type="dxa"/>
          </w:tcPr>
          <w:p w14:paraId="460DA220" w14:textId="17598FEB" w:rsidR="00BB3DE7" w:rsidRPr="005A0962" w:rsidRDefault="00BB3DE7" w:rsidP="00E96F0C">
            <w:pPr>
              <w:rPr>
                <w:i/>
                <w:color w:val="A6A6A6" w:themeColor="background1" w:themeShade="A6"/>
                <w:lang w:val="en-US"/>
              </w:rPr>
            </w:pPr>
            <w:r>
              <w:rPr>
                <w:i/>
                <w:color w:val="A6A6A6" w:themeColor="background1" w:themeShade="A6"/>
                <w:lang w:val="en-US"/>
              </w:rPr>
              <w:t>1</w:t>
            </w:r>
          </w:p>
        </w:tc>
      </w:tr>
      <w:tr w:rsidR="00BB3DE7" w:rsidRPr="005A0962" w14:paraId="08B04466" w14:textId="77777777" w:rsidTr="00266F07">
        <w:tc>
          <w:tcPr>
            <w:tcW w:w="8647" w:type="dxa"/>
          </w:tcPr>
          <w:p w14:paraId="7D87B315" w14:textId="77777777" w:rsidR="00BB3DE7" w:rsidRPr="005A0962" w:rsidRDefault="00BB3DE7" w:rsidP="00E96F0C">
            <w:pPr>
              <w:rPr>
                <w:i/>
                <w:color w:val="A6A6A6" w:themeColor="background1" w:themeShade="A6"/>
                <w:lang w:val="en-US"/>
              </w:rPr>
            </w:pPr>
          </w:p>
        </w:tc>
        <w:tc>
          <w:tcPr>
            <w:tcW w:w="1559" w:type="dxa"/>
          </w:tcPr>
          <w:p w14:paraId="1F0472AE" w14:textId="77777777" w:rsidR="00BB3DE7" w:rsidRPr="005A0962" w:rsidRDefault="00BB3DE7" w:rsidP="00E96F0C">
            <w:pPr>
              <w:rPr>
                <w:i/>
                <w:color w:val="A6A6A6" w:themeColor="background1" w:themeShade="A6"/>
                <w:lang w:val="en-US"/>
              </w:rPr>
            </w:pPr>
          </w:p>
        </w:tc>
      </w:tr>
    </w:tbl>
    <w:p w14:paraId="79A446E6" w14:textId="77777777" w:rsidR="00082AA5" w:rsidRDefault="00082AA5" w:rsidP="009E322F">
      <w:pPr>
        <w:ind w:firstLine="360"/>
        <w:rPr>
          <w:i/>
          <w:color w:val="A6A6A6" w:themeColor="background1" w:themeShade="A6"/>
        </w:rPr>
      </w:pPr>
    </w:p>
    <w:p w14:paraId="497CF66A" w14:textId="67C79AC2" w:rsidR="00D45597" w:rsidRPr="009461D8" w:rsidRDefault="00D45597" w:rsidP="005E0A5E">
      <w:pPr>
        <w:pStyle w:val="Ttulo2"/>
        <w:numPr>
          <w:ilvl w:val="1"/>
          <w:numId w:val="3"/>
        </w:numPr>
        <w:rPr>
          <w:i/>
          <w:iCs/>
        </w:rPr>
      </w:pPr>
      <w:bookmarkStart w:id="16" w:name="_Toc170303103"/>
      <w:r w:rsidRPr="009461D8">
        <w:rPr>
          <w:i/>
          <w:iCs/>
        </w:rPr>
        <w:t>Func</w:t>
      </w:r>
      <w:r w:rsidR="009461D8" w:rsidRPr="009461D8">
        <w:rPr>
          <w:i/>
          <w:iCs/>
        </w:rPr>
        <w:t>t</w:t>
      </w:r>
      <w:r w:rsidRPr="009461D8">
        <w:rPr>
          <w:i/>
          <w:iCs/>
        </w:rPr>
        <w:t>ions</w:t>
      </w:r>
      <w:bookmarkEnd w:id="16"/>
    </w:p>
    <w:p w14:paraId="7A30D651" w14:textId="77CD6819" w:rsidR="00D45597" w:rsidRDefault="00D45597" w:rsidP="00266F07">
      <w:pPr>
        <w:ind w:firstLine="360"/>
        <w:rPr>
          <w:i/>
          <w:color w:val="A6A6A6" w:themeColor="background1" w:themeShade="A6"/>
        </w:rPr>
      </w:pPr>
      <w:r w:rsidRPr="00D45597">
        <w:rPr>
          <w:i/>
          <w:color w:val="A6A6A6" w:themeColor="background1" w:themeShade="A6"/>
        </w:rPr>
        <w:t xml:space="preserve">Apresentar </w:t>
      </w:r>
      <w:r w:rsidR="009461D8">
        <w:rPr>
          <w:i/>
          <w:color w:val="A6A6A6" w:themeColor="background1" w:themeShade="A6"/>
        </w:rPr>
        <w:t>as</w:t>
      </w:r>
      <w:r w:rsidRPr="00D45597">
        <w:rPr>
          <w:i/>
          <w:color w:val="A6A6A6" w:themeColor="background1" w:themeShade="A6"/>
        </w:rPr>
        <w:t xml:space="preserve"> </w:t>
      </w:r>
      <w:r w:rsidR="009461D8">
        <w:rPr>
          <w:i/>
          <w:color w:val="A6A6A6" w:themeColor="background1" w:themeShade="A6"/>
        </w:rPr>
        <w:t>Functions implementadas</w:t>
      </w:r>
      <w:r w:rsidRPr="00D45597">
        <w:rPr>
          <w:i/>
          <w:color w:val="A6A6A6" w:themeColor="background1" w:themeShade="A6"/>
        </w:rPr>
        <w:t xml:space="preserve"> e descrever sucintamente o seu objetivo.</w: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5665"/>
        <w:gridCol w:w="4536"/>
      </w:tblGrid>
      <w:tr w:rsidR="00D45597" w:rsidRPr="00E637F1" w14:paraId="1EE272C3" w14:textId="77777777" w:rsidTr="00E96F0C">
        <w:trPr>
          <w:jc w:val="center"/>
        </w:trPr>
        <w:tc>
          <w:tcPr>
            <w:tcW w:w="5665" w:type="dxa"/>
          </w:tcPr>
          <w:p w14:paraId="3E9AE48D" w14:textId="63060324" w:rsidR="00D45597" w:rsidRPr="00E637F1" w:rsidRDefault="00266F07" w:rsidP="00E96F0C">
            <w:pPr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FN</w:t>
            </w:r>
          </w:p>
        </w:tc>
        <w:tc>
          <w:tcPr>
            <w:tcW w:w="4536" w:type="dxa"/>
          </w:tcPr>
          <w:p w14:paraId="573ECA44" w14:textId="77777777" w:rsidR="00D45597" w:rsidRPr="00E637F1" w:rsidRDefault="00D45597" w:rsidP="00E96F0C">
            <w:pPr>
              <w:rPr>
                <w:b/>
                <w:bCs/>
                <w:iCs/>
              </w:rPr>
            </w:pPr>
            <w:r w:rsidRPr="00E637F1">
              <w:rPr>
                <w:b/>
                <w:bCs/>
                <w:iCs/>
              </w:rPr>
              <w:t>Descrição</w:t>
            </w:r>
          </w:p>
        </w:tc>
      </w:tr>
      <w:tr w:rsidR="00D45597" w:rsidRPr="006E66EB" w14:paraId="475236EC" w14:textId="77777777" w:rsidTr="00E96F0C">
        <w:trPr>
          <w:trHeight w:val="1019"/>
          <w:jc w:val="center"/>
        </w:trPr>
        <w:tc>
          <w:tcPr>
            <w:tcW w:w="5665" w:type="dxa"/>
          </w:tcPr>
          <w:p w14:paraId="7059776E" w14:textId="53072D1E" w:rsidR="00D45597" w:rsidRDefault="002060B4" w:rsidP="00E96F0C">
            <w:pPr>
              <w:rPr>
                <w:i/>
                <w:color w:val="A6A6A6" w:themeColor="background1" w:themeShade="A6"/>
                <w:lang w:val="en-US"/>
              </w:rPr>
            </w:pPr>
            <w:proofErr w:type="spellStart"/>
            <w:r>
              <w:rPr>
                <w:i/>
                <w:color w:val="A6A6A6" w:themeColor="background1" w:themeShade="A6"/>
                <w:lang w:val="en-US"/>
              </w:rPr>
              <w:t>fn</w:t>
            </w:r>
            <w:r w:rsidR="00D45597">
              <w:rPr>
                <w:i/>
                <w:color w:val="A6A6A6" w:themeColor="background1" w:themeShade="A6"/>
                <w:lang w:val="en-US"/>
              </w:rPr>
              <w:t>_ipma</w:t>
            </w:r>
            <w:r w:rsidR="00D57C7C">
              <w:rPr>
                <w:i/>
                <w:color w:val="A6A6A6" w:themeColor="background1" w:themeShade="A6"/>
                <w:lang w:val="en-US"/>
              </w:rPr>
              <w:t>_</w:t>
            </w:r>
            <w:proofErr w:type="gramStart"/>
            <w:r w:rsidR="00D57C7C">
              <w:rPr>
                <w:i/>
                <w:color w:val="A6A6A6" w:themeColor="background1" w:themeShade="A6"/>
                <w:lang w:val="en-US"/>
              </w:rPr>
              <w:t>temp</w:t>
            </w:r>
            <w:proofErr w:type="spellEnd"/>
            <w:r w:rsidR="00D45597">
              <w:rPr>
                <w:i/>
                <w:color w:val="A6A6A6" w:themeColor="background1" w:themeShade="A6"/>
                <w:lang w:val="en-US"/>
              </w:rPr>
              <w:t>(</w:t>
            </w:r>
            <w:proofErr w:type="gramEnd"/>
            <w:r w:rsidR="00D45597">
              <w:rPr>
                <w:i/>
                <w:color w:val="A6A6A6" w:themeColor="background1" w:themeShade="A6"/>
                <w:lang w:val="en-US"/>
              </w:rPr>
              <w:t>in local varchar(50),</w:t>
            </w:r>
          </w:p>
          <w:p w14:paraId="3347B9F0" w14:textId="2FCE3BB6" w:rsidR="00D45597" w:rsidRPr="005A0962" w:rsidRDefault="00D45597" w:rsidP="00E96F0C">
            <w:pPr>
              <w:rPr>
                <w:i/>
                <w:color w:val="A6A6A6" w:themeColor="background1" w:themeShade="A6"/>
                <w:lang w:val="en-US"/>
              </w:rPr>
            </w:pPr>
            <w:r>
              <w:rPr>
                <w:i/>
                <w:color w:val="A6A6A6" w:themeColor="background1" w:themeShade="A6"/>
                <w:lang w:val="en-US"/>
              </w:rPr>
              <w:t xml:space="preserve">in </w:t>
            </w:r>
            <w:proofErr w:type="spellStart"/>
            <w:r>
              <w:rPr>
                <w:i/>
                <w:color w:val="A6A6A6" w:themeColor="background1" w:themeShade="A6"/>
                <w:lang w:val="en-US"/>
              </w:rPr>
              <w:t>dia</w:t>
            </w:r>
            <w:proofErr w:type="spellEnd"/>
            <w:r>
              <w:rPr>
                <w:i/>
                <w:color w:val="A6A6A6" w:themeColor="background1" w:themeShade="A6"/>
                <w:lang w:val="en-US"/>
              </w:rPr>
              <w:t xml:space="preserve"> </w:t>
            </w:r>
            <w:proofErr w:type="spellStart"/>
            <w:r>
              <w:rPr>
                <w:i/>
                <w:color w:val="A6A6A6" w:themeColor="background1" w:themeShade="A6"/>
                <w:lang w:val="en-US"/>
              </w:rPr>
              <w:t>tinyint</w:t>
            </w:r>
            <w:proofErr w:type="spellEnd"/>
            <w:r w:rsidR="002060B4">
              <w:rPr>
                <w:i/>
                <w:color w:val="A6A6A6" w:themeColor="background1" w:themeShade="A6"/>
                <w:lang w:val="en-US"/>
              </w:rPr>
              <w:t xml:space="preserve">, in hora </w:t>
            </w:r>
            <w:proofErr w:type="spellStart"/>
            <w:r w:rsidR="002060B4">
              <w:rPr>
                <w:i/>
                <w:color w:val="A6A6A6" w:themeColor="background1" w:themeShade="A6"/>
                <w:lang w:val="en-US"/>
              </w:rPr>
              <w:t>tinyint</w:t>
            </w:r>
            <w:proofErr w:type="spellEnd"/>
            <w:r>
              <w:rPr>
                <w:i/>
                <w:color w:val="A6A6A6" w:themeColor="background1" w:themeShade="A6"/>
                <w:lang w:val="en-US"/>
              </w:rPr>
              <w:t>)</w:t>
            </w:r>
            <w:r w:rsidR="00241C72">
              <w:rPr>
                <w:i/>
                <w:color w:val="A6A6A6" w:themeColor="background1" w:themeShade="A6"/>
                <w:lang w:val="en-US"/>
              </w:rPr>
              <w:t xml:space="preserve"> returns </w:t>
            </w:r>
            <w:proofErr w:type="spellStart"/>
            <w:r w:rsidR="00241C72">
              <w:rPr>
                <w:i/>
                <w:color w:val="A6A6A6" w:themeColor="background1" w:themeShade="A6"/>
                <w:lang w:val="en-US"/>
              </w:rPr>
              <w:t>tinyint</w:t>
            </w:r>
            <w:proofErr w:type="spellEnd"/>
          </w:p>
          <w:p w14:paraId="61B4F325" w14:textId="77777777" w:rsidR="00D45597" w:rsidRPr="005A0962" w:rsidRDefault="00D45597" w:rsidP="00E96F0C">
            <w:pPr>
              <w:rPr>
                <w:i/>
                <w:color w:val="A6A6A6" w:themeColor="background1" w:themeShade="A6"/>
                <w:lang w:val="en-US"/>
              </w:rPr>
            </w:pPr>
            <w:r>
              <w:rPr>
                <w:i/>
                <w:color w:val="A6A6A6" w:themeColor="background1" w:themeShade="A6"/>
                <w:lang w:val="en-US"/>
              </w:rPr>
              <w:t>….</w:t>
            </w:r>
          </w:p>
        </w:tc>
        <w:tc>
          <w:tcPr>
            <w:tcW w:w="4536" w:type="dxa"/>
          </w:tcPr>
          <w:p w14:paraId="75E0ACCD" w14:textId="720C9589" w:rsidR="00D45597" w:rsidRPr="006E66EB" w:rsidRDefault="00BB226D" w:rsidP="00E96F0C">
            <w:pPr>
              <w:rPr>
                <w:i/>
                <w:color w:val="A6A6A6" w:themeColor="background1" w:themeShade="A6"/>
              </w:rPr>
            </w:pPr>
            <w:r>
              <w:rPr>
                <w:i/>
                <w:color w:val="A6A6A6" w:themeColor="background1" w:themeShade="A6"/>
              </w:rPr>
              <w:t>Devolve a temperatura prevista</w:t>
            </w:r>
            <w:r w:rsidR="00D45597" w:rsidRPr="006E66EB">
              <w:rPr>
                <w:i/>
                <w:color w:val="A6A6A6" w:themeColor="background1" w:themeShade="A6"/>
              </w:rPr>
              <w:t xml:space="preserve"> p</w:t>
            </w:r>
            <w:r w:rsidR="00D45597">
              <w:rPr>
                <w:i/>
                <w:color w:val="A6A6A6" w:themeColor="background1" w:themeShade="A6"/>
              </w:rPr>
              <w:t xml:space="preserve">ara um </w:t>
            </w:r>
            <w:r w:rsidR="00266F07">
              <w:rPr>
                <w:i/>
                <w:color w:val="A6A6A6" w:themeColor="background1" w:themeShade="A6"/>
              </w:rPr>
              <w:t xml:space="preserve">determinado </w:t>
            </w:r>
            <w:r w:rsidR="00FC2AD5">
              <w:rPr>
                <w:i/>
                <w:color w:val="A6A6A6" w:themeColor="background1" w:themeShade="A6"/>
              </w:rPr>
              <w:t>local, dia</w:t>
            </w:r>
            <w:r w:rsidR="00D45597">
              <w:rPr>
                <w:i/>
                <w:color w:val="A6A6A6" w:themeColor="background1" w:themeShade="A6"/>
              </w:rPr>
              <w:t xml:space="preserve"> </w:t>
            </w:r>
            <w:r>
              <w:rPr>
                <w:i/>
                <w:color w:val="A6A6A6" w:themeColor="background1" w:themeShade="A6"/>
              </w:rPr>
              <w:t>e hora</w:t>
            </w:r>
          </w:p>
        </w:tc>
      </w:tr>
      <w:tr w:rsidR="00D45597" w:rsidRPr="006E66EB" w14:paraId="4BBE3AF4" w14:textId="77777777" w:rsidTr="00E96F0C">
        <w:trPr>
          <w:jc w:val="center"/>
        </w:trPr>
        <w:tc>
          <w:tcPr>
            <w:tcW w:w="5665" w:type="dxa"/>
          </w:tcPr>
          <w:p w14:paraId="3811DEB7" w14:textId="77777777" w:rsidR="00D45597" w:rsidRPr="006E66EB" w:rsidRDefault="00D45597" w:rsidP="00E96F0C">
            <w:pPr>
              <w:rPr>
                <w:i/>
                <w:color w:val="A6A6A6" w:themeColor="background1" w:themeShade="A6"/>
              </w:rPr>
            </w:pPr>
          </w:p>
        </w:tc>
        <w:tc>
          <w:tcPr>
            <w:tcW w:w="4536" w:type="dxa"/>
          </w:tcPr>
          <w:p w14:paraId="2099EA4C" w14:textId="77777777" w:rsidR="00D45597" w:rsidRPr="006E66EB" w:rsidRDefault="00D45597" w:rsidP="00E96F0C">
            <w:pPr>
              <w:rPr>
                <w:i/>
                <w:color w:val="A6A6A6" w:themeColor="background1" w:themeShade="A6"/>
              </w:rPr>
            </w:pPr>
          </w:p>
        </w:tc>
      </w:tr>
    </w:tbl>
    <w:p w14:paraId="51C9E5AD" w14:textId="77777777" w:rsidR="00D45597" w:rsidRDefault="00D45597" w:rsidP="009E322F">
      <w:pPr>
        <w:ind w:firstLine="360"/>
        <w:rPr>
          <w:i/>
          <w:color w:val="A6A6A6" w:themeColor="background1" w:themeShade="A6"/>
        </w:rPr>
      </w:pPr>
    </w:p>
    <w:p w14:paraId="4B4499FF" w14:textId="122C0D4F" w:rsidR="005E0A5E" w:rsidRDefault="005E0A5E" w:rsidP="005E0A5E">
      <w:pPr>
        <w:pStyle w:val="Ttulo2"/>
        <w:numPr>
          <w:ilvl w:val="1"/>
          <w:numId w:val="3"/>
        </w:numPr>
        <w:rPr>
          <w:i/>
          <w:iCs/>
        </w:rPr>
      </w:pPr>
      <w:bookmarkStart w:id="17" w:name="_Toc170303104"/>
      <w:r>
        <w:rPr>
          <w:i/>
          <w:iCs/>
        </w:rPr>
        <w:t>Triggers</w:t>
      </w:r>
      <w:bookmarkEnd w:id="17"/>
    </w:p>
    <w:p w14:paraId="1472497B" w14:textId="170C2F34" w:rsidR="005E0A5E" w:rsidRPr="00360B72" w:rsidRDefault="00C664B6" w:rsidP="00266F07">
      <w:pPr>
        <w:ind w:firstLine="360"/>
        <w:rPr>
          <w:i/>
          <w:color w:val="A6A6A6" w:themeColor="background1" w:themeShade="A6"/>
        </w:rPr>
      </w:pPr>
      <w:r w:rsidRPr="00360B72">
        <w:rPr>
          <w:i/>
          <w:color w:val="A6A6A6" w:themeColor="background1" w:themeShade="A6"/>
        </w:rPr>
        <w:t>Apresentar os tri</w:t>
      </w:r>
      <w:r w:rsidR="00266F07">
        <w:rPr>
          <w:i/>
          <w:color w:val="A6A6A6" w:themeColor="background1" w:themeShade="A6"/>
        </w:rPr>
        <w:t>g</w:t>
      </w:r>
      <w:r w:rsidRPr="00360B72">
        <w:rPr>
          <w:i/>
          <w:color w:val="A6A6A6" w:themeColor="background1" w:themeShade="A6"/>
        </w:rPr>
        <w:t xml:space="preserve">gers implementados e descrever </w:t>
      </w:r>
      <w:r w:rsidR="00360B72" w:rsidRPr="00360B72">
        <w:rPr>
          <w:i/>
          <w:color w:val="A6A6A6" w:themeColor="background1" w:themeShade="A6"/>
        </w:rPr>
        <w:t>sucintamente</w:t>
      </w:r>
      <w:r w:rsidRPr="00360B72">
        <w:rPr>
          <w:i/>
          <w:color w:val="A6A6A6" w:themeColor="background1" w:themeShade="A6"/>
        </w:rPr>
        <w:t xml:space="preserve"> a sua lógica.</w:t>
      </w:r>
    </w:p>
    <w:p w14:paraId="2D0A8AEF" w14:textId="39792625" w:rsidR="00360B72" w:rsidRDefault="00A060D1" w:rsidP="00A060D1">
      <w:pPr>
        <w:pStyle w:val="Ttulo2"/>
        <w:numPr>
          <w:ilvl w:val="2"/>
          <w:numId w:val="3"/>
        </w:numPr>
        <w:rPr>
          <w:i/>
          <w:iCs/>
        </w:rPr>
      </w:pPr>
      <w:bookmarkStart w:id="18" w:name="_Toc170303105"/>
      <w:r>
        <w:rPr>
          <w:i/>
          <w:iCs/>
        </w:rPr>
        <w:t>Monitorização de falhas</w:t>
      </w:r>
      <w:bookmarkEnd w:id="18"/>
    </w:p>
    <w:p w14:paraId="6ADE2BB0" w14:textId="707832DD" w:rsidR="005E0A5E" w:rsidRDefault="00BC11AF" w:rsidP="009E322F">
      <w:pPr>
        <w:ind w:firstLine="360"/>
        <w:rPr>
          <w:i/>
          <w:color w:val="A6A6A6" w:themeColor="background1" w:themeShade="A6"/>
        </w:rPr>
      </w:pPr>
      <w:r>
        <w:rPr>
          <w:i/>
          <w:color w:val="A6A6A6" w:themeColor="background1" w:themeShade="A6"/>
        </w:rPr>
        <w:t xml:space="preserve">Apresentar e descrever os triggers implementados para responder </w:t>
      </w:r>
      <w:r w:rsidR="00EA1C59">
        <w:rPr>
          <w:i/>
          <w:color w:val="A6A6A6" w:themeColor="background1" w:themeShade="A6"/>
        </w:rPr>
        <w:t>ao tópico Monitorização de falhas descrito no enunciado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7933"/>
        <w:gridCol w:w="2410"/>
      </w:tblGrid>
      <w:tr w:rsidR="00EA1C59" w:rsidRPr="00E637F1" w14:paraId="78FADFB9" w14:textId="77777777" w:rsidTr="00EA1C59">
        <w:tc>
          <w:tcPr>
            <w:tcW w:w="7933" w:type="dxa"/>
          </w:tcPr>
          <w:p w14:paraId="62780184" w14:textId="39AE1503" w:rsidR="00EA1C59" w:rsidRPr="00E637F1" w:rsidRDefault="00EA1C59" w:rsidP="00E96F0C">
            <w:pPr>
              <w:rPr>
                <w:b/>
                <w:bCs/>
                <w:iCs/>
              </w:rPr>
            </w:pPr>
            <w:proofErr w:type="spellStart"/>
            <w:r>
              <w:rPr>
                <w:b/>
                <w:bCs/>
                <w:iCs/>
              </w:rPr>
              <w:t>Trigger</w:t>
            </w:r>
            <w:proofErr w:type="spellEnd"/>
          </w:p>
        </w:tc>
        <w:tc>
          <w:tcPr>
            <w:tcW w:w="2410" w:type="dxa"/>
          </w:tcPr>
          <w:p w14:paraId="30DF1379" w14:textId="74E62B8D" w:rsidR="00EA1C59" w:rsidRPr="00E637F1" w:rsidRDefault="006859F7" w:rsidP="00E96F0C">
            <w:pPr>
              <w:rPr>
                <w:b/>
                <w:bCs/>
                <w:iCs/>
              </w:rPr>
            </w:pPr>
            <w:proofErr w:type="spellStart"/>
            <w:r>
              <w:rPr>
                <w:b/>
                <w:bCs/>
                <w:iCs/>
              </w:rPr>
              <w:t>Trigger</w:t>
            </w:r>
            <w:proofErr w:type="spellEnd"/>
            <w:r>
              <w:rPr>
                <w:b/>
                <w:bCs/>
                <w:iCs/>
              </w:rPr>
              <w:t xml:space="preserve"> </w:t>
            </w:r>
            <w:r w:rsidR="00F90D30">
              <w:rPr>
                <w:b/>
                <w:bCs/>
                <w:iCs/>
              </w:rPr>
              <w:t>enunciado</w:t>
            </w:r>
          </w:p>
        </w:tc>
      </w:tr>
      <w:tr w:rsidR="00EA1C59" w:rsidRPr="005A0962" w14:paraId="146B7702" w14:textId="77777777" w:rsidTr="00EA1C59">
        <w:trPr>
          <w:trHeight w:val="1019"/>
        </w:trPr>
        <w:tc>
          <w:tcPr>
            <w:tcW w:w="7933" w:type="dxa"/>
          </w:tcPr>
          <w:p w14:paraId="4B65A315" w14:textId="70103E2A" w:rsidR="00EA1C59" w:rsidRPr="009E0ABC" w:rsidRDefault="008E7AAE" w:rsidP="00E96F0C">
            <w:pPr>
              <w:rPr>
                <w:i/>
                <w:color w:val="A6A6A6" w:themeColor="background1" w:themeShade="A6"/>
                <w:lang w:val="en-US"/>
              </w:rPr>
            </w:pPr>
            <w:proofErr w:type="spellStart"/>
            <w:r w:rsidRPr="009E0ABC">
              <w:rPr>
                <w:i/>
                <w:color w:val="A6A6A6" w:themeColor="background1" w:themeShade="A6"/>
                <w:lang w:val="en-US"/>
              </w:rPr>
              <w:t>Log_resultado</w:t>
            </w:r>
            <w:proofErr w:type="spellEnd"/>
            <w:r w:rsidRPr="009E0ABC">
              <w:rPr>
                <w:i/>
                <w:color w:val="A6A6A6" w:themeColor="background1" w:themeShade="A6"/>
                <w:lang w:val="en-US"/>
              </w:rPr>
              <w:t xml:space="preserve"> bef</w:t>
            </w:r>
            <w:r w:rsidR="009E0ABC" w:rsidRPr="009E0ABC">
              <w:rPr>
                <w:i/>
                <w:color w:val="A6A6A6" w:themeColor="background1" w:themeShade="A6"/>
                <w:lang w:val="en-US"/>
              </w:rPr>
              <w:t>ore update on</w:t>
            </w:r>
            <w:r w:rsidR="009E0ABC">
              <w:rPr>
                <w:i/>
                <w:color w:val="A6A6A6" w:themeColor="background1" w:themeShade="A6"/>
                <w:lang w:val="en-US"/>
              </w:rPr>
              <w:t xml:space="preserve"> </w:t>
            </w:r>
            <w:proofErr w:type="spellStart"/>
            <w:r w:rsidR="009E0ABC">
              <w:rPr>
                <w:i/>
                <w:color w:val="A6A6A6" w:themeColor="background1" w:themeShade="A6"/>
                <w:lang w:val="en-US"/>
              </w:rPr>
              <w:t>resultados</w:t>
            </w:r>
            <w:proofErr w:type="spellEnd"/>
            <w:r w:rsidR="009E0ABC">
              <w:rPr>
                <w:i/>
                <w:color w:val="A6A6A6" w:themeColor="background1" w:themeShade="A6"/>
                <w:lang w:val="en-US"/>
              </w:rPr>
              <w:t xml:space="preserve"> ….</w:t>
            </w:r>
          </w:p>
          <w:p w14:paraId="152E459B" w14:textId="77777777" w:rsidR="00EA1C59" w:rsidRPr="005A0962" w:rsidRDefault="00EA1C59" w:rsidP="00E96F0C">
            <w:pPr>
              <w:rPr>
                <w:i/>
                <w:color w:val="A6A6A6" w:themeColor="background1" w:themeShade="A6"/>
                <w:lang w:val="en-US"/>
              </w:rPr>
            </w:pPr>
            <w:r>
              <w:rPr>
                <w:i/>
                <w:color w:val="A6A6A6" w:themeColor="background1" w:themeShade="A6"/>
                <w:lang w:val="en-US"/>
              </w:rPr>
              <w:t>….</w:t>
            </w:r>
          </w:p>
        </w:tc>
        <w:tc>
          <w:tcPr>
            <w:tcW w:w="2410" w:type="dxa"/>
          </w:tcPr>
          <w:p w14:paraId="2B311125" w14:textId="6B93F063" w:rsidR="00EA1C59" w:rsidRPr="005A0962" w:rsidRDefault="006859F7" w:rsidP="00E96F0C">
            <w:pPr>
              <w:rPr>
                <w:i/>
                <w:color w:val="A6A6A6" w:themeColor="background1" w:themeShade="A6"/>
                <w:lang w:val="en-US"/>
              </w:rPr>
            </w:pPr>
            <w:proofErr w:type="spellStart"/>
            <w:r>
              <w:rPr>
                <w:i/>
                <w:color w:val="A6A6A6" w:themeColor="background1" w:themeShade="A6"/>
                <w:lang w:val="en-US"/>
              </w:rPr>
              <w:t>Result_change</w:t>
            </w:r>
            <w:proofErr w:type="spellEnd"/>
          </w:p>
        </w:tc>
      </w:tr>
      <w:tr w:rsidR="00EA1C59" w:rsidRPr="005A0962" w14:paraId="07654D47" w14:textId="77777777" w:rsidTr="00EA1C59">
        <w:tc>
          <w:tcPr>
            <w:tcW w:w="7933" w:type="dxa"/>
          </w:tcPr>
          <w:p w14:paraId="79C154E6" w14:textId="77777777" w:rsidR="00EA1C59" w:rsidRPr="005A0962" w:rsidRDefault="00EA1C59" w:rsidP="00E96F0C">
            <w:pPr>
              <w:rPr>
                <w:i/>
                <w:color w:val="A6A6A6" w:themeColor="background1" w:themeShade="A6"/>
                <w:lang w:val="en-US"/>
              </w:rPr>
            </w:pPr>
          </w:p>
        </w:tc>
        <w:tc>
          <w:tcPr>
            <w:tcW w:w="2410" w:type="dxa"/>
          </w:tcPr>
          <w:p w14:paraId="08E2FF35" w14:textId="77777777" w:rsidR="00EA1C59" w:rsidRPr="005A0962" w:rsidRDefault="00EA1C59" w:rsidP="00E96F0C">
            <w:pPr>
              <w:rPr>
                <w:i/>
                <w:color w:val="A6A6A6" w:themeColor="background1" w:themeShade="A6"/>
                <w:lang w:val="en-US"/>
              </w:rPr>
            </w:pPr>
          </w:p>
        </w:tc>
      </w:tr>
    </w:tbl>
    <w:p w14:paraId="32EDA8F8" w14:textId="77777777" w:rsidR="00EA1C59" w:rsidRDefault="00EA1C59" w:rsidP="009E322F">
      <w:pPr>
        <w:ind w:firstLine="360"/>
        <w:rPr>
          <w:i/>
          <w:color w:val="A6A6A6" w:themeColor="background1" w:themeShade="A6"/>
        </w:rPr>
      </w:pPr>
    </w:p>
    <w:p w14:paraId="4844F1BF" w14:textId="5FA0EF88" w:rsidR="006859F7" w:rsidRDefault="006859F7" w:rsidP="00E4438C">
      <w:pPr>
        <w:pStyle w:val="Ttulo2"/>
        <w:numPr>
          <w:ilvl w:val="2"/>
          <w:numId w:val="3"/>
        </w:numPr>
        <w:rPr>
          <w:i/>
          <w:iCs/>
        </w:rPr>
      </w:pPr>
      <w:bookmarkStart w:id="19" w:name="_Toc170303106"/>
      <w:r>
        <w:rPr>
          <w:i/>
          <w:iCs/>
        </w:rPr>
        <w:t>Outros triggers</w:t>
      </w:r>
      <w:bookmarkEnd w:id="19"/>
    </w:p>
    <w:p w14:paraId="17FB02C8" w14:textId="3D7BC15F" w:rsidR="006859F7" w:rsidRDefault="006859F7" w:rsidP="006859F7">
      <w:pPr>
        <w:ind w:firstLine="360"/>
        <w:rPr>
          <w:i/>
          <w:color w:val="A6A6A6" w:themeColor="background1" w:themeShade="A6"/>
        </w:rPr>
      </w:pPr>
      <w:r>
        <w:rPr>
          <w:i/>
          <w:color w:val="A6A6A6" w:themeColor="background1" w:themeShade="A6"/>
        </w:rPr>
        <w:t xml:space="preserve">Apresentar e descrever </w:t>
      </w:r>
      <w:r w:rsidR="00E4438C">
        <w:rPr>
          <w:i/>
          <w:color w:val="A6A6A6" w:themeColor="background1" w:themeShade="A6"/>
        </w:rPr>
        <w:t>outros</w:t>
      </w:r>
      <w:r>
        <w:rPr>
          <w:i/>
          <w:color w:val="A6A6A6" w:themeColor="background1" w:themeShade="A6"/>
        </w:rPr>
        <w:t xml:space="preserve"> triggers implementados </w:t>
      </w:r>
      <w:r w:rsidR="00E4438C">
        <w:rPr>
          <w:i/>
          <w:color w:val="A6A6A6" w:themeColor="background1" w:themeShade="A6"/>
        </w:rPr>
        <w:t>e descrever o seu objetivo.</w: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4673"/>
        <w:gridCol w:w="5528"/>
      </w:tblGrid>
      <w:tr w:rsidR="00E4438C" w:rsidRPr="00E637F1" w14:paraId="23D48760" w14:textId="77777777" w:rsidTr="00E4438C">
        <w:trPr>
          <w:jc w:val="center"/>
        </w:trPr>
        <w:tc>
          <w:tcPr>
            <w:tcW w:w="4673" w:type="dxa"/>
          </w:tcPr>
          <w:p w14:paraId="4816C0CF" w14:textId="763CFDB3" w:rsidR="00E4438C" w:rsidRPr="00E637F1" w:rsidRDefault="00E4438C" w:rsidP="00E96F0C">
            <w:pPr>
              <w:rPr>
                <w:b/>
                <w:bCs/>
                <w:iCs/>
              </w:rPr>
            </w:pPr>
            <w:proofErr w:type="spellStart"/>
            <w:r>
              <w:rPr>
                <w:b/>
                <w:bCs/>
                <w:iCs/>
              </w:rPr>
              <w:t>Trigger</w:t>
            </w:r>
            <w:proofErr w:type="spellEnd"/>
          </w:p>
        </w:tc>
        <w:tc>
          <w:tcPr>
            <w:tcW w:w="5528" w:type="dxa"/>
          </w:tcPr>
          <w:p w14:paraId="2BEFA688" w14:textId="77777777" w:rsidR="00E4438C" w:rsidRPr="00E637F1" w:rsidRDefault="00E4438C" w:rsidP="00E96F0C">
            <w:pPr>
              <w:rPr>
                <w:b/>
                <w:bCs/>
                <w:iCs/>
              </w:rPr>
            </w:pPr>
            <w:r w:rsidRPr="00E637F1">
              <w:rPr>
                <w:b/>
                <w:bCs/>
                <w:iCs/>
              </w:rPr>
              <w:t>Descrição</w:t>
            </w:r>
          </w:p>
        </w:tc>
      </w:tr>
      <w:tr w:rsidR="00E4438C" w:rsidRPr="00C76DD4" w14:paraId="55064CC3" w14:textId="77777777" w:rsidTr="00E4438C">
        <w:trPr>
          <w:trHeight w:val="1019"/>
          <w:jc w:val="center"/>
        </w:trPr>
        <w:tc>
          <w:tcPr>
            <w:tcW w:w="4673" w:type="dxa"/>
          </w:tcPr>
          <w:p w14:paraId="3C932101" w14:textId="31F3F738" w:rsidR="007F7E49" w:rsidRPr="009E0ABC" w:rsidRDefault="00A15C50" w:rsidP="007F7E49">
            <w:pPr>
              <w:rPr>
                <w:i/>
                <w:color w:val="A6A6A6" w:themeColor="background1" w:themeShade="A6"/>
                <w:lang w:val="en-US"/>
              </w:rPr>
            </w:pPr>
            <w:proofErr w:type="spellStart"/>
            <w:r>
              <w:rPr>
                <w:i/>
                <w:color w:val="A6A6A6" w:themeColor="background1" w:themeShade="A6"/>
                <w:lang w:val="en-US"/>
              </w:rPr>
              <w:t>CH</w:t>
            </w:r>
            <w:r w:rsidR="007F7E49" w:rsidRPr="009E0ABC">
              <w:rPr>
                <w:i/>
                <w:color w:val="A6A6A6" w:themeColor="background1" w:themeShade="A6"/>
                <w:lang w:val="en-US"/>
              </w:rPr>
              <w:t>_resultado</w:t>
            </w:r>
            <w:proofErr w:type="spellEnd"/>
            <w:r w:rsidR="007F7E49" w:rsidRPr="009E0ABC">
              <w:rPr>
                <w:i/>
                <w:color w:val="A6A6A6" w:themeColor="background1" w:themeShade="A6"/>
                <w:lang w:val="en-US"/>
              </w:rPr>
              <w:t xml:space="preserve"> before update on</w:t>
            </w:r>
            <w:r w:rsidR="007F7E49">
              <w:rPr>
                <w:i/>
                <w:color w:val="A6A6A6" w:themeColor="background1" w:themeShade="A6"/>
                <w:lang w:val="en-US"/>
              </w:rPr>
              <w:t xml:space="preserve"> </w:t>
            </w:r>
            <w:proofErr w:type="spellStart"/>
            <w:r w:rsidR="007F7E49">
              <w:rPr>
                <w:i/>
                <w:color w:val="A6A6A6" w:themeColor="background1" w:themeShade="A6"/>
                <w:lang w:val="en-US"/>
              </w:rPr>
              <w:t>resultados</w:t>
            </w:r>
            <w:proofErr w:type="spellEnd"/>
            <w:r w:rsidR="007F7E49">
              <w:rPr>
                <w:i/>
                <w:color w:val="A6A6A6" w:themeColor="background1" w:themeShade="A6"/>
                <w:lang w:val="en-US"/>
              </w:rPr>
              <w:t xml:space="preserve"> ….</w:t>
            </w:r>
          </w:p>
          <w:p w14:paraId="2B5A2ACB" w14:textId="45B49A60" w:rsidR="00E4438C" w:rsidRPr="005A0962" w:rsidRDefault="00E4438C" w:rsidP="00E96F0C">
            <w:pPr>
              <w:rPr>
                <w:i/>
                <w:color w:val="A6A6A6" w:themeColor="background1" w:themeShade="A6"/>
                <w:lang w:val="en-US"/>
              </w:rPr>
            </w:pPr>
          </w:p>
        </w:tc>
        <w:tc>
          <w:tcPr>
            <w:tcW w:w="5528" w:type="dxa"/>
          </w:tcPr>
          <w:p w14:paraId="3D287B13" w14:textId="078C2926" w:rsidR="00E4438C" w:rsidRPr="00C76DD4" w:rsidRDefault="00A15C50" w:rsidP="00E96F0C">
            <w:pPr>
              <w:rPr>
                <w:i/>
                <w:color w:val="A6A6A6" w:themeColor="background1" w:themeShade="A6"/>
              </w:rPr>
            </w:pPr>
            <w:r w:rsidRPr="00C76DD4">
              <w:rPr>
                <w:i/>
                <w:color w:val="A6A6A6" w:themeColor="background1" w:themeShade="A6"/>
              </w:rPr>
              <w:t xml:space="preserve">Verifica se </w:t>
            </w:r>
            <w:r w:rsidR="00C76DD4" w:rsidRPr="00C76DD4">
              <w:rPr>
                <w:i/>
                <w:color w:val="A6A6A6" w:themeColor="background1" w:themeShade="A6"/>
              </w:rPr>
              <w:t>a pontuação d</w:t>
            </w:r>
            <w:r w:rsidR="00C76DD4">
              <w:rPr>
                <w:i/>
                <w:color w:val="A6A6A6" w:themeColor="background1" w:themeShade="A6"/>
              </w:rPr>
              <w:t>e um resultado…</w:t>
            </w:r>
          </w:p>
        </w:tc>
      </w:tr>
      <w:tr w:rsidR="00E4438C" w:rsidRPr="00C76DD4" w14:paraId="57CBDB9C" w14:textId="77777777" w:rsidTr="00E4438C">
        <w:trPr>
          <w:jc w:val="center"/>
        </w:trPr>
        <w:tc>
          <w:tcPr>
            <w:tcW w:w="4673" w:type="dxa"/>
          </w:tcPr>
          <w:p w14:paraId="6DBBABE7" w14:textId="77777777" w:rsidR="00E4438C" w:rsidRPr="00C76DD4" w:rsidRDefault="00E4438C" w:rsidP="00E96F0C">
            <w:pPr>
              <w:rPr>
                <w:i/>
                <w:color w:val="A6A6A6" w:themeColor="background1" w:themeShade="A6"/>
              </w:rPr>
            </w:pPr>
          </w:p>
        </w:tc>
        <w:tc>
          <w:tcPr>
            <w:tcW w:w="5528" w:type="dxa"/>
          </w:tcPr>
          <w:p w14:paraId="53BEBFAB" w14:textId="77777777" w:rsidR="00E4438C" w:rsidRPr="00C76DD4" w:rsidRDefault="00E4438C" w:rsidP="00E96F0C">
            <w:pPr>
              <w:rPr>
                <w:i/>
                <w:color w:val="A6A6A6" w:themeColor="background1" w:themeShade="A6"/>
              </w:rPr>
            </w:pPr>
          </w:p>
        </w:tc>
      </w:tr>
    </w:tbl>
    <w:p w14:paraId="726282E8" w14:textId="77777777" w:rsidR="006859F7" w:rsidRPr="00AE07D9" w:rsidRDefault="006859F7" w:rsidP="009E322F">
      <w:pPr>
        <w:ind w:firstLine="360"/>
        <w:rPr>
          <w:i/>
          <w:color w:val="A6A6A6" w:themeColor="background1" w:themeShade="A6"/>
        </w:rPr>
      </w:pPr>
    </w:p>
    <w:p w14:paraId="068626B0" w14:textId="41A89F9C" w:rsidR="004561A0" w:rsidRDefault="004561A0" w:rsidP="002913B8">
      <w:pPr>
        <w:pStyle w:val="Ttulo1"/>
        <w:numPr>
          <w:ilvl w:val="0"/>
          <w:numId w:val="3"/>
        </w:numPr>
      </w:pPr>
      <w:bookmarkStart w:id="20" w:name="_Toc170303107"/>
      <w:r>
        <w:t>Conclusões</w:t>
      </w:r>
      <w:bookmarkEnd w:id="20"/>
    </w:p>
    <w:p w14:paraId="6E92DAF1" w14:textId="77777777" w:rsidR="000A043E" w:rsidRPr="00991D96" w:rsidRDefault="000A043E" w:rsidP="00991D96">
      <w:pPr>
        <w:ind w:firstLine="360"/>
        <w:rPr>
          <w:i/>
          <w:color w:val="A6A6A6" w:themeColor="background1" w:themeShade="A6"/>
        </w:rPr>
      </w:pPr>
      <w:r w:rsidRPr="00991D96">
        <w:rPr>
          <w:i/>
          <w:color w:val="A6A6A6" w:themeColor="background1" w:themeShade="A6"/>
        </w:rPr>
        <w:t>Comentários finais ao trabalho desenvolvido, autocrítica e dificuldades encontradas e/ou previsíveis no futuro;</w:t>
      </w:r>
    </w:p>
    <w:p w14:paraId="12E6535A" w14:textId="77777777" w:rsidR="000A043E" w:rsidRPr="00991D96" w:rsidRDefault="000A043E" w:rsidP="00991D96">
      <w:pPr>
        <w:ind w:firstLine="360"/>
        <w:rPr>
          <w:i/>
          <w:color w:val="A6A6A6" w:themeColor="background1" w:themeShade="A6"/>
        </w:rPr>
      </w:pPr>
      <w:r w:rsidRPr="00991D96">
        <w:rPr>
          <w:i/>
          <w:color w:val="A6A6A6" w:themeColor="background1" w:themeShade="A6"/>
        </w:rPr>
        <w:t>Fatores limitantes e/ou inovadores/distintivos.</w:t>
      </w:r>
    </w:p>
    <w:p w14:paraId="15B012FE" w14:textId="77777777" w:rsidR="003D351C" w:rsidRPr="003D351C" w:rsidRDefault="003D351C" w:rsidP="003D351C"/>
    <w:p w14:paraId="60BE7B1E" w14:textId="77777777" w:rsidR="004561A0" w:rsidRPr="00263860" w:rsidRDefault="004561A0" w:rsidP="00263860"/>
    <w:sectPr w:rsidR="004561A0" w:rsidRPr="00263860" w:rsidSect="00F364AE">
      <w:headerReference w:type="default" r:id="rId10"/>
      <w:footerReference w:type="default" r:id="rId11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71794E" w14:textId="77777777" w:rsidR="00CB6458" w:rsidRDefault="00CB6458" w:rsidP="00814C59">
      <w:pPr>
        <w:spacing w:after="0" w:line="240" w:lineRule="auto"/>
      </w:pPr>
      <w:r>
        <w:separator/>
      </w:r>
    </w:p>
  </w:endnote>
  <w:endnote w:type="continuationSeparator" w:id="0">
    <w:p w14:paraId="2A551EAD" w14:textId="77777777" w:rsidR="00CB6458" w:rsidRDefault="00CB6458" w:rsidP="00814C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137" w:type="dxa"/>
      <w:tblInd w:w="105" w:type="dxa"/>
      <w:tblBorders>
        <w:top w:val="single" w:sz="40" w:space="0" w:color="808080"/>
        <w:left w:val="single" w:sz="40" w:space="0" w:color="808080"/>
        <w:bottom w:val="single" w:sz="40" w:space="0" w:color="808080"/>
        <w:right w:val="single" w:sz="40" w:space="0" w:color="808080"/>
        <w:insideH w:val="single" w:sz="40" w:space="0" w:color="808080"/>
        <w:insideV w:val="single" w:sz="40" w:space="0" w:color="808080"/>
      </w:tblBorders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4229"/>
      <w:gridCol w:w="2301"/>
      <w:gridCol w:w="3607"/>
    </w:tblGrid>
    <w:tr w:rsidR="00A73B50" w14:paraId="15B39E77" w14:textId="77777777" w:rsidTr="00895C14">
      <w:tc>
        <w:tcPr>
          <w:tcW w:w="4229" w:type="dxa"/>
          <w:shd w:val="clear" w:color="auto" w:fill="FFFFFF"/>
          <w:tcMar>
            <w:top w:w="100" w:type="dxa"/>
            <w:left w:w="115" w:type="dxa"/>
            <w:bottom w:w="100" w:type="dxa"/>
            <w:right w:w="115" w:type="dxa"/>
          </w:tcMar>
          <w:vAlign w:val="center"/>
        </w:tcPr>
        <w:p w14:paraId="351E5AD3" w14:textId="3B326421" w:rsidR="00BE4CA8" w:rsidRPr="00BE4CA8" w:rsidRDefault="00BE4CA8" w:rsidP="00A73B50">
          <w:pPr>
            <w:tabs>
              <w:tab w:val="center" w:pos="4252"/>
              <w:tab w:val="right" w:pos="8504"/>
            </w:tabs>
            <w:spacing w:after="0"/>
            <w:rPr>
              <w:rFonts w:ascii="Times New Roman" w:eastAsia="Times New Roman" w:hAnsi="Times New Roman" w:cs="Times New Roman"/>
              <w:i/>
              <w:sz w:val="20"/>
            </w:rPr>
          </w:pPr>
          <w:r>
            <w:rPr>
              <w:rFonts w:ascii="Times New Roman" w:eastAsia="Times New Roman" w:hAnsi="Times New Roman" w:cs="Times New Roman"/>
              <w:i/>
              <w:sz w:val="20"/>
            </w:rPr>
            <w:t>Ano Letivo 202</w:t>
          </w:r>
          <w:r w:rsidR="00CE543C">
            <w:rPr>
              <w:rFonts w:ascii="Times New Roman" w:eastAsia="Times New Roman" w:hAnsi="Times New Roman" w:cs="Times New Roman"/>
              <w:i/>
              <w:sz w:val="20"/>
            </w:rPr>
            <w:t>3</w:t>
          </w:r>
          <w:r w:rsidR="00A73B50">
            <w:rPr>
              <w:rFonts w:ascii="Times New Roman" w:eastAsia="Times New Roman" w:hAnsi="Times New Roman" w:cs="Times New Roman"/>
              <w:i/>
              <w:sz w:val="20"/>
            </w:rPr>
            <w:t>/</w:t>
          </w:r>
          <w:r w:rsidR="00CE0281">
            <w:rPr>
              <w:rFonts w:ascii="Times New Roman" w:eastAsia="Times New Roman" w:hAnsi="Times New Roman" w:cs="Times New Roman"/>
              <w:i/>
              <w:sz w:val="20"/>
            </w:rPr>
            <w:t>24</w:t>
          </w:r>
        </w:p>
        <w:p w14:paraId="59A5DB0C" w14:textId="77777777" w:rsidR="00A73B50" w:rsidRDefault="00A73B50" w:rsidP="00A73B50">
          <w:pPr>
            <w:tabs>
              <w:tab w:val="center" w:pos="4252"/>
              <w:tab w:val="right" w:pos="8504"/>
            </w:tabs>
            <w:spacing w:after="0"/>
          </w:pPr>
        </w:p>
      </w:tc>
      <w:tc>
        <w:tcPr>
          <w:tcW w:w="2301" w:type="dxa"/>
          <w:shd w:val="clear" w:color="auto" w:fill="FFFFFF"/>
          <w:tcMar>
            <w:top w:w="100" w:type="dxa"/>
            <w:left w:w="115" w:type="dxa"/>
            <w:bottom w:w="100" w:type="dxa"/>
            <w:right w:w="115" w:type="dxa"/>
          </w:tcMar>
          <w:vAlign w:val="center"/>
        </w:tcPr>
        <w:p w14:paraId="4AD14741" w14:textId="77777777" w:rsidR="00A73B50" w:rsidRDefault="00A73B50" w:rsidP="00A73B50">
          <w:pPr>
            <w:tabs>
              <w:tab w:val="center" w:pos="4252"/>
              <w:tab w:val="right" w:pos="8504"/>
            </w:tabs>
            <w:spacing w:after="0"/>
          </w:pPr>
        </w:p>
        <w:p w14:paraId="59A77808" w14:textId="77777777" w:rsidR="00A73B50" w:rsidRDefault="00A73B50" w:rsidP="00A73B50">
          <w:pPr>
            <w:tabs>
              <w:tab w:val="center" w:pos="4252"/>
              <w:tab w:val="right" w:pos="8504"/>
            </w:tabs>
            <w:spacing w:after="0"/>
            <w:jc w:val="center"/>
          </w:pPr>
        </w:p>
      </w:tc>
      <w:tc>
        <w:tcPr>
          <w:tcW w:w="3607" w:type="dxa"/>
          <w:shd w:val="clear" w:color="auto" w:fill="FFFFFF"/>
          <w:tcMar>
            <w:top w:w="100" w:type="dxa"/>
            <w:left w:w="115" w:type="dxa"/>
            <w:bottom w:w="100" w:type="dxa"/>
            <w:right w:w="115" w:type="dxa"/>
          </w:tcMar>
          <w:vAlign w:val="center"/>
        </w:tcPr>
        <w:p w14:paraId="08B4A892" w14:textId="77777777" w:rsidR="00A73B50" w:rsidRDefault="00A73B50" w:rsidP="00A73B50">
          <w:pPr>
            <w:tabs>
              <w:tab w:val="center" w:pos="4252"/>
              <w:tab w:val="right" w:pos="8504"/>
            </w:tabs>
            <w:spacing w:after="0"/>
            <w:jc w:val="right"/>
          </w:pPr>
          <w:r>
            <w:rPr>
              <w:rFonts w:ascii="Times New Roman" w:eastAsia="Times New Roman" w:hAnsi="Times New Roman" w:cs="Times New Roman"/>
              <w:i/>
              <w:sz w:val="20"/>
            </w:rPr>
            <w:t xml:space="preserve">Pág.: </w:t>
          </w:r>
          <w:r>
            <w:fldChar w:fldCharType="begin"/>
          </w:r>
          <w:r>
            <w:instrText>PAGE</w:instrText>
          </w:r>
          <w:r>
            <w:fldChar w:fldCharType="separate"/>
          </w:r>
          <w:r w:rsidR="00C24D17">
            <w:rPr>
              <w:noProof/>
            </w:rPr>
            <w:t>4</w:t>
          </w:r>
          <w:r>
            <w:fldChar w:fldCharType="end"/>
          </w:r>
          <w:r>
            <w:rPr>
              <w:rFonts w:ascii="Times New Roman" w:eastAsia="Times New Roman" w:hAnsi="Times New Roman" w:cs="Times New Roman"/>
              <w:i/>
              <w:sz w:val="20"/>
            </w:rPr>
            <w:t xml:space="preserve"> de </w:t>
          </w:r>
          <w:r>
            <w:fldChar w:fldCharType="begin"/>
          </w:r>
          <w:r>
            <w:instrText>NUMPAGES</w:instrText>
          </w:r>
          <w:r>
            <w:fldChar w:fldCharType="separate"/>
          </w:r>
          <w:r w:rsidR="00C24D17">
            <w:rPr>
              <w:noProof/>
            </w:rPr>
            <w:t>4</w:t>
          </w:r>
          <w:r>
            <w:fldChar w:fldCharType="end"/>
          </w:r>
        </w:p>
      </w:tc>
    </w:tr>
  </w:tbl>
  <w:p w14:paraId="26D30244" w14:textId="77777777" w:rsidR="00A73B50" w:rsidRDefault="00A73B50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169B3C" w14:textId="77777777" w:rsidR="00CB6458" w:rsidRDefault="00CB6458" w:rsidP="00814C59">
      <w:pPr>
        <w:spacing w:after="0" w:line="240" w:lineRule="auto"/>
      </w:pPr>
      <w:r>
        <w:separator/>
      </w:r>
    </w:p>
  </w:footnote>
  <w:footnote w:type="continuationSeparator" w:id="0">
    <w:p w14:paraId="1F158B65" w14:textId="77777777" w:rsidR="00CB6458" w:rsidRDefault="00CB6458" w:rsidP="00814C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137" w:type="dxa"/>
      <w:tblInd w:w="68" w:type="dxa"/>
      <w:tblBorders>
        <w:top w:val="single" w:sz="40" w:space="0" w:color="808080"/>
        <w:left w:val="single" w:sz="40" w:space="0" w:color="808080"/>
        <w:bottom w:val="single" w:sz="40" w:space="0" w:color="808080"/>
        <w:right w:val="single" w:sz="40" w:space="0" w:color="808080"/>
        <w:insideH w:val="single" w:sz="40" w:space="0" w:color="808080"/>
        <w:insideV w:val="single" w:sz="40" w:space="0" w:color="808080"/>
      </w:tblBorders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10137"/>
    </w:tblGrid>
    <w:tr w:rsidR="00814C59" w14:paraId="50B6F9BD" w14:textId="77777777" w:rsidTr="00814C59">
      <w:trPr>
        <w:trHeight w:val="580"/>
      </w:trPr>
      <w:tc>
        <w:tcPr>
          <w:tcW w:w="10137" w:type="dxa"/>
          <w:shd w:val="clear" w:color="auto" w:fill="FFFFFF"/>
          <w:tcMar>
            <w:top w:w="100" w:type="dxa"/>
            <w:left w:w="115" w:type="dxa"/>
            <w:bottom w:w="100" w:type="dxa"/>
            <w:right w:w="115" w:type="dxa"/>
          </w:tcMar>
          <w:vAlign w:val="center"/>
        </w:tcPr>
        <w:p w14:paraId="7763F4E5" w14:textId="2C681B37" w:rsidR="00814C59" w:rsidRDefault="00814C59" w:rsidP="00814C59">
          <w:pPr>
            <w:tabs>
              <w:tab w:val="center" w:pos="4252"/>
              <w:tab w:val="right" w:pos="8504"/>
            </w:tabs>
            <w:spacing w:before="120"/>
            <w:jc w:val="center"/>
          </w:pPr>
          <w:r>
            <w:rPr>
              <w:rFonts w:ascii="Times New Roman" w:eastAsia="Times New Roman" w:hAnsi="Times New Roman" w:cs="Times New Roman"/>
              <w:i/>
              <w:sz w:val="28"/>
            </w:rPr>
            <w:t>Relatório Técnico –</w:t>
          </w:r>
          <w:r w:rsidR="0098256A">
            <w:rPr>
              <w:rFonts w:ascii="Times New Roman" w:eastAsia="Times New Roman" w:hAnsi="Times New Roman" w:cs="Times New Roman"/>
              <w:i/>
              <w:sz w:val="28"/>
            </w:rPr>
            <w:t xml:space="preserve"> </w:t>
          </w:r>
          <w:r>
            <w:rPr>
              <w:rFonts w:ascii="Times New Roman" w:eastAsia="Times New Roman" w:hAnsi="Times New Roman" w:cs="Times New Roman"/>
              <w:i/>
              <w:sz w:val="28"/>
            </w:rPr>
            <w:t>Bases de Dados</w:t>
          </w:r>
        </w:p>
      </w:tc>
    </w:tr>
  </w:tbl>
  <w:p w14:paraId="1697ADF1" w14:textId="77777777" w:rsidR="00814C59" w:rsidRDefault="00814C59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624982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05C4734B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" w15:restartNumberingAfterBreak="0">
    <w:nsid w:val="08F3722C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" w15:restartNumberingAfterBreak="0">
    <w:nsid w:val="09702BB3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0C861785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5" w15:restartNumberingAfterBreak="0">
    <w:nsid w:val="14FD5471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200C257D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7" w15:restartNumberingAfterBreak="0">
    <w:nsid w:val="25A6044D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8" w15:restartNumberingAfterBreak="0">
    <w:nsid w:val="278854A3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9" w15:restartNumberingAfterBreak="0">
    <w:nsid w:val="2A83192B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0" w15:restartNumberingAfterBreak="0">
    <w:nsid w:val="30C66076"/>
    <w:multiLevelType w:val="hybridMultilevel"/>
    <w:tmpl w:val="5F2A6C0A"/>
    <w:lvl w:ilvl="0" w:tplc="1FAEDFA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394B3E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2" w15:restartNumberingAfterBreak="0">
    <w:nsid w:val="3D1C0923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3" w15:restartNumberingAfterBreak="0">
    <w:nsid w:val="3F9F66D5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4" w15:restartNumberingAfterBreak="0">
    <w:nsid w:val="4911559C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5" w15:restartNumberingAfterBreak="0">
    <w:nsid w:val="4D2D0419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4D8B23FC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7" w15:restartNumberingAfterBreak="0">
    <w:nsid w:val="517531CA"/>
    <w:multiLevelType w:val="multilevel"/>
    <w:tmpl w:val="888E4A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A95833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9" w15:restartNumberingAfterBreak="0">
    <w:nsid w:val="62F75ED6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0" w15:restartNumberingAfterBreak="0">
    <w:nsid w:val="65C16FE7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1" w15:restartNumberingAfterBreak="0">
    <w:nsid w:val="6679733A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2" w15:restartNumberingAfterBreak="0">
    <w:nsid w:val="6C6E07BB"/>
    <w:multiLevelType w:val="hybridMultilevel"/>
    <w:tmpl w:val="871EEFF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BB0DCE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4" w15:restartNumberingAfterBreak="0">
    <w:nsid w:val="73055ACB"/>
    <w:multiLevelType w:val="hybridMultilevel"/>
    <w:tmpl w:val="BFC0D5CA"/>
    <w:lvl w:ilvl="0" w:tplc="A92C7960">
      <w:numFmt w:val="bullet"/>
      <w:lvlText w:val="•"/>
      <w:lvlJc w:val="left"/>
      <w:pPr>
        <w:ind w:left="360" w:hanging="360"/>
      </w:pPr>
      <w:rPr>
        <w:rFonts w:asciiTheme="minorHAnsi" w:eastAsiaTheme="minorHAnsi" w:hAnsiTheme="minorHAnsi" w:cstheme="minorBidi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9E56BA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6" w15:restartNumberingAfterBreak="0">
    <w:nsid w:val="74C278DF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7" w15:restartNumberingAfterBreak="0">
    <w:nsid w:val="77901820"/>
    <w:multiLevelType w:val="hybridMultilevel"/>
    <w:tmpl w:val="5B6EF30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2529682">
    <w:abstractNumId w:val="10"/>
  </w:num>
  <w:num w:numId="2" w16cid:durableId="1661423024">
    <w:abstractNumId w:val="22"/>
  </w:num>
  <w:num w:numId="3" w16cid:durableId="964502841">
    <w:abstractNumId w:val="13"/>
  </w:num>
  <w:num w:numId="4" w16cid:durableId="1036849612">
    <w:abstractNumId w:val="14"/>
  </w:num>
  <w:num w:numId="5" w16cid:durableId="257450904">
    <w:abstractNumId w:val="15"/>
  </w:num>
  <w:num w:numId="6" w16cid:durableId="1504585036">
    <w:abstractNumId w:val="23"/>
  </w:num>
  <w:num w:numId="7" w16cid:durableId="1282879684">
    <w:abstractNumId w:val="16"/>
  </w:num>
  <w:num w:numId="8" w16cid:durableId="211237165">
    <w:abstractNumId w:val="19"/>
  </w:num>
  <w:num w:numId="9" w16cid:durableId="1290209699">
    <w:abstractNumId w:val="12"/>
  </w:num>
  <w:num w:numId="10" w16cid:durableId="1307858963">
    <w:abstractNumId w:val="21"/>
  </w:num>
  <w:num w:numId="11" w16cid:durableId="1232229284">
    <w:abstractNumId w:val="8"/>
  </w:num>
  <w:num w:numId="12" w16cid:durableId="356471299">
    <w:abstractNumId w:val="20"/>
  </w:num>
  <w:num w:numId="13" w16cid:durableId="825124172">
    <w:abstractNumId w:val="5"/>
  </w:num>
  <w:num w:numId="14" w16cid:durableId="18285084">
    <w:abstractNumId w:val="4"/>
  </w:num>
  <w:num w:numId="15" w16cid:durableId="513150145">
    <w:abstractNumId w:val="2"/>
  </w:num>
  <w:num w:numId="16" w16cid:durableId="483131662">
    <w:abstractNumId w:val="27"/>
  </w:num>
  <w:num w:numId="17" w16cid:durableId="429662055">
    <w:abstractNumId w:val="24"/>
  </w:num>
  <w:num w:numId="18" w16cid:durableId="432172672">
    <w:abstractNumId w:val="3"/>
  </w:num>
  <w:num w:numId="19" w16cid:durableId="1199397337">
    <w:abstractNumId w:val="18"/>
  </w:num>
  <w:num w:numId="20" w16cid:durableId="575014464">
    <w:abstractNumId w:val="7"/>
  </w:num>
  <w:num w:numId="21" w16cid:durableId="1121151521">
    <w:abstractNumId w:val="25"/>
  </w:num>
  <w:num w:numId="22" w16cid:durableId="1377778678">
    <w:abstractNumId w:val="1"/>
  </w:num>
  <w:num w:numId="23" w16cid:durableId="950475766">
    <w:abstractNumId w:val="6"/>
  </w:num>
  <w:num w:numId="24" w16cid:durableId="749237161">
    <w:abstractNumId w:val="11"/>
  </w:num>
  <w:num w:numId="25" w16cid:durableId="1590384846">
    <w:abstractNumId w:val="0"/>
  </w:num>
  <w:num w:numId="26" w16cid:durableId="640773919">
    <w:abstractNumId w:val="9"/>
  </w:num>
  <w:num w:numId="27" w16cid:durableId="475073241">
    <w:abstractNumId w:val="26"/>
  </w:num>
  <w:num w:numId="28" w16cid:durableId="133387846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Ywt7AwMDQyM7Y0NzNT0lEKTi0uzszPAykwrAUAcqWAGywAAAA="/>
  </w:docVars>
  <w:rsids>
    <w:rsidRoot w:val="00814C59"/>
    <w:rsid w:val="00002130"/>
    <w:rsid w:val="00011A90"/>
    <w:rsid w:val="000228B9"/>
    <w:rsid w:val="0002551F"/>
    <w:rsid w:val="00063C23"/>
    <w:rsid w:val="0006574A"/>
    <w:rsid w:val="00065FB7"/>
    <w:rsid w:val="0007232D"/>
    <w:rsid w:val="00082AA5"/>
    <w:rsid w:val="000852DA"/>
    <w:rsid w:val="0009315A"/>
    <w:rsid w:val="000951D0"/>
    <w:rsid w:val="000A0177"/>
    <w:rsid w:val="000A043E"/>
    <w:rsid w:val="000B4C70"/>
    <w:rsid w:val="000C3AD2"/>
    <w:rsid w:val="000D24C3"/>
    <w:rsid w:val="000D2F4F"/>
    <w:rsid w:val="000D49F1"/>
    <w:rsid w:val="000E3337"/>
    <w:rsid w:val="001002F9"/>
    <w:rsid w:val="00112E53"/>
    <w:rsid w:val="00124B40"/>
    <w:rsid w:val="00145B4B"/>
    <w:rsid w:val="001739AD"/>
    <w:rsid w:val="00186C99"/>
    <w:rsid w:val="0019053C"/>
    <w:rsid w:val="0019318A"/>
    <w:rsid w:val="001A7DAC"/>
    <w:rsid w:val="001B61A4"/>
    <w:rsid w:val="002060B4"/>
    <w:rsid w:val="00214E0E"/>
    <w:rsid w:val="002163DB"/>
    <w:rsid w:val="002179BD"/>
    <w:rsid w:val="00223342"/>
    <w:rsid w:val="00223DDB"/>
    <w:rsid w:val="00226883"/>
    <w:rsid w:val="00237269"/>
    <w:rsid w:val="00241C72"/>
    <w:rsid w:val="00262461"/>
    <w:rsid w:val="00263860"/>
    <w:rsid w:val="00266649"/>
    <w:rsid w:val="00266F07"/>
    <w:rsid w:val="00276FDE"/>
    <w:rsid w:val="002859CE"/>
    <w:rsid w:val="002913B8"/>
    <w:rsid w:val="00292B4D"/>
    <w:rsid w:val="00296D40"/>
    <w:rsid w:val="002C5F43"/>
    <w:rsid w:val="002D08F5"/>
    <w:rsid w:val="00300591"/>
    <w:rsid w:val="003109D1"/>
    <w:rsid w:val="00347F3F"/>
    <w:rsid w:val="00357ACE"/>
    <w:rsid w:val="00360B72"/>
    <w:rsid w:val="00364175"/>
    <w:rsid w:val="0036544B"/>
    <w:rsid w:val="00376739"/>
    <w:rsid w:val="00390511"/>
    <w:rsid w:val="003915BF"/>
    <w:rsid w:val="003971CD"/>
    <w:rsid w:val="003A62B8"/>
    <w:rsid w:val="003B03B2"/>
    <w:rsid w:val="003C3812"/>
    <w:rsid w:val="003C6138"/>
    <w:rsid w:val="003D351C"/>
    <w:rsid w:val="003E1D25"/>
    <w:rsid w:val="003E50EB"/>
    <w:rsid w:val="00403D53"/>
    <w:rsid w:val="004130AE"/>
    <w:rsid w:val="004214F4"/>
    <w:rsid w:val="0044675C"/>
    <w:rsid w:val="00447020"/>
    <w:rsid w:val="00450848"/>
    <w:rsid w:val="00453BA2"/>
    <w:rsid w:val="004561A0"/>
    <w:rsid w:val="00476598"/>
    <w:rsid w:val="004A61F9"/>
    <w:rsid w:val="004A778D"/>
    <w:rsid w:val="004E2CA2"/>
    <w:rsid w:val="004E67EC"/>
    <w:rsid w:val="004F161C"/>
    <w:rsid w:val="004F3B2B"/>
    <w:rsid w:val="00503700"/>
    <w:rsid w:val="005052B8"/>
    <w:rsid w:val="0051298C"/>
    <w:rsid w:val="00516370"/>
    <w:rsid w:val="00521CA3"/>
    <w:rsid w:val="0057305D"/>
    <w:rsid w:val="00576C3F"/>
    <w:rsid w:val="005877FC"/>
    <w:rsid w:val="00590D7B"/>
    <w:rsid w:val="005A0962"/>
    <w:rsid w:val="005A1FD5"/>
    <w:rsid w:val="005C625E"/>
    <w:rsid w:val="005E0A5E"/>
    <w:rsid w:val="005F2120"/>
    <w:rsid w:val="00602F78"/>
    <w:rsid w:val="006211A3"/>
    <w:rsid w:val="00631793"/>
    <w:rsid w:val="00633FAD"/>
    <w:rsid w:val="00637EC2"/>
    <w:rsid w:val="00645016"/>
    <w:rsid w:val="006859F7"/>
    <w:rsid w:val="00686923"/>
    <w:rsid w:val="00697944"/>
    <w:rsid w:val="006B27E1"/>
    <w:rsid w:val="006B4A4C"/>
    <w:rsid w:val="006B548A"/>
    <w:rsid w:val="006C3DFF"/>
    <w:rsid w:val="006C7EAC"/>
    <w:rsid w:val="006D32F1"/>
    <w:rsid w:val="006E6505"/>
    <w:rsid w:val="006E66EB"/>
    <w:rsid w:val="00730953"/>
    <w:rsid w:val="00741841"/>
    <w:rsid w:val="00743203"/>
    <w:rsid w:val="00750717"/>
    <w:rsid w:val="007758BF"/>
    <w:rsid w:val="00782896"/>
    <w:rsid w:val="00793AF5"/>
    <w:rsid w:val="00795C22"/>
    <w:rsid w:val="007A6EFB"/>
    <w:rsid w:val="007C0DA2"/>
    <w:rsid w:val="007C2E0F"/>
    <w:rsid w:val="007C47C8"/>
    <w:rsid w:val="007D587D"/>
    <w:rsid w:val="007F7E49"/>
    <w:rsid w:val="00814C59"/>
    <w:rsid w:val="00820BD2"/>
    <w:rsid w:val="008261E8"/>
    <w:rsid w:val="008460A0"/>
    <w:rsid w:val="0084728E"/>
    <w:rsid w:val="00860C99"/>
    <w:rsid w:val="008623F2"/>
    <w:rsid w:val="00874E13"/>
    <w:rsid w:val="0087675C"/>
    <w:rsid w:val="00877E19"/>
    <w:rsid w:val="00880215"/>
    <w:rsid w:val="00894F17"/>
    <w:rsid w:val="00894FB7"/>
    <w:rsid w:val="008A644E"/>
    <w:rsid w:val="008B2527"/>
    <w:rsid w:val="008E6F84"/>
    <w:rsid w:val="008E7AAE"/>
    <w:rsid w:val="008F36AC"/>
    <w:rsid w:val="008F62EF"/>
    <w:rsid w:val="00913D25"/>
    <w:rsid w:val="00913F81"/>
    <w:rsid w:val="00914E5F"/>
    <w:rsid w:val="00930554"/>
    <w:rsid w:val="00931FB9"/>
    <w:rsid w:val="009461D8"/>
    <w:rsid w:val="00947489"/>
    <w:rsid w:val="0095211F"/>
    <w:rsid w:val="00954479"/>
    <w:rsid w:val="009711A9"/>
    <w:rsid w:val="00972FCF"/>
    <w:rsid w:val="009750F2"/>
    <w:rsid w:val="00980111"/>
    <w:rsid w:val="0098256A"/>
    <w:rsid w:val="00990D8F"/>
    <w:rsid w:val="00991D96"/>
    <w:rsid w:val="00997252"/>
    <w:rsid w:val="009A34E8"/>
    <w:rsid w:val="009B03F6"/>
    <w:rsid w:val="009B1094"/>
    <w:rsid w:val="009B7654"/>
    <w:rsid w:val="009D4FD8"/>
    <w:rsid w:val="009E0ABC"/>
    <w:rsid w:val="009E322F"/>
    <w:rsid w:val="009F5869"/>
    <w:rsid w:val="00A060D1"/>
    <w:rsid w:val="00A15C50"/>
    <w:rsid w:val="00A215E5"/>
    <w:rsid w:val="00A2766C"/>
    <w:rsid w:val="00A405B7"/>
    <w:rsid w:val="00A4485B"/>
    <w:rsid w:val="00A47800"/>
    <w:rsid w:val="00A55996"/>
    <w:rsid w:val="00A6394C"/>
    <w:rsid w:val="00A66D71"/>
    <w:rsid w:val="00A73B50"/>
    <w:rsid w:val="00A77E11"/>
    <w:rsid w:val="00A97BFD"/>
    <w:rsid w:val="00AA2F78"/>
    <w:rsid w:val="00AB1B02"/>
    <w:rsid w:val="00AC5009"/>
    <w:rsid w:val="00AC6DE1"/>
    <w:rsid w:val="00AE07D9"/>
    <w:rsid w:val="00AE7026"/>
    <w:rsid w:val="00B17EFE"/>
    <w:rsid w:val="00B2739F"/>
    <w:rsid w:val="00B30406"/>
    <w:rsid w:val="00B3159F"/>
    <w:rsid w:val="00B373AA"/>
    <w:rsid w:val="00B5471E"/>
    <w:rsid w:val="00B56443"/>
    <w:rsid w:val="00B7125E"/>
    <w:rsid w:val="00B74319"/>
    <w:rsid w:val="00B7555B"/>
    <w:rsid w:val="00B86FAF"/>
    <w:rsid w:val="00B92F80"/>
    <w:rsid w:val="00B94320"/>
    <w:rsid w:val="00B95C31"/>
    <w:rsid w:val="00BA4442"/>
    <w:rsid w:val="00BB226D"/>
    <w:rsid w:val="00BB2868"/>
    <w:rsid w:val="00BB3DE7"/>
    <w:rsid w:val="00BB4192"/>
    <w:rsid w:val="00BB5D7B"/>
    <w:rsid w:val="00BB648A"/>
    <w:rsid w:val="00BC11AF"/>
    <w:rsid w:val="00BC4BFA"/>
    <w:rsid w:val="00BD11E3"/>
    <w:rsid w:val="00BD50E7"/>
    <w:rsid w:val="00BE061E"/>
    <w:rsid w:val="00BE475C"/>
    <w:rsid w:val="00BE4CA8"/>
    <w:rsid w:val="00C1140B"/>
    <w:rsid w:val="00C24D17"/>
    <w:rsid w:val="00C25254"/>
    <w:rsid w:val="00C640C8"/>
    <w:rsid w:val="00C664B6"/>
    <w:rsid w:val="00C7230F"/>
    <w:rsid w:val="00C76DD4"/>
    <w:rsid w:val="00C82EC9"/>
    <w:rsid w:val="00CA7253"/>
    <w:rsid w:val="00CB0955"/>
    <w:rsid w:val="00CB0E76"/>
    <w:rsid w:val="00CB6458"/>
    <w:rsid w:val="00CC4F35"/>
    <w:rsid w:val="00CE0281"/>
    <w:rsid w:val="00CE0CF7"/>
    <w:rsid w:val="00CE543C"/>
    <w:rsid w:val="00D00CC0"/>
    <w:rsid w:val="00D02433"/>
    <w:rsid w:val="00D13A8B"/>
    <w:rsid w:val="00D148F4"/>
    <w:rsid w:val="00D27439"/>
    <w:rsid w:val="00D45597"/>
    <w:rsid w:val="00D57C7C"/>
    <w:rsid w:val="00D76FEB"/>
    <w:rsid w:val="00D81698"/>
    <w:rsid w:val="00D83C12"/>
    <w:rsid w:val="00DC3A3D"/>
    <w:rsid w:val="00DD1008"/>
    <w:rsid w:val="00DD21BF"/>
    <w:rsid w:val="00DD29C1"/>
    <w:rsid w:val="00DE6832"/>
    <w:rsid w:val="00E050DB"/>
    <w:rsid w:val="00E071BA"/>
    <w:rsid w:val="00E20E9C"/>
    <w:rsid w:val="00E24996"/>
    <w:rsid w:val="00E4438C"/>
    <w:rsid w:val="00E61D82"/>
    <w:rsid w:val="00E637F1"/>
    <w:rsid w:val="00E71AC8"/>
    <w:rsid w:val="00E874F2"/>
    <w:rsid w:val="00E96168"/>
    <w:rsid w:val="00EA1C59"/>
    <w:rsid w:val="00EA68E1"/>
    <w:rsid w:val="00EB77E9"/>
    <w:rsid w:val="00EC131A"/>
    <w:rsid w:val="00EC2615"/>
    <w:rsid w:val="00EF1C8C"/>
    <w:rsid w:val="00EF77DF"/>
    <w:rsid w:val="00F364AE"/>
    <w:rsid w:val="00F433C0"/>
    <w:rsid w:val="00F52811"/>
    <w:rsid w:val="00F611F5"/>
    <w:rsid w:val="00F90D30"/>
    <w:rsid w:val="00F93C2F"/>
    <w:rsid w:val="00F96EC8"/>
    <w:rsid w:val="00FA318A"/>
    <w:rsid w:val="00FB0CCC"/>
    <w:rsid w:val="00FB2AB7"/>
    <w:rsid w:val="00FC2902"/>
    <w:rsid w:val="00FC2AD5"/>
    <w:rsid w:val="00FD1A39"/>
    <w:rsid w:val="00FD2BB0"/>
    <w:rsid w:val="00FE2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0BEE57E"/>
  <w15:chartTrackingRefBased/>
  <w15:docId w15:val="{D2B70B9B-B9A3-4E03-98F6-6992A065B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0CC0"/>
  </w:style>
  <w:style w:type="paragraph" w:styleId="Ttulo1">
    <w:name w:val="heading 1"/>
    <w:basedOn w:val="Normal"/>
    <w:next w:val="Normal"/>
    <w:link w:val="Ttulo1Char"/>
    <w:uiPriority w:val="9"/>
    <w:qFormat/>
    <w:rsid w:val="00A97BF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A77E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30059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814C5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814C59"/>
  </w:style>
  <w:style w:type="paragraph" w:styleId="Rodap">
    <w:name w:val="footer"/>
    <w:basedOn w:val="Normal"/>
    <w:link w:val="RodapChar"/>
    <w:uiPriority w:val="99"/>
    <w:unhideWhenUsed/>
    <w:rsid w:val="00814C5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814C59"/>
  </w:style>
  <w:style w:type="paragraph" w:styleId="PargrafodaLista">
    <w:name w:val="List Paragraph"/>
    <w:basedOn w:val="Normal"/>
    <w:uiPriority w:val="34"/>
    <w:qFormat/>
    <w:rsid w:val="00D02433"/>
    <w:pPr>
      <w:ind w:left="720"/>
      <w:contextualSpacing/>
    </w:pPr>
  </w:style>
  <w:style w:type="character" w:customStyle="1" w:styleId="Ttulo1Char">
    <w:name w:val="Título 1 Char"/>
    <w:basedOn w:val="Fontepargpadro"/>
    <w:link w:val="Ttulo1"/>
    <w:uiPriority w:val="9"/>
    <w:rsid w:val="00A97BF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abealhodoSumrio">
    <w:name w:val="TOC Heading"/>
    <w:basedOn w:val="Ttulo1"/>
    <w:next w:val="Normal"/>
    <w:uiPriority w:val="39"/>
    <w:unhideWhenUsed/>
    <w:qFormat/>
    <w:rsid w:val="003C6138"/>
    <w:pPr>
      <w:outlineLvl w:val="9"/>
    </w:pPr>
    <w:rPr>
      <w:lang w:eastAsia="pt-PT"/>
    </w:rPr>
  </w:style>
  <w:style w:type="paragraph" w:styleId="Sumrio1">
    <w:name w:val="toc 1"/>
    <w:basedOn w:val="Normal"/>
    <w:next w:val="Normal"/>
    <w:autoRedefine/>
    <w:uiPriority w:val="39"/>
    <w:unhideWhenUsed/>
    <w:rsid w:val="003C6138"/>
    <w:pPr>
      <w:spacing w:after="100"/>
    </w:pPr>
  </w:style>
  <w:style w:type="character" w:styleId="Hyperlink">
    <w:name w:val="Hyperlink"/>
    <w:basedOn w:val="Fontepargpadro"/>
    <w:uiPriority w:val="99"/>
    <w:unhideWhenUsed/>
    <w:rsid w:val="003C6138"/>
    <w:rPr>
      <w:color w:val="0563C1" w:themeColor="hyperlink"/>
      <w:u w:val="single"/>
    </w:rPr>
  </w:style>
  <w:style w:type="character" w:customStyle="1" w:styleId="Ttulo2Char">
    <w:name w:val="Título 2 Char"/>
    <w:basedOn w:val="Fontepargpadro"/>
    <w:link w:val="Ttulo2"/>
    <w:uiPriority w:val="9"/>
    <w:rsid w:val="00A77E1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Refdecomentrio">
    <w:name w:val="annotation reference"/>
    <w:basedOn w:val="Fontepargpadro"/>
    <w:uiPriority w:val="99"/>
    <w:semiHidden/>
    <w:unhideWhenUsed/>
    <w:rsid w:val="00E050D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E050DB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E050D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050D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050DB"/>
    <w:rPr>
      <w:b/>
      <w:bCs/>
      <w:sz w:val="20"/>
      <w:szCs w:val="20"/>
    </w:rPr>
  </w:style>
  <w:style w:type="paragraph" w:styleId="Sumrio2">
    <w:name w:val="toc 2"/>
    <w:basedOn w:val="Normal"/>
    <w:next w:val="Normal"/>
    <w:autoRedefine/>
    <w:uiPriority w:val="39"/>
    <w:unhideWhenUsed/>
    <w:rsid w:val="00B7555B"/>
    <w:pPr>
      <w:spacing w:after="100"/>
      <w:ind w:left="220"/>
    </w:pPr>
  </w:style>
  <w:style w:type="table" w:styleId="Tabelacomgrade">
    <w:name w:val="Table Grid"/>
    <w:basedOn w:val="Tabelanormal"/>
    <w:uiPriority w:val="39"/>
    <w:rsid w:val="009D4F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basedOn w:val="Fontepargpadro"/>
    <w:uiPriority w:val="22"/>
    <w:qFormat/>
    <w:rsid w:val="00DD29C1"/>
    <w:rPr>
      <w:b/>
      <w:bCs/>
    </w:rPr>
  </w:style>
  <w:style w:type="character" w:customStyle="1" w:styleId="Ttulo4Char">
    <w:name w:val="Título 4 Char"/>
    <w:basedOn w:val="Fontepargpadro"/>
    <w:link w:val="Ttulo4"/>
    <w:uiPriority w:val="9"/>
    <w:semiHidden/>
    <w:rsid w:val="0030059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rmalWeb">
    <w:name w:val="Normal (Web)"/>
    <w:basedOn w:val="Normal"/>
    <w:uiPriority w:val="99"/>
    <w:unhideWhenUsed/>
    <w:rsid w:val="00AC50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914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1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1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4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4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2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47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3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0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CFCA30-09BC-4B39-8AB9-E20844F9BD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2</TotalTime>
  <Pages>9</Pages>
  <Words>1489</Words>
  <Characters>8044</Characters>
  <Application>Microsoft Office Word</Application>
  <DocSecurity>0</DocSecurity>
  <Lines>67</Lines>
  <Paragraphs>1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o Fournier</dc:creator>
  <cp:keywords/>
  <dc:description/>
  <cp:lastModifiedBy>Thiers Pinto de Mesquita Neto</cp:lastModifiedBy>
  <cp:revision>232</cp:revision>
  <dcterms:created xsi:type="dcterms:W3CDTF">2016-12-15T17:48:00Z</dcterms:created>
  <dcterms:modified xsi:type="dcterms:W3CDTF">2024-07-13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e120b84eb64f28ce9d65b397d759135c97cc6445367d72295cf7e30019fb6a</vt:lpwstr>
  </property>
</Properties>
</file>